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A428CA" w:rsidRDefault="008279E1" w:rsidP="00A428CA">
      <w:pPr>
        <w:ind w:firstLine="720"/>
        <w:jc w:val="both"/>
        <w:rPr>
          <w:rFonts w:ascii="Times New Roman" w:hAnsi="Times New Roman" w:cs="Times New Roman"/>
          <w:sz w:val="26"/>
          <w:szCs w:val="26"/>
        </w:rPr>
      </w:pPr>
      <w:r w:rsidRPr="00350075">
        <w:rPr>
          <w:rFonts w:ascii="Times New Roman" w:hAnsi="Times New Roman" w:cs="Times New Roman"/>
          <w:sz w:val="26"/>
          <w:szCs w:val="26"/>
          <w:highlight w:val="green"/>
        </w:rPr>
        <w:t xml:space="preserve">Rios </w:t>
      </w:r>
      <w:r w:rsidRPr="00350075">
        <w:rPr>
          <w:rFonts w:ascii="Times New Roman" w:hAnsi="Times New Roman" w:cs="Times New Roman"/>
          <w:i/>
          <w:sz w:val="26"/>
          <w:szCs w:val="26"/>
          <w:highlight w:val="green"/>
        </w:rPr>
        <w:t>et al</w:t>
      </w:r>
      <w:r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22921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1]</w:t>
      </w:r>
      <w:r w:rsidR="009046A4" w:rsidRPr="00350075">
        <w:rPr>
          <w:rFonts w:ascii="Times New Roman" w:hAnsi="Times New Roman" w:cs="Times New Roman"/>
          <w:sz w:val="26"/>
          <w:szCs w:val="26"/>
          <w:highlight w:val="green"/>
        </w:rPr>
        <w:fldChar w:fldCharType="end"/>
      </w:r>
      <w:r w:rsidR="008732B4" w:rsidRPr="00350075">
        <w:rPr>
          <w:rFonts w:ascii="Times New Roman" w:hAnsi="Times New Roman" w:cs="Times New Roman"/>
          <w:sz w:val="26"/>
          <w:szCs w:val="26"/>
          <w:highlight w:val="green"/>
        </w:rPr>
        <w:t xml:space="preserve"> </w:t>
      </w:r>
      <w:r w:rsidR="000521BE" w:rsidRPr="00350075">
        <w:rPr>
          <w:rFonts w:ascii="Times New Roman" w:hAnsi="Times New Roman" w:cs="Times New Roman"/>
          <w:sz w:val="26"/>
          <w:szCs w:val="26"/>
          <w:highlight w:val="green"/>
        </w:rPr>
        <w:t>greatly</w:t>
      </w:r>
      <w:r w:rsidR="00D11A02" w:rsidRPr="00350075">
        <w:rPr>
          <w:rFonts w:ascii="Times New Roman" w:hAnsi="Times New Roman" w:cs="Times New Roman"/>
          <w:sz w:val="26"/>
          <w:szCs w:val="26"/>
          <w:highlight w:val="green"/>
        </w:rPr>
        <w:t xml:space="preserve"> improve </w:t>
      </w:r>
      <w:r w:rsidR="00F869A0" w:rsidRPr="00350075">
        <w:rPr>
          <w:rFonts w:ascii="Times New Roman" w:hAnsi="Times New Roman" w:cs="Times New Roman"/>
          <w:sz w:val="26"/>
          <w:szCs w:val="26"/>
          <w:highlight w:val="green"/>
        </w:rPr>
        <w:t>a</w:t>
      </w:r>
      <w:r w:rsidR="00D11A02" w:rsidRPr="00350075">
        <w:rPr>
          <w:rFonts w:ascii="Times New Roman" w:hAnsi="Times New Roman" w:cs="Times New Roman"/>
          <w:sz w:val="26"/>
          <w:szCs w:val="26"/>
          <w:highlight w:val="green"/>
        </w:rPr>
        <w:t xml:space="preserve"> BLADE architecture for in-cache computing</w:t>
      </w:r>
      <w:r w:rsidR="00081BE5" w:rsidRPr="00350075">
        <w:rPr>
          <w:rFonts w:ascii="Times New Roman" w:hAnsi="Times New Roman" w:cs="Times New Roman"/>
          <w:sz w:val="26"/>
          <w:szCs w:val="26"/>
          <w:highlight w:val="green"/>
        </w:rPr>
        <w:t>. It</w:t>
      </w:r>
      <w:r w:rsidR="00D11A02" w:rsidRPr="00350075">
        <w:rPr>
          <w:rFonts w:ascii="Times New Roman" w:hAnsi="Times New Roman" w:cs="Times New Roman"/>
          <w:sz w:val="26"/>
          <w:szCs w:val="26"/>
          <w:highlight w:val="green"/>
        </w:rPr>
        <w:t xml:space="preserve"> efficiently </w:t>
      </w:r>
      <w:r w:rsidR="00B23DC0" w:rsidRPr="00350075">
        <w:rPr>
          <w:rFonts w:ascii="Times New Roman" w:hAnsi="Times New Roman" w:cs="Times New Roman"/>
          <w:sz w:val="26"/>
          <w:szCs w:val="26"/>
          <w:highlight w:val="green"/>
        </w:rPr>
        <w:t>enabl</w:t>
      </w:r>
      <w:r w:rsidR="001D2FF0" w:rsidRPr="00350075">
        <w:rPr>
          <w:rFonts w:ascii="Times New Roman" w:hAnsi="Times New Roman" w:cs="Times New Roman"/>
          <w:sz w:val="26"/>
          <w:szCs w:val="26"/>
          <w:highlight w:val="green"/>
        </w:rPr>
        <w:t>es</w:t>
      </w:r>
      <w:r w:rsidR="00D11A02" w:rsidRPr="00350075">
        <w:rPr>
          <w:rFonts w:ascii="Times New Roman" w:hAnsi="Times New Roman" w:cs="Times New Roman"/>
          <w:sz w:val="26"/>
          <w:szCs w:val="26"/>
          <w:highlight w:val="green"/>
        </w:rPr>
        <w:t xml:space="preserve"> </w:t>
      </w:r>
      <w:r w:rsidR="003E4A85" w:rsidRPr="00350075">
        <w:rPr>
          <w:rFonts w:ascii="Times New Roman" w:hAnsi="Times New Roman" w:cs="Times New Roman"/>
          <w:sz w:val="26"/>
          <w:szCs w:val="26"/>
          <w:highlight w:val="green"/>
        </w:rPr>
        <w:t xml:space="preserve">operations </w:t>
      </w:r>
      <w:r w:rsidR="003E4A85" w:rsidRPr="00350075">
        <w:rPr>
          <w:rFonts w:ascii="Times New Roman" w:hAnsi="Times New Roman" w:cs="Times New Roman"/>
          <w:sz w:val="26"/>
          <w:szCs w:val="26"/>
          <w:highlight w:val="green"/>
        </w:rPr>
        <w:t xml:space="preserve">of </w:t>
      </w:r>
      <w:r w:rsidR="00D11A02" w:rsidRPr="00350075">
        <w:rPr>
          <w:rFonts w:ascii="Times New Roman" w:hAnsi="Times New Roman" w:cs="Times New Roman"/>
          <w:sz w:val="26"/>
          <w:szCs w:val="26"/>
          <w:highlight w:val="green"/>
        </w:rPr>
        <w:t xml:space="preserve">multiplication by </w:t>
      </w:r>
      <w:r w:rsidR="00E618F6" w:rsidRPr="00350075">
        <w:rPr>
          <w:rFonts w:ascii="Times New Roman" w:hAnsi="Times New Roman" w:cs="Times New Roman"/>
          <w:sz w:val="26"/>
          <w:szCs w:val="26"/>
          <w:highlight w:val="green"/>
        </w:rPr>
        <w:t>improving</w:t>
      </w:r>
      <w:r w:rsidR="00D11A02" w:rsidRPr="00350075">
        <w:rPr>
          <w:rFonts w:ascii="Times New Roman" w:hAnsi="Times New Roman" w:cs="Times New Roman"/>
          <w:sz w:val="26"/>
          <w:szCs w:val="26"/>
          <w:highlight w:val="green"/>
        </w:rPr>
        <w:t xml:space="preserve"> the local bitline circuitry, associativity-agnostic operations</w:t>
      </w:r>
      <w:r w:rsidR="00C77E46" w:rsidRPr="00350075">
        <w:rPr>
          <w:rFonts w:ascii="Times New Roman" w:hAnsi="Times New Roman" w:cs="Times New Roman"/>
          <w:sz w:val="26"/>
          <w:szCs w:val="26"/>
          <w:highlight w:val="green"/>
        </w:rPr>
        <w:t>, and</w:t>
      </w:r>
      <w:r w:rsidR="00D11A02" w:rsidRPr="00350075">
        <w:rPr>
          <w:rFonts w:ascii="Times New Roman" w:hAnsi="Times New Roman" w:cs="Times New Roman"/>
          <w:sz w:val="26"/>
          <w:szCs w:val="26"/>
          <w:highlight w:val="green"/>
        </w:rPr>
        <w:t xml:space="preserve"> in-place shifting inside local bitline groups. </w:t>
      </w:r>
      <w:r w:rsidR="00FC59AA" w:rsidRPr="00350075">
        <w:rPr>
          <w:rFonts w:ascii="Times New Roman" w:hAnsi="Times New Roman" w:cs="Times New Roman"/>
          <w:sz w:val="26"/>
          <w:szCs w:val="26"/>
          <w:highlight w:val="green"/>
        </w:rPr>
        <w:t xml:space="preserve">It is </w:t>
      </w:r>
      <w:r w:rsidR="000C5C49" w:rsidRPr="00350075">
        <w:rPr>
          <w:rFonts w:ascii="Times New Roman" w:hAnsi="Times New Roman" w:cs="Times New Roman"/>
          <w:sz w:val="26"/>
          <w:szCs w:val="26"/>
          <w:highlight w:val="green"/>
        </w:rPr>
        <w:t>implemented</w:t>
      </w:r>
      <w:r w:rsidR="000C5C49" w:rsidRPr="00350075">
        <w:rPr>
          <w:rFonts w:ascii="Times New Roman" w:hAnsi="Times New Roman" w:cs="Times New Roman"/>
          <w:sz w:val="26"/>
          <w:szCs w:val="26"/>
          <w:highlight w:val="green"/>
        </w:rPr>
        <w:t xml:space="preserve"> </w:t>
      </w:r>
      <w:r w:rsidR="00706CA1" w:rsidRPr="00350075">
        <w:rPr>
          <w:rFonts w:ascii="Times New Roman" w:hAnsi="Times New Roman" w:cs="Times New Roman"/>
          <w:sz w:val="26"/>
          <w:szCs w:val="26"/>
          <w:highlight w:val="green"/>
        </w:rPr>
        <w:t>with</w:t>
      </w:r>
      <w:r w:rsidR="004865FC" w:rsidRPr="00350075">
        <w:rPr>
          <w:rFonts w:ascii="Times New Roman" w:hAnsi="Times New Roman" w:cs="Times New Roman"/>
          <w:sz w:val="26"/>
          <w:szCs w:val="26"/>
          <w:highlight w:val="green"/>
        </w:rPr>
        <w:t xml:space="preserve"> CMOS 28nm bulk</w:t>
      </w:r>
      <w:r w:rsidR="00706CA1" w:rsidRPr="00350075">
        <w:rPr>
          <w:rFonts w:ascii="Times New Roman" w:hAnsi="Times New Roman" w:cs="Times New Roman"/>
          <w:sz w:val="26"/>
          <w:szCs w:val="26"/>
          <w:highlight w:val="green"/>
        </w:rPr>
        <w:t xml:space="preserve"> </w:t>
      </w:r>
      <w:r w:rsidR="00D20B04" w:rsidRPr="00350075">
        <w:rPr>
          <w:rFonts w:ascii="Times New Roman" w:hAnsi="Times New Roman" w:cs="Times New Roman"/>
          <w:sz w:val="26"/>
          <w:szCs w:val="26"/>
          <w:highlight w:val="green"/>
        </w:rPr>
        <w:t>technology</w:t>
      </w:r>
      <w:r w:rsidR="00FC59AA" w:rsidRPr="00350075">
        <w:rPr>
          <w:rFonts w:ascii="Times New Roman" w:hAnsi="Times New Roman" w:cs="Times New Roman"/>
          <w:sz w:val="26"/>
          <w:szCs w:val="26"/>
          <w:highlight w:val="green"/>
        </w:rPr>
        <w:t xml:space="preserve">. </w:t>
      </w:r>
      <w:r w:rsidR="000C5614" w:rsidRPr="00350075">
        <w:rPr>
          <w:rFonts w:ascii="Times New Roman" w:hAnsi="Times New Roman" w:cs="Times New Roman"/>
          <w:sz w:val="26"/>
          <w:szCs w:val="26"/>
          <w:highlight w:val="green"/>
        </w:rPr>
        <w:t xml:space="preserve"> </w:t>
      </w:r>
      <w:r w:rsidR="008B237A" w:rsidRPr="00350075">
        <w:rPr>
          <w:rFonts w:ascii="Times New Roman" w:hAnsi="Times New Roman" w:cs="Times New Roman"/>
          <w:sz w:val="26"/>
          <w:szCs w:val="26"/>
          <w:highlight w:val="green"/>
        </w:rPr>
        <w:t>A</w:t>
      </w:r>
      <w:r w:rsidR="008B237A" w:rsidRPr="00350075">
        <w:rPr>
          <w:rFonts w:ascii="Times New Roman" w:hAnsi="Times New Roman" w:cs="Times New Roman"/>
          <w:sz w:val="26"/>
          <w:szCs w:val="26"/>
          <w:highlight w:val="green"/>
        </w:rPr>
        <w:t xml:space="preserve"> behavioral model</w:t>
      </w:r>
      <w:r w:rsidR="008B237A" w:rsidRPr="00350075">
        <w:rPr>
          <w:rFonts w:ascii="Times New Roman" w:hAnsi="Times New Roman" w:cs="Times New Roman"/>
          <w:sz w:val="26"/>
          <w:szCs w:val="26"/>
          <w:highlight w:val="green"/>
        </w:rPr>
        <w:t xml:space="preserve"> is </w:t>
      </w:r>
      <w:r w:rsidR="00C81FD9" w:rsidRPr="00350075">
        <w:rPr>
          <w:rFonts w:ascii="Times New Roman" w:hAnsi="Times New Roman" w:cs="Times New Roman"/>
          <w:sz w:val="26"/>
          <w:szCs w:val="26"/>
          <w:highlight w:val="green"/>
        </w:rPr>
        <w:t>proposed</w:t>
      </w:r>
      <w:r w:rsidR="006F614E" w:rsidRPr="00350075">
        <w:rPr>
          <w:rFonts w:ascii="Times New Roman" w:hAnsi="Times New Roman" w:cs="Times New Roman"/>
          <w:sz w:val="26"/>
          <w:szCs w:val="26"/>
          <w:highlight w:val="green"/>
        </w:rPr>
        <w:t xml:space="preserve"> to</w:t>
      </w:r>
      <w:r w:rsidR="00C81FD9" w:rsidRPr="00350075">
        <w:rPr>
          <w:rFonts w:ascii="Times New Roman" w:hAnsi="Times New Roman" w:cs="Times New Roman"/>
          <w:sz w:val="26"/>
          <w:szCs w:val="26"/>
          <w:highlight w:val="green"/>
        </w:rPr>
        <w:t xml:space="preserve"> </w:t>
      </w:r>
      <w:r w:rsidR="00EF7B15" w:rsidRPr="00350075">
        <w:rPr>
          <w:rFonts w:ascii="Times New Roman" w:hAnsi="Times New Roman" w:cs="Times New Roman"/>
          <w:sz w:val="26"/>
          <w:szCs w:val="26"/>
          <w:highlight w:val="green"/>
        </w:rPr>
        <w:t>evaluate</w:t>
      </w:r>
      <w:r w:rsidR="008E5578" w:rsidRPr="00350075">
        <w:rPr>
          <w:rFonts w:ascii="Times New Roman" w:hAnsi="Times New Roman" w:cs="Times New Roman"/>
          <w:sz w:val="26"/>
          <w:szCs w:val="26"/>
          <w:highlight w:val="green"/>
        </w:rPr>
        <w:t xml:space="preserve"> its performance </w:t>
      </w:r>
      <w:r w:rsidR="00907B5D" w:rsidRPr="00350075">
        <w:rPr>
          <w:rFonts w:ascii="Times New Roman" w:hAnsi="Times New Roman" w:cs="Times New Roman"/>
          <w:sz w:val="26"/>
          <w:szCs w:val="26"/>
          <w:highlight w:val="green"/>
        </w:rPr>
        <w:t>in</w:t>
      </w:r>
      <w:r w:rsidR="004D22AE" w:rsidRPr="00350075">
        <w:rPr>
          <w:rFonts w:ascii="Times New Roman" w:hAnsi="Times New Roman" w:cs="Times New Roman"/>
          <w:sz w:val="26"/>
          <w:szCs w:val="26"/>
          <w:highlight w:val="green"/>
        </w:rPr>
        <w:t xml:space="preserve"> comparison with</w:t>
      </w:r>
      <w:r w:rsidR="008E5578" w:rsidRPr="00350075">
        <w:rPr>
          <w:rFonts w:ascii="Times New Roman" w:hAnsi="Times New Roman" w:cs="Times New Roman"/>
          <w:sz w:val="26"/>
          <w:szCs w:val="26"/>
          <w:highlight w:val="green"/>
        </w:rPr>
        <w:t xml:space="preserve"> the latest BLADE architecture. </w:t>
      </w:r>
      <w:r w:rsidR="00861ED9" w:rsidRPr="00350075">
        <w:rPr>
          <w:rFonts w:ascii="Times New Roman" w:hAnsi="Times New Roman" w:cs="Times New Roman"/>
          <w:sz w:val="26"/>
          <w:szCs w:val="26"/>
          <w:highlight w:val="green"/>
        </w:rPr>
        <w:t xml:space="preserve">Shafique </w:t>
      </w:r>
      <w:r w:rsidR="00861ED9" w:rsidRPr="00350075">
        <w:rPr>
          <w:rFonts w:ascii="Times New Roman" w:hAnsi="Times New Roman" w:cs="Times New Roman"/>
          <w:i/>
          <w:sz w:val="26"/>
          <w:szCs w:val="26"/>
          <w:highlight w:val="green"/>
        </w:rPr>
        <w:t>et al</w:t>
      </w:r>
      <w:r w:rsidR="00861ED9"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33882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2]</w:t>
      </w:r>
      <w:r w:rsidR="009046A4" w:rsidRPr="00350075">
        <w:rPr>
          <w:rFonts w:ascii="Times New Roman" w:hAnsi="Times New Roman" w:cs="Times New Roman"/>
          <w:sz w:val="26"/>
          <w:szCs w:val="26"/>
          <w:highlight w:val="green"/>
        </w:rPr>
        <w:fldChar w:fldCharType="end"/>
      </w:r>
      <w:r w:rsidR="00AC00BC" w:rsidRPr="00350075">
        <w:rPr>
          <w:rFonts w:ascii="Times New Roman" w:hAnsi="Times New Roman" w:cs="Times New Roman"/>
          <w:sz w:val="26"/>
          <w:szCs w:val="26"/>
          <w:highlight w:val="green"/>
        </w:rPr>
        <w:t xml:space="preserve"> </w:t>
      </w:r>
      <w:r w:rsidR="006D1809" w:rsidRPr="00350075">
        <w:rPr>
          <w:rFonts w:ascii="Times New Roman" w:hAnsi="Times New Roman" w:cs="Times New Roman"/>
          <w:sz w:val="26"/>
          <w:szCs w:val="26"/>
          <w:highlight w:val="green"/>
        </w:rPr>
        <w:t>introduce</w:t>
      </w:r>
      <w:r w:rsidR="006E2DE6" w:rsidRPr="00350075">
        <w:rPr>
          <w:rFonts w:ascii="Times New Roman" w:hAnsi="Times New Roman" w:cs="Times New Roman"/>
          <w:sz w:val="26"/>
          <w:szCs w:val="26"/>
          <w:highlight w:val="green"/>
        </w:rPr>
        <w:t xml:space="preserve"> current and </w:t>
      </w:r>
      <w:r w:rsidR="001F4890" w:rsidRPr="00350075">
        <w:rPr>
          <w:rFonts w:ascii="Times New Roman" w:hAnsi="Times New Roman" w:cs="Times New Roman"/>
          <w:sz w:val="26"/>
          <w:szCs w:val="26"/>
          <w:highlight w:val="green"/>
        </w:rPr>
        <w:t>new</w:t>
      </w:r>
      <w:r w:rsidR="006E2DE6" w:rsidRPr="00350075">
        <w:rPr>
          <w:rFonts w:ascii="Times New Roman" w:hAnsi="Times New Roman" w:cs="Times New Roman"/>
          <w:sz w:val="26"/>
          <w:szCs w:val="26"/>
          <w:highlight w:val="green"/>
        </w:rPr>
        <w:t xml:space="preserve"> trends </w:t>
      </w:r>
      <w:r w:rsidR="00BA5CAD" w:rsidRPr="00350075">
        <w:rPr>
          <w:rFonts w:ascii="Times New Roman" w:hAnsi="Times New Roman" w:cs="Times New Roman"/>
          <w:sz w:val="26"/>
          <w:szCs w:val="26"/>
          <w:highlight w:val="green"/>
        </w:rPr>
        <w:t>of</w:t>
      </w:r>
      <w:r w:rsidR="006E2DE6" w:rsidRPr="00350075">
        <w:rPr>
          <w:rFonts w:ascii="Times New Roman" w:hAnsi="Times New Roman" w:cs="Times New Roman"/>
          <w:sz w:val="26"/>
          <w:szCs w:val="26"/>
          <w:highlight w:val="green"/>
        </w:rPr>
        <w:t xml:space="preserve"> </w:t>
      </w:r>
      <w:r w:rsidR="000E0205" w:rsidRPr="00350075">
        <w:rPr>
          <w:rFonts w:ascii="Times New Roman" w:hAnsi="Times New Roman" w:cs="Times New Roman"/>
          <w:sz w:val="26"/>
          <w:szCs w:val="26"/>
          <w:highlight w:val="green"/>
        </w:rPr>
        <w:t xml:space="preserve">secure, </w:t>
      </w:r>
      <w:r w:rsidR="006E2DE6" w:rsidRPr="00350075">
        <w:rPr>
          <w:rFonts w:ascii="Times New Roman" w:hAnsi="Times New Roman" w:cs="Times New Roman"/>
          <w:sz w:val="26"/>
          <w:szCs w:val="26"/>
          <w:highlight w:val="green"/>
        </w:rPr>
        <w:t xml:space="preserve">reliable, </w:t>
      </w:r>
      <w:r w:rsidR="00A6361D" w:rsidRPr="00350075">
        <w:rPr>
          <w:rFonts w:ascii="Times New Roman" w:hAnsi="Times New Roman" w:cs="Times New Roman"/>
          <w:sz w:val="26"/>
          <w:szCs w:val="26"/>
          <w:highlight w:val="green"/>
        </w:rPr>
        <w:t>efficient</w:t>
      </w:r>
      <w:r w:rsidR="000E0205"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 xml:space="preserve">and scalable machine learning architectures for </w:t>
      </w:r>
      <w:r w:rsidR="005F74E8" w:rsidRPr="00350075">
        <w:rPr>
          <w:rFonts w:ascii="Times New Roman" w:hAnsi="Times New Roman" w:cs="Times New Roman"/>
          <w:sz w:val="26"/>
          <w:szCs w:val="26"/>
          <w:highlight w:val="green"/>
        </w:rPr>
        <w:t>IoT</w:t>
      </w:r>
      <w:r w:rsidR="005F74E8"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devices</w:t>
      </w:r>
      <w:r w:rsidR="0035134D" w:rsidRPr="00350075">
        <w:rPr>
          <w:rFonts w:ascii="Times New Roman" w:hAnsi="Times New Roman" w:cs="Times New Roman"/>
          <w:sz w:val="26"/>
          <w:szCs w:val="26"/>
          <w:highlight w:val="green"/>
        </w:rPr>
        <w:t>, and</w:t>
      </w:r>
      <w:r w:rsidR="006E2DE6" w:rsidRPr="00350075">
        <w:rPr>
          <w:rFonts w:ascii="Times New Roman" w:hAnsi="Times New Roman" w:cs="Times New Roman"/>
          <w:sz w:val="26"/>
          <w:szCs w:val="26"/>
          <w:highlight w:val="green"/>
        </w:rPr>
        <w:t xml:space="preserve"> </w:t>
      </w:r>
      <w:r w:rsidR="009C5DF1" w:rsidRPr="00350075">
        <w:rPr>
          <w:rFonts w:ascii="Times New Roman" w:hAnsi="Times New Roman" w:cs="Times New Roman"/>
          <w:sz w:val="26"/>
          <w:szCs w:val="26"/>
          <w:highlight w:val="green"/>
        </w:rPr>
        <w:t>also point out</w:t>
      </w:r>
      <w:r w:rsidR="006E2DE6" w:rsidRPr="00350075">
        <w:rPr>
          <w:rFonts w:ascii="Times New Roman" w:hAnsi="Times New Roman" w:cs="Times New Roman"/>
          <w:sz w:val="26"/>
          <w:szCs w:val="26"/>
          <w:highlight w:val="green"/>
        </w:rPr>
        <w:t xml:space="preserve"> the challenges in </w:t>
      </w:r>
      <w:r w:rsidR="0035134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its </w:t>
      </w:r>
      <w:r w:rsidR="00AC15E3" w:rsidRPr="00350075">
        <w:rPr>
          <w:rFonts w:ascii="Times New Roman" w:hAnsi="Times New Roman" w:cs="Times New Roman"/>
          <w:sz w:val="26"/>
          <w:szCs w:val="26"/>
          <w:highlight w:val="green"/>
        </w:rPr>
        <w:t>expected</w:t>
      </w:r>
      <w:r w:rsidR="006E2DE6" w:rsidRPr="00350075">
        <w:rPr>
          <w:rFonts w:ascii="Times New Roman" w:hAnsi="Times New Roman" w:cs="Times New Roman"/>
          <w:sz w:val="26"/>
          <w:szCs w:val="26"/>
          <w:highlight w:val="green"/>
        </w:rPr>
        <w:t xml:space="preserve"> goals. </w:t>
      </w:r>
      <w:r w:rsidR="00EA06DF" w:rsidRPr="00350075">
        <w:rPr>
          <w:rFonts w:ascii="Times New Roman" w:hAnsi="Times New Roman" w:cs="Times New Roman"/>
          <w:sz w:val="26"/>
          <w:szCs w:val="26"/>
          <w:highlight w:val="green"/>
        </w:rPr>
        <w:t>They</w:t>
      </w:r>
      <w:r w:rsidR="006E2DE6" w:rsidRPr="00350075">
        <w:rPr>
          <w:rFonts w:ascii="Times New Roman" w:hAnsi="Times New Roman" w:cs="Times New Roman"/>
          <w:sz w:val="26"/>
          <w:szCs w:val="26"/>
          <w:highlight w:val="green"/>
        </w:rPr>
        <w:t xml:space="preserve"> </w:t>
      </w:r>
      <w:r w:rsidR="003148BF" w:rsidRPr="00350075">
        <w:rPr>
          <w:rFonts w:ascii="Times New Roman" w:hAnsi="Times New Roman" w:cs="Times New Roman"/>
          <w:sz w:val="26"/>
          <w:szCs w:val="26"/>
          <w:highlight w:val="green"/>
        </w:rPr>
        <w:t>give</w:t>
      </w:r>
      <w:r w:rsidR="006E2DE6" w:rsidRPr="00350075">
        <w:rPr>
          <w:rFonts w:ascii="Times New Roman" w:hAnsi="Times New Roman" w:cs="Times New Roman"/>
          <w:sz w:val="26"/>
          <w:szCs w:val="26"/>
          <w:highlight w:val="green"/>
        </w:rPr>
        <w:t xml:space="preserve"> a roadmap </w:t>
      </w:r>
      <w:r w:rsidR="006439C9" w:rsidRPr="00350075">
        <w:rPr>
          <w:rFonts w:ascii="Times New Roman" w:hAnsi="Times New Roman" w:cs="Times New Roman"/>
          <w:sz w:val="26"/>
          <w:szCs w:val="26"/>
          <w:highlight w:val="green"/>
        </w:rPr>
        <w:t>to</w:t>
      </w:r>
      <w:r w:rsidR="006E2DE6" w:rsidRPr="00350075">
        <w:rPr>
          <w:rFonts w:ascii="Times New Roman" w:hAnsi="Times New Roman" w:cs="Times New Roman"/>
          <w:sz w:val="26"/>
          <w:szCs w:val="26"/>
          <w:highlight w:val="green"/>
        </w:rPr>
        <w:t xml:space="preserve"> </w:t>
      </w:r>
      <w:r w:rsidR="00C26FCD" w:rsidRPr="00350075">
        <w:rPr>
          <w:rFonts w:ascii="Times New Roman" w:hAnsi="Times New Roman" w:cs="Times New Roman"/>
          <w:sz w:val="26"/>
          <w:szCs w:val="26"/>
          <w:highlight w:val="green"/>
        </w:rPr>
        <w:t>solve</w:t>
      </w:r>
      <w:r w:rsidR="006E2DE6" w:rsidRPr="00350075">
        <w:rPr>
          <w:rFonts w:ascii="Times New Roman" w:hAnsi="Times New Roman" w:cs="Times New Roman"/>
          <w:sz w:val="26"/>
          <w:szCs w:val="26"/>
          <w:highlight w:val="green"/>
        </w:rPr>
        <w:t xml:space="preserve"> the challenges </w:t>
      </w:r>
      <w:r w:rsidR="003F6930" w:rsidRPr="00350075">
        <w:rPr>
          <w:rFonts w:ascii="Times New Roman" w:hAnsi="Times New Roman" w:cs="Times New Roman"/>
          <w:sz w:val="26"/>
          <w:szCs w:val="26"/>
          <w:highlight w:val="green"/>
        </w:rPr>
        <w:t xml:space="preserve">in </w:t>
      </w:r>
      <w:r w:rsidR="006E2DE6" w:rsidRPr="00350075">
        <w:rPr>
          <w:rFonts w:ascii="Times New Roman" w:hAnsi="Times New Roman" w:cs="Times New Roman"/>
          <w:sz w:val="26"/>
          <w:szCs w:val="26"/>
          <w:highlight w:val="green"/>
        </w:rPr>
        <w:t xml:space="preserve">designing scalable, </w:t>
      </w:r>
      <w:r w:rsidR="00EB7974" w:rsidRPr="00350075">
        <w:rPr>
          <w:rFonts w:ascii="Times New Roman" w:hAnsi="Times New Roman" w:cs="Times New Roman"/>
          <w:sz w:val="26"/>
          <w:szCs w:val="26"/>
          <w:highlight w:val="green"/>
        </w:rPr>
        <w:t xml:space="preserve">energy efficient </w:t>
      </w:r>
      <w:r w:rsidR="00EB7974" w:rsidRPr="00350075">
        <w:rPr>
          <w:rFonts w:ascii="Times New Roman" w:hAnsi="Times New Roman" w:cs="Times New Roman"/>
          <w:sz w:val="26"/>
          <w:szCs w:val="26"/>
          <w:highlight w:val="green"/>
        </w:rPr>
        <w:t xml:space="preserve">and </w:t>
      </w:r>
      <w:r w:rsidR="002624AE" w:rsidRPr="00350075">
        <w:rPr>
          <w:rFonts w:ascii="Times New Roman" w:hAnsi="Times New Roman" w:cs="Times New Roman"/>
          <w:sz w:val="26"/>
          <w:szCs w:val="26"/>
          <w:highlight w:val="green"/>
        </w:rPr>
        <w:t>high-performance</w:t>
      </w:r>
      <w:r w:rsidR="006E2DE6" w:rsidRPr="00350075">
        <w:rPr>
          <w:rFonts w:ascii="Times New Roman" w:hAnsi="Times New Roman" w:cs="Times New Roman"/>
          <w:sz w:val="26"/>
          <w:szCs w:val="26"/>
          <w:highlight w:val="green"/>
        </w:rPr>
        <w:t xml:space="preserve"> architectures for </w:t>
      </w:r>
      <w:r w:rsidR="0046171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machine learning on the edge.</w:t>
      </w:r>
      <w:r w:rsidR="00114174" w:rsidRPr="00350075">
        <w:rPr>
          <w:rFonts w:ascii="Times New Roman" w:hAnsi="Times New Roman" w:cs="Times New Roman"/>
          <w:sz w:val="26"/>
          <w:szCs w:val="26"/>
          <w:highlight w:val="green"/>
        </w:rPr>
        <w:t xml:space="preserve"> </w:t>
      </w:r>
      <w:r w:rsidR="001863F8" w:rsidRPr="00350075">
        <w:rPr>
          <w:rFonts w:ascii="Times New Roman" w:hAnsi="Times New Roman" w:cs="Times New Roman"/>
          <w:sz w:val="26"/>
          <w:szCs w:val="26"/>
          <w:highlight w:val="green"/>
        </w:rPr>
        <w:t xml:space="preserve">Gong </w:t>
      </w:r>
      <w:r w:rsidR="001863F8" w:rsidRPr="00350075">
        <w:rPr>
          <w:rFonts w:ascii="Times New Roman" w:hAnsi="Times New Roman" w:cs="Times New Roman"/>
          <w:i/>
          <w:sz w:val="26"/>
          <w:szCs w:val="26"/>
          <w:highlight w:val="green"/>
        </w:rPr>
        <w:t>et al</w:t>
      </w:r>
      <w:r w:rsidR="001863F8"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6925921 \r \h </w:instrText>
      </w:r>
      <w:r w:rsidR="009046A4" w:rsidRPr="00350075">
        <w:rPr>
          <w:highlight w:val="green"/>
        </w:rPr>
      </w:r>
      <w:r w:rsidR="00114174" w:rsidRPr="00350075">
        <w:rPr>
          <w:rFonts w:ascii="Times New Roman" w:hAnsi="Times New Roman" w:cs="Times New Roman"/>
          <w:sz w:val="26"/>
          <w:szCs w:val="26"/>
          <w:highlight w:val="green"/>
        </w:rPr>
        <w:instrText xml:space="preserve"> \* MERGEFORMAT </w:instrText>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60]</w:t>
      </w:r>
      <w:r w:rsidR="009046A4" w:rsidRPr="00350075">
        <w:rPr>
          <w:rFonts w:ascii="Times New Roman" w:hAnsi="Times New Roman" w:cs="Times New Roman"/>
          <w:sz w:val="26"/>
          <w:szCs w:val="26"/>
          <w:highlight w:val="green"/>
        </w:rPr>
        <w:fldChar w:fldCharType="end"/>
      </w:r>
      <w:r w:rsidR="005940A4" w:rsidRPr="00350075">
        <w:rPr>
          <w:rFonts w:ascii="Times New Roman" w:hAnsi="Times New Roman" w:cs="Times New Roman"/>
          <w:sz w:val="26"/>
          <w:szCs w:val="26"/>
          <w:highlight w:val="green"/>
        </w:rPr>
        <w:t xml:space="preserve"> </w:t>
      </w:r>
      <w:r w:rsidR="00845781" w:rsidRPr="00350075">
        <w:rPr>
          <w:rFonts w:ascii="Times New Roman" w:hAnsi="Times New Roman" w:cs="Times New Roman"/>
          <w:sz w:val="26"/>
          <w:szCs w:val="26"/>
          <w:highlight w:val="green"/>
        </w:rPr>
        <w:t>design</w:t>
      </w:r>
      <w:r w:rsidR="00264152" w:rsidRPr="00350075">
        <w:rPr>
          <w:rFonts w:ascii="Times New Roman" w:hAnsi="Times New Roman" w:cs="Times New Roman"/>
          <w:sz w:val="26"/>
          <w:szCs w:val="26"/>
          <w:highlight w:val="green"/>
        </w:rPr>
        <w:t xml:space="preserve"> a method to </w:t>
      </w:r>
      <w:r w:rsidR="005D2130" w:rsidRPr="00350075">
        <w:rPr>
          <w:rFonts w:ascii="Times New Roman" w:hAnsi="Times New Roman" w:cs="Times New Roman"/>
          <w:sz w:val="26"/>
          <w:szCs w:val="26"/>
          <w:highlight w:val="green"/>
        </w:rPr>
        <w:t>realize</w:t>
      </w:r>
      <w:r w:rsidR="00264152" w:rsidRPr="00350075">
        <w:rPr>
          <w:rFonts w:ascii="Times New Roman" w:hAnsi="Times New Roman" w:cs="Times New Roman"/>
          <w:sz w:val="26"/>
          <w:szCs w:val="26"/>
          <w:highlight w:val="green"/>
        </w:rPr>
        <w:t xml:space="preserve"> joint optimization </w:t>
      </w:r>
      <w:r w:rsidR="00571712" w:rsidRPr="00350075">
        <w:rPr>
          <w:rFonts w:ascii="Times New Roman" w:hAnsi="Times New Roman" w:cs="Times New Roman"/>
          <w:sz w:val="26"/>
          <w:szCs w:val="26"/>
          <w:highlight w:val="green"/>
        </w:rPr>
        <w:t>of</w:t>
      </w:r>
      <w:r w:rsidR="00264152" w:rsidRPr="00350075">
        <w:rPr>
          <w:rFonts w:ascii="Times New Roman" w:hAnsi="Times New Roman" w:cs="Times New Roman"/>
          <w:sz w:val="26"/>
          <w:szCs w:val="26"/>
          <w:highlight w:val="green"/>
        </w:rPr>
        <w:t xml:space="preserve"> </w:t>
      </w:r>
      <w:r w:rsidR="0068653B" w:rsidRPr="00350075">
        <w:rPr>
          <w:rFonts w:ascii="Times New Roman" w:hAnsi="Times New Roman" w:cs="Times New Roman"/>
          <w:sz w:val="26"/>
          <w:szCs w:val="26"/>
          <w:highlight w:val="green"/>
        </w:rPr>
        <w:t>a</w:t>
      </w:r>
      <w:r w:rsidR="00264152" w:rsidRPr="00350075">
        <w:rPr>
          <w:rFonts w:ascii="Times New Roman" w:hAnsi="Times New Roman" w:cs="Times New Roman"/>
          <w:sz w:val="26"/>
          <w:szCs w:val="26"/>
          <w:highlight w:val="green"/>
        </w:rPr>
        <w:t xml:space="preserve"> neural architecture and </w:t>
      </w:r>
      <w:r w:rsidR="001642EE" w:rsidRPr="00350075">
        <w:rPr>
          <w:rFonts w:ascii="Times New Roman" w:hAnsi="Times New Roman" w:cs="Times New Roman"/>
          <w:sz w:val="26"/>
          <w:szCs w:val="26"/>
          <w:highlight w:val="green"/>
        </w:rPr>
        <w:t xml:space="preserve">a </w:t>
      </w:r>
      <w:r w:rsidR="00264152" w:rsidRPr="00350075">
        <w:rPr>
          <w:rFonts w:ascii="Times New Roman" w:hAnsi="Times New Roman" w:cs="Times New Roman"/>
          <w:sz w:val="26"/>
          <w:szCs w:val="26"/>
          <w:highlight w:val="green"/>
        </w:rPr>
        <w:t xml:space="preserve">quantization space. </w:t>
      </w:r>
      <w:r w:rsidR="00DA2DE4" w:rsidRPr="00350075">
        <w:rPr>
          <w:rFonts w:ascii="Times New Roman" w:hAnsi="Times New Roman" w:cs="Times New Roman"/>
          <w:sz w:val="26"/>
          <w:szCs w:val="26"/>
          <w:highlight w:val="green"/>
        </w:rPr>
        <w:t>I</w:t>
      </w:r>
      <w:r w:rsidR="006543C2" w:rsidRPr="00350075">
        <w:rPr>
          <w:rFonts w:ascii="Times New Roman" w:hAnsi="Times New Roman" w:cs="Times New Roman"/>
          <w:sz w:val="26"/>
          <w:szCs w:val="26"/>
          <w:highlight w:val="green"/>
        </w:rPr>
        <w:t xml:space="preserve">t </w:t>
      </w:r>
      <w:r w:rsidR="009D5049" w:rsidRPr="00350075">
        <w:rPr>
          <w:rFonts w:ascii="Times New Roman" w:hAnsi="Times New Roman" w:cs="Times New Roman"/>
          <w:sz w:val="26"/>
          <w:szCs w:val="26"/>
          <w:highlight w:val="green"/>
        </w:rPr>
        <w:t>finds</w:t>
      </w:r>
      <w:r w:rsidR="00264152" w:rsidRPr="00350075">
        <w:rPr>
          <w:rFonts w:ascii="Times New Roman" w:hAnsi="Times New Roman" w:cs="Times New Roman"/>
          <w:sz w:val="26"/>
          <w:szCs w:val="26"/>
          <w:highlight w:val="green"/>
        </w:rPr>
        <w:t xml:space="preserve"> the optimal combinations of </w:t>
      </w:r>
      <w:r w:rsidR="00101EF8" w:rsidRPr="00350075">
        <w:rPr>
          <w:rFonts w:ascii="Times New Roman" w:hAnsi="Times New Roman" w:cs="Times New Roman"/>
          <w:sz w:val="26"/>
          <w:szCs w:val="26"/>
          <w:highlight w:val="green"/>
        </w:rPr>
        <w:t xml:space="preserve">precisions </w:t>
      </w:r>
      <w:r w:rsidR="00101EF8" w:rsidRPr="00350075">
        <w:rPr>
          <w:rFonts w:ascii="Times New Roman" w:hAnsi="Times New Roman" w:cs="Times New Roman"/>
          <w:sz w:val="26"/>
          <w:szCs w:val="26"/>
          <w:highlight w:val="green"/>
        </w:rPr>
        <w:t xml:space="preserve">and </w:t>
      </w:r>
      <w:r w:rsidR="00264152" w:rsidRPr="00350075">
        <w:rPr>
          <w:rFonts w:ascii="Times New Roman" w:hAnsi="Times New Roman" w:cs="Times New Roman"/>
          <w:sz w:val="26"/>
          <w:szCs w:val="26"/>
          <w:highlight w:val="green"/>
        </w:rPr>
        <w:t>architectures to optimize both hardware energy consumption</w:t>
      </w:r>
      <w:r w:rsidR="005532E0" w:rsidRPr="00350075">
        <w:rPr>
          <w:rFonts w:ascii="Times New Roman" w:hAnsi="Times New Roman" w:cs="Times New Roman"/>
          <w:sz w:val="26"/>
          <w:szCs w:val="26"/>
          <w:highlight w:val="green"/>
        </w:rPr>
        <w:t xml:space="preserve"> and prediction accuracy</w:t>
      </w:r>
      <w:r w:rsidR="00264152" w:rsidRPr="00350075">
        <w:rPr>
          <w:rFonts w:ascii="Times New Roman" w:hAnsi="Times New Roman" w:cs="Times New Roman"/>
          <w:sz w:val="26"/>
          <w:szCs w:val="26"/>
          <w:highlight w:val="green"/>
        </w:rPr>
        <w:t xml:space="preserve">. </w:t>
      </w:r>
      <w:r w:rsidR="00FD34DA" w:rsidRPr="00350075">
        <w:rPr>
          <w:rFonts w:ascii="Times New Roman" w:hAnsi="Times New Roman" w:cs="Times New Roman"/>
          <w:sz w:val="26"/>
          <w:szCs w:val="26"/>
          <w:highlight w:val="green"/>
        </w:rPr>
        <w:t>It</w:t>
      </w:r>
      <w:r w:rsidR="00264152" w:rsidRPr="00350075">
        <w:rPr>
          <w:rFonts w:ascii="Times New Roman" w:hAnsi="Times New Roman" w:cs="Times New Roman"/>
          <w:sz w:val="26"/>
          <w:szCs w:val="26"/>
          <w:highlight w:val="green"/>
        </w:rPr>
        <w:t xml:space="preserve"> automatizes </w:t>
      </w:r>
      <w:r w:rsidR="000350EB" w:rsidRPr="00350075">
        <w:rPr>
          <w:rFonts w:ascii="Times New Roman" w:hAnsi="Times New Roman" w:cs="Times New Roman"/>
          <w:sz w:val="26"/>
          <w:szCs w:val="26"/>
          <w:highlight w:val="green"/>
        </w:rPr>
        <w:t xml:space="preserve">and </w:t>
      </w:r>
      <w:r w:rsidR="000350EB" w:rsidRPr="00350075">
        <w:rPr>
          <w:rFonts w:ascii="Times New Roman" w:hAnsi="Times New Roman" w:cs="Times New Roman"/>
          <w:sz w:val="26"/>
          <w:szCs w:val="26"/>
          <w:highlight w:val="green"/>
        </w:rPr>
        <w:lastRenderedPageBreak/>
        <w:t xml:space="preserve">improves </w:t>
      </w:r>
      <w:r w:rsidR="00264152" w:rsidRPr="00350075">
        <w:rPr>
          <w:rFonts w:ascii="Times New Roman" w:hAnsi="Times New Roman" w:cs="Times New Roman"/>
          <w:sz w:val="26"/>
          <w:szCs w:val="26"/>
          <w:highlight w:val="green"/>
        </w:rPr>
        <w:t xml:space="preserve">the flow across </w:t>
      </w:r>
      <w:r w:rsidR="00150D46" w:rsidRPr="00350075">
        <w:rPr>
          <w:rFonts w:ascii="Times New Roman" w:hAnsi="Times New Roman" w:cs="Times New Roman"/>
          <w:sz w:val="26"/>
          <w:szCs w:val="26"/>
          <w:highlight w:val="green"/>
        </w:rPr>
        <w:t xml:space="preserve">the </w:t>
      </w:r>
      <w:r w:rsidR="00150D46" w:rsidRPr="00350075">
        <w:rPr>
          <w:rFonts w:ascii="Times New Roman" w:hAnsi="Times New Roman" w:cs="Times New Roman"/>
          <w:sz w:val="26"/>
          <w:szCs w:val="26"/>
          <w:highlight w:val="green"/>
        </w:rPr>
        <w:t xml:space="preserve">design </w:t>
      </w:r>
      <w:r w:rsidR="00150D46" w:rsidRPr="00350075">
        <w:rPr>
          <w:rFonts w:ascii="Times New Roman" w:hAnsi="Times New Roman" w:cs="Times New Roman"/>
          <w:sz w:val="26"/>
          <w:szCs w:val="26"/>
          <w:highlight w:val="green"/>
        </w:rPr>
        <w:t>of</w:t>
      </w:r>
      <w:r w:rsidR="00150D46" w:rsidRPr="00350075">
        <w:rPr>
          <w:rFonts w:ascii="Times New Roman" w:hAnsi="Times New Roman" w:cs="Times New Roman"/>
          <w:b/>
          <w:sz w:val="26"/>
          <w:szCs w:val="26"/>
          <w:highlight w:val="green"/>
        </w:rPr>
        <w:t xml:space="preserve"> </w:t>
      </w:r>
      <w:r w:rsidR="00264152" w:rsidRPr="00350075">
        <w:rPr>
          <w:rFonts w:ascii="Times New Roman" w:hAnsi="Times New Roman" w:cs="Times New Roman"/>
          <w:sz w:val="26"/>
          <w:szCs w:val="26"/>
          <w:highlight w:val="green"/>
        </w:rPr>
        <w:t>neural architecture</w:t>
      </w:r>
      <w:r w:rsidR="00F40349" w:rsidRPr="00350075">
        <w:rPr>
          <w:rFonts w:ascii="Times New Roman" w:hAnsi="Times New Roman" w:cs="Times New Roman"/>
          <w:sz w:val="26"/>
          <w:szCs w:val="26"/>
          <w:highlight w:val="green"/>
        </w:rPr>
        <w:t>s</w:t>
      </w:r>
      <w:r w:rsidR="00264152" w:rsidRPr="00350075">
        <w:rPr>
          <w:rFonts w:ascii="Times New Roman" w:hAnsi="Times New Roman" w:cs="Times New Roman"/>
          <w:sz w:val="26"/>
          <w:szCs w:val="26"/>
          <w:highlight w:val="green"/>
        </w:rPr>
        <w:t xml:space="preserve"> and </w:t>
      </w:r>
      <w:r w:rsidR="00F40349" w:rsidRPr="00350075">
        <w:rPr>
          <w:rFonts w:ascii="Times New Roman" w:hAnsi="Times New Roman" w:cs="Times New Roman"/>
          <w:sz w:val="26"/>
          <w:szCs w:val="26"/>
          <w:highlight w:val="green"/>
        </w:rPr>
        <w:t xml:space="preserve">the </w:t>
      </w:r>
      <w:r w:rsidR="00264152" w:rsidRPr="00350075">
        <w:rPr>
          <w:rFonts w:ascii="Times New Roman" w:hAnsi="Times New Roman" w:cs="Times New Roman"/>
          <w:sz w:val="26"/>
          <w:szCs w:val="26"/>
          <w:highlight w:val="green"/>
        </w:rPr>
        <w:t>deployment</w:t>
      </w:r>
      <w:r w:rsidR="00F40349" w:rsidRPr="00350075">
        <w:rPr>
          <w:rFonts w:ascii="Times New Roman" w:hAnsi="Times New Roman" w:cs="Times New Roman"/>
          <w:sz w:val="26"/>
          <w:szCs w:val="26"/>
          <w:highlight w:val="green"/>
        </w:rPr>
        <w:t xml:space="preserve"> of </w:t>
      </w:r>
      <w:r w:rsidR="00F40349" w:rsidRPr="00350075">
        <w:rPr>
          <w:rFonts w:ascii="Times New Roman" w:hAnsi="Times New Roman" w:cs="Times New Roman"/>
          <w:sz w:val="26"/>
          <w:szCs w:val="26"/>
          <w:highlight w:val="green"/>
        </w:rPr>
        <w:t>hardware</w:t>
      </w:r>
      <w:r w:rsidR="00264152" w:rsidRPr="00350075">
        <w:rPr>
          <w:rFonts w:ascii="Times New Roman" w:hAnsi="Times New Roman" w:cs="Times New Roman"/>
          <w:sz w:val="26"/>
          <w:szCs w:val="26"/>
          <w:highlight w:val="green"/>
        </w:rPr>
        <w:t>.</w:t>
      </w:r>
      <w:r w:rsidR="008F124E"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It provides </w:t>
      </w:r>
      <w:r w:rsidR="008C04FE" w:rsidRPr="00350075">
        <w:rPr>
          <w:rFonts w:ascii="Times New Roman" w:hAnsi="Times New Roman" w:cs="Times New Roman"/>
          <w:sz w:val="26"/>
          <w:szCs w:val="26"/>
          <w:highlight w:val="green"/>
        </w:rPr>
        <w:t>better energy efficiency</w:t>
      </w:r>
      <w:r w:rsidR="009141DF" w:rsidRPr="00350075">
        <w:rPr>
          <w:rFonts w:ascii="Times New Roman" w:hAnsi="Times New Roman" w:cs="Times New Roman"/>
          <w:sz w:val="26"/>
          <w:szCs w:val="26"/>
          <w:highlight w:val="green"/>
        </w:rPr>
        <w:t xml:space="preserve"> than its two peers </w:t>
      </w:r>
      <w:r w:rsidR="00330E70" w:rsidRPr="00350075">
        <w:rPr>
          <w:rFonts w:ascii="Times New Roman" w:hAnsi="Times New Roman" w:cs="Times New Roman"/>
          <w:sz w:val="26"/>
          <w:szCs w:val="26"/>
          <w:highlight w:val="green"/>
        </w:rPr>
        <w:t xml:space="preserve">including </w:t>
      </w:r>
      <w:r w:rsidR="00A312FC" w:rsidRPr="00350075">
        <w:rPr>
          <w:rFonts w:ascii="Times New Roman" w:hAnsi="Times New Roman" w:cs="Times New Roman"/>
          <w:sz w:val="26"/>
          <w:szCs w:val="26"/>
          <w:highlight w:val="green"/>
        </w:rPr>
        <w:t>efficiency-aware NAS</w:t>
      </w:r>
      <w:r w:rsidR="00A312FC" w:rsidRPr="00350075">
        <w:rPr>
          <w:rFonts w:ascii="Times New Roman" w:hAnsi="Times New Roman" w:cs="Times New Roman"/>
          <w:sz w:val="26"/>
          <w:szCs w:val="26"/>
          <w:highlight w:val="green"/>
        </w:rPr>
        <w:t xml:space="preserve"> approaches and</w:t>
      </w:r>
      <w:r w:rsidR="00A8745E" w:rsidRPr="00350075">
        <w:rPr>
          <w:rFonts w:ascii="Times New Roman" w:hAnsi="Times New Roman" w:cs="Times New Roman"/>
          <w:sz w:val="26"/>
          <w:szCs w:val="26"/>
          <w:highlight w:val="green"/>
        </w:rPr>
        <w:t xml:space="preserve"> </w:t>
      </w:r>
      <w:r w:rsidR="00A8745E" w:rsidRPr="00350075">
        <w:rPr>
          <w:rFonts w:ascii="Times New Roman" w:hAnsi="Times New Roman" w:cs="Times New Roman"/>
          <w:sz w:val="26"/>
          <w:szCs w:val="26"/>
          <w:highlight w:val="green"/>
        </w:rPr>
        <w:t>advanced quantization</w:t>
      </w:r>
      <w:r w:rsidR="00A8745E" w:rsidRPr="00350075">
        <w:rPr>
          <w:rFonts w:ascii="Times New Roman" w:hAnsi="Times New Roman" w:cs="Times New Roman"/>
          <w:sz w:val="26"/>
          <w:szCs w:val="26"/>
          <w:highlight w:val="green"/>
        </w:rPr>
        <w:t xml:space="preserve"> ones</w:t>
      </w:r>
      <w:r w:rsidR="00A312FC"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 </w:t>
      </w:r>
      <w:r w:rsidR="009141DF" w:rsidRPr="00350075">
        <w:rPr>
          <w:rFonts w:ascii="Times New Roman" w:hAnsi="Times New Roman" w:cs="Times New Roman"/>
          <w:sz w:val="26"/>
          <w:szCs w:val="26"/>
          <w:highlight w:val="green"/>
        </w:rPr>
        <w:t xml:space="preserve">on </w:t>
      </w:r>
      <w:r w:rsidR="009141DF" w:rsidRPr="00350075">
        <w:rPr>
          <w:rFonts w:ascii="Times New Roman" w:hAnsi="Times New Roman" w:cs="Times New Roman"/>
          <w:sz w:val="26"/>
          <w:szCs w:val="26"/>
          <w:highlight w:val="green"/>
        </w:rPr>
        <w:t>two datasets</w:t>
      </w:r>
      <w:r w:rsidR="00A428CA">
        <w:rPr>
          <w:rFonts w:ascii="Times New Roman" w:hAnsi="Times New Roman" w:cs="Times New Roman"/>
          <w:sz w:val="26"/>
          <w:szCs w:val="26"/>
        </w:rPr>
        <w:t>.</w:t>
      </w:r>
    </w:p>
    <w:p w:rsidR="008871C6" w:rsidRDefault="004A1D0A" w:rsidP="00AE7823">
      <w:pPr>
        <w:ind w:firstLine="720"/>
        <w:jc w:val="both"/>
        <w:rPr>
          <w:rFonts w:ascii="Times New Roman" w:hAnsi="Times New Roman" w:cs="Times New Roman"/>
          <w:sz w:val="26"/>
          <w:szCs w:val="26"/>
        </w:rPr>
      </w:pPr>
      <w:r w:rsidRPr="00067C81">
        <w:rPr>
          <w:rFonts w:ascii="Times New Roman" w:hAnsi="Times New Roman" w:cs="Times New Roman"/>
          <w:sz w:val="26"/>
          <w:szCs w:val="26"/>
          <w:highlight w:val="green"/>
        </w:rPr>
        <w:t>Edstrom</w:t>
      </w:r>
      <w:r w:rsidRPr="00067C81">
        <w:rPr>
          <w:rFonts w:ascii="Times New Roman" w:hAnsi="Times New Roman" w:cs="Times New Roman"/>
          <w:sz w:val="26"/>
          <w:szCs w:val="26"/>
          <w:highlight w:val="green"/>
        </w:rPr>
        <w:t xml:space="preserve"> </w:t>
      </w:r>
      <w:r w:rsidRPr="00067C81">
        <w:rPr>
          <w:rFonts w:ascii="Times New Roman" w:hAnsi="Times New Roman" w:cs="Times New Roman"/>
          <w:i/>
          <w:sz w:val="26"/>
          <w:szCs w:val="26"/>
          <w:highlight w:val="green"/>
        </w:rPr>
        <w:t>et al</w:t>
      </w:r>
      <w:r w:rsidRPr="00067C81">
        <w:rPr>
          <w:rFonts w:ascii="Times New Roman" w:hAnsi="Times New Roman" w:cs="Times New Roman"/>
          <w:sz w:val="26"/>
          <w:szCs w:val="26"/>
          <w:highlight w:val="green"/>
        </w:rPr>
        <w:t xml:space="preserve">. </w:t>
      </w:r>
      <w:r w:rsidR="009046A4" w:rsidRPr="00067C81">
        <w:rPr>
          <w:rFonts w:ascii="Times New Roman" w:hAnsi="Times New Roman" w:cs="Times New Roman"/>
          <w:sz w:val="26"/>
          <w:szCs w:val="26"/>
          <w:highlight w:val="green"/>
        </w:rPr>
        <w:fldChar w:fldCharType="begin"/>
      </w:r>
      <w:r w:rsidR="009046A4" w:rsidRPr="00067C81">
        <w:rPr>
          <w:rFonts w:ascii="Times New Roman" w:hAnsi="Times New Roman" w:cs="Times New Roman"/>
          <w:sz w:val="26"/>
          <w:szCs w:val="26"/>
          <w:highlight w:val="green"/>
        </w:rPr>
        <w:instrText xml:space="preserve"> REF _Ref36928060 \r \h </w:instrText>
      </w:r>
      <w:r w:rsidR="009046A4" w:rsidRPr="00067C81">
        <w:rPr>
          <w:highlight w:val="green"/>
        </w:rPr>
      </w:r>
      <w:r w:rsidR="002C1D28" w:rsidRPr="00067C81">
        <w:rPr>
          <w:highlight w:val="green"/>
        </w:rPr>
        <w:instrText xml:space="preserve"> \* MERGEFORMAT </w:instrText>
      </w:r>
      <w:r w:rsidR="009046A4" w:rsidRPr="00067C81">
        <w:rPr>
          <w:rFonts w:ascii="Times New Roman" w:hAnsi="Times New Roman" w:cs="Times New Roman"/>
          <w:sz w:val="26"/>
          <w:szCs w:val="26"/>
          <w:highlight w:val="green"/>
        </w:rPr>
        <w:fldChar w:fldCharType="separate"/>
      </w:r>
      <w:r w:rsidR="00395A9A" w:rsidRPr="00067C81">
        <w:rPr>
          <w:rFonts w:ascii="Times New Roman" w:hAnsi="Times New Roman" w:cs="Times New Roman"/>
          <w:sz w:val="26"/>
          <w:szCs w:val="26"/>
          <w:highlight w:val="green"/>
        </w:rPr>
        <w:t>[64]</w:t>
      </w:r>
      <w:r w:rsidR="009046A4" w:rsidRPr="00067C81">
        <w:rPr>
          <w:rFonts w:ascii="Times New Roman" w:hAnsi="Times New Roman" w:cs="Times New Roman"/>
          <w:sz w:val="26"/>
          <w:szCs w:val="26"/>
          <w:highlight w:val="green"/>
        </w:rPr>
        <w:fldChar w:fldCharType="end"/>
      </w:r>
      <w:r w:rsidR="00350075" w:rsidRPr="00067C81">
        <w:rPr>
          <w:rFonts w:ascii="Times New Roman" w:hAnsi="Times New Roman" w:cs="Times New Roman"/>
          <w:sz w:val="26"/>
          <w:szCs w:val="26"/>
          <w:highlight w:val="green"/>
        </w:rPr>
        <w:t xml:space="preserve"> </w:t>
      </w:r>
      <w:r w:rsidR="005D0596" w:rsidRPr="00067C81">
        <w:rPr>
          <w:rFonts w:ascii="Times New Roman" w:hAnsi="Times New Roman" w:cs="Times New Roman"/>
          <w:sz w:val="26"/>
          <w:szCs w:val="26"/>
          <w:highlight w:val="green"/>
        </w:rPr>
        <w:t>provide</w:t>
      </w:r>
      <w:r w:rsidR="004C694F" w:rsidRPr="00067C81">
        <w:rPr>
          <w:rFonts w:ascii="Times New Roman" w:hAnsi="Times New Roman" w:cs="Times New Roman"/>
          <w:sz w:val="26"/>
          <w:szCs w:val="26"/>
          <w:highlight w:val="green"/>
        </w:rPr>
        <w:t xml:space="preserve"> </w:t>
      </w:r>
      <w:r w:rsidR="00DC336A" w:rsidRPr="00067C81">
        <w:rPr>
          <w:rFonts w:ascii="Times New Roman" w:hAnsi="Times New Roman" w:cs="Times New Roman"/>
          <w:sz w:val="26"/>
          <w:szCs w:val="26"/>
          <w:highlight w:val="green"/>
        </w:rPr>
        <w:t xml:space="preserve">optimization </w:t>
      </w:r>
      <w:r w:rsidR="00DC336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memory hardware to meet the </w:t>
      </w:r>
      <w:r w:rsidR="0093431A" w:rsidRPr="00067C81">
        <w:rPr>
          <w:rFonts w:ascii="Times New Roman" w:hAnsi="Times New Roman" w:cs="Times New Roman"/>
          <w:sz w:val="26"/>
          <w:szCs w:val="26"/>
          <w:highlight w:val="green"/>
        </w:rPr>
        <w:t xml:space="preserve">budget </w:t>
      </w:r>
      <w:r w:rsidR="0093431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power </w:t>
      </w:r>
      <w:r w:rsidR="004F6A56" w:rsidRPr="00067C81">
        <w:rPr>
          <w:rFonts w:ascii="Times New Roman" w:hAnsi="Times New Roman" w:cs="Times New Roman"/>
          <w:sz w:val="26"/>
          <w:szCs w:val="26"/>
          <w:highlight w:val="green"/>
        </w:rPr>
        <w:t xml:space="preserve">in IoT edge devices. It </w:t>
      </w:r>
      <w:r w:rsidR="004C694F" w:rsidRPr="00067C81">
        <w:rPr>
          <w:rFonts w:ascii="Times New Roman" w:hAnsi="Times New Roman" w:cs="Times New Roman"/>
          <w:sz w:val="26"/>
          <w:szCs w:val="26"/>
          <w:highlight w:val="green"/>
        </w:rPr>
        <w:t>consider</w:t>
      </w:r>
      <w:r w:rsidR="004F6A56" w:rsidRPr="00067C81">
        <w:rPr>
          <w:rFonts w:ascii="Times New Roman" w:hAnsi="Times New Roman" w:cs="Times New Roman"/>
          <w:sz w:val="26"/>
          <w:szCs w:val="26"/>
          <w:highlight w:val="green"/>
        </w:rPr>
        <w:t>s many factors including</w:t>
      </w:r>
      <w:r w:rsidR="004C694F" w:rsidRPr="00067C81">
        <w:rPr>
          <w:rFonts w:ascii="Times New Roman" w:hAnsi="Times New Roman" w:cs="Times New Roman"/>
          <w:sz w:val="26"/>
          <w:szCs w:val="26"/>
          <w:highlight w:val="green"/>
        </w:rPr>
        <w:t xml:space="preserve"> </w:t>
      </w:r>
      <w:r w:rsidR="003D3903" w:rsidRPr="00067C81">
        <w:rPr>
          <w:rFonts w:ascii="Times New Roman" w:hAnsi="Times New Roman" w:cs="Times New Roman"/>
          <w:sz w:val="26"/>
          <w:szCs w:val="26"/>
          <w:highlight w:val="green"/>
        </w:rPr>
        <w:t xml:space="preserve">tradeoff </w:t>
      </w:r>
      <w:r w:rsidR="003D3903"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accuracy, </w:t>
      </w:r>
      <w:r w:rsidR="002141C0" w:rsidRPr="00067C81">
        <w:rPr>
          <w:rFonts w:ascii="Times New Roman" w:hAnsi="Times New Roman" w:cs="Times New Roman"/>
          <w:sz w:val="26"/>
          <w:szCs w:val="26"/>
          <w:highlight w:val="green"/>
        </w:rPr>
        <w:t xml:space="preserve">privacy, </w:t>
      </w:r>
      <w:r w:rsidR="004C694F" w:rsidRPr="00067C81">
        <w:rPr>
          <w:rFonts w:ascii="Times New Roman" w:hAnsi="Times New Roman" w:cs="Times New Roman"/>
          <w:sz w:val="26"/>
          <w:szCs w:val="26"/>
          <w:highlight w:val="green"/>
        </w:rPr>
        <w:t xml:space="preserve">and power efficiency </w:t>
      </w:r>
      <w:r w:rsidR="0014445B" w:rsidRPr="00067C81">
        <w:rPr>
          <w:rFonts w:ascii="Times New Roman" w:hAnsi="Times New Roman" w:cs="Times New Roman"/>
          <w:sz w:val="26"/>
          <w:szCs w:val="26"/>
          <w:highlight w:val="green"/>
        </w:rPr>
        <w:t>of</w:t>
      </w:r>
      <w:r w:rsidR="004C694F" w:rsidRPr="00067C81">
        <w:rPr>
          <w:rFonts w:ascii="Times New Roman" w:hAnsi="Times New Roman" w:cs="Times New Roman"/>
          <w:sz w:val="26"/>
          <w:szCs w:val="26"/>
          <w:highlight w:val="green"/>
        </w:rPr>
        <w:t xml:space="preserve"> different deep learning systems. </w:t>
      </w:r>
      <w:r w:rsidR="0032622B" w:rsidRPr="00067C81">
        <w:rPr>
          <w:rFonts w:ascii="Times New Roman" w:hAnsi="Times New Roman" w:cs="Times New Roman"/>
          <w:sz w:val="26"/>
          <w:szCs w:val="26"/>
          <w:highlight w:val="green"/>
        </w:rPr>
        <w:t>According to a analysis of these factors, an integer linear program is formulated to minimize a mean square error</w:t>
      </w:r>
      <w:r w:rsidR="0032622B" w:rsidRPr="00067C81">
        <w:rPr>
          <w:rFonts w:ascii="Times New Roman" w:hAnsi="Times New Roman" w:cs="Times New Roman"/>
          <w:sz w:val="26"/>
          <w:szCs w:val="26"/>
          <w:highlight w:val="green"/>
        </w:rPr>
        <w:t xml:space="preserve">. </w:t>
      </w:r>
      <w:r w:rsidR="00E82BF0" w:rsidRPr="00067C81">
        <w:rPr>
          <w:rFonts w:ascii="Times New Roman" w:hAnsi="Times New Roman" w:cs="Times New Roman"/>
          <w:sz w:val="26"/>
          <w:szCs w:val="26"/>
          <w:highlight w:val="green"/>
        </w:rPr>
        <w:t xml:space="preserve">Then, </w:t>
      </w:r>
      <w:r w:rsidR="000B122F" w:rsidRPr="00067C81">
        <w:rPr>
          <w:rFonts w:ascii="Times New Roman" w:hAnsi="Times New Roman" w:cs="Times New Roman"/>
          <w:sz w:val="26"/>
          <w:szCs w:val="26"/>
          <w:highlight w:val="green"/>
        </w:rPr>
        <w:t>e</w:t>
      </w:r>
      <w:r w:rsidR="001977D8" w:rsidRPr="00067C81">
        <w:rPr>
          <w:rFonts w:ascii="Times New Roman" w:hAnsi="Times New Roman" w:cs="Times New Roman"/>
          <w:sz w:val="26"/>
          <w:szCs w:val="26"/>
          <w:highlight w:val="green"/>
        </w:rPr>
        <w:t xml:space="preserve">nergy-efficient </w:t>
      </w:r>
      <w:r w:rsidR="00A66CD2" w:rsidRPr="00067C81">
        <w:rPr>
          <w:rFonts w:ascii="Times New Roman" w:hAnsi="Times New Roman" w:cs="Times New Roman"/>
          <w:sz w:val="26"/>
          <w:szCs w:val="26"/>
          <w:highlight w:val="green"/>
        </w:rPr>
        <w:t xml:space="preserve">and </w:t>
      </w:r>
      <w:r w:rsidR="00A66CD2" w:rsidRPr="00067C81">
        <w:rPr>
          <w:rFonts w:ascii="Times New Roman" w:hAnsi="Times New Roman" w:cs="Times New Roman"/>
          <w:sz w:val="26"/>
          <w:szCs w:val="26"/>
          <w:highlight w:val="green"/>
        </w:rPr>
        <w:t xml:space="preserve">near-threshold </w:t>
      </w:r>
      <w:r w:rsidR="001977D8" w:rsidRPr="00067C81">
        <w:rPr>
          <w:rFonts w:ascii="Times New Roman" w:hAnsi="Times New Roman" w:cs="Times New Roman"/>
          <w:sz w:val="26"/>
          <w:szCs w:val="26"/>
          <w:highlight w:val="green"/>
        </w:rPr>
        <w:t>memory operation</w:t>
      </w:r>
      <w:r w:rsidR="00FE355A" w:rsidRPr="00067C81">
        <w:rPr>
          <w:rFonts w:ascii="Times New Roman" w:hAnsi="Times New Roman" w:cs="Times New Roman"/>
          <w:sz w:val="26"/>
          <w:szCs w:val="26"/>
          <w:highlight w:val="green"/>
        </w:rPr>
        <w:t xml:space="preserve"> is achieved </w:t>
      </w:r>
      <w:r w:rsidR="00D3601A" w:rsidRPr="00067C81">
        <w:rPr>
          <w:rFonts w:ascii="Times New Roman" w:hAnsi="Times New Roman" w:cs="Times New Roman"/>
          <w:sz w:val="26"/>
          <w:szCs w:val="26"/>
          <w:highlight w:val="green"/>
        </w:rPr>
        <w:t xml:space="preserve">for different privacy </w:t>
      </w:r>
      <w:r w:rsidR="00AF4E23" w:rsidRPr="00067C81">
        <w:rPr>
          <w:rFonts w:ascii="Times New Roman" w:hAnsi="Times New Roman" w:cs="Times New Roman"/>
          <w:sz w:val="26"/>
          <w:szCs w:val="26"/>
          <w:highlight w:val="green"/>
        </w:rPr>
        <w:t>needs</w:t>
      </w:r>
      <w:r w:rsidR="00174132" w:rsidRPr="00067C81">
        <w:rPr>
          <w:rFonts w:ascii="Times New Roman" w:hAnsi="Times New Roman" w:cs="Times New Roman"/>
          <w:sz w:val="26"/>
          <w:szCs w:val="26"/>
          <w:highlight w:val="green"/>
        </w:rPr>
        <w:t xml:space="preserve"> with </w:t>
      </w:r>
      <w:r w:rsidR="005B375A" w:rsidRPr="00067C81">
        <w:rPr>
          <w:rFonts w:ascii="Times New Roman" w:hAnsi="Times New Roman" w:cs="Times New Roman"/>
          <w:sz w:val="26"/>
          <w:szCs w:val="26"/>
          <w:highlight w:val="green"/>
        </w:rPr>
        <w:t>slight</w:t>
      </w:r>
      <w:r w:rsidR="00E37126" w:rsidRPr="00067C81">
        <w:rPr>
          <w:rFonts w:ascii="Times New Roman" w:hAnsi="Times New Roman" w:cs="Times New Roman"/>
          <w:sz w:val="26"/>
          <w:szCs w:val="26"/>
          <w:highlight w:val="green"/>
        </w:rPr>
        <w:t xml:space="preserve"> </w:t>
      </w:r>
      <w:r w:rsidR="005B375A" w:rsidRPr="00067C81">
        <w:rPr>
          <w:rFonts w:ascii="Times New Roman" w:hAnsi="Times New Roman" w:cs="Times New Roman"/>
          <w:sz w:val="26"/>
          <w:szCs w:val="26"/>
          <w:highlight w:val="green"/>
        </w:rPr>
        <w:t>reduction</w:t>
      </w:r>
      <w:r w:rsidR="00E37126" w:rsidRPr="00067C81">
        <w:rPr>
          <w:rFonts w:ascii="Times New Roman" w:hAnsi="Times New Roman" w:cs="Times New Roman"/>
          <w:sz w:val="26"/>
          <w:szCs w:val="26"/>
          <w:highlight w:val="green"/>
        </w:rPr>
        <w:t xml:space="preserve"> in classification </w:t>
      </w:r>
      <w:r w:rsidR="00E37126" w:rsidRPr="003B06AD">
        <w:rPr>
          <w:rFonts w:ascii="Times New Roman" w:hAnsi="Times New Roman" w:cs="Times New Roman"/>
          <w:sz w:val="26"/>
          <w:szCs w:val="26"/>
          <w:highlight w:val="green"/>
        </w:rPr>
        <w:t>accuracy</w:t>
      </w:r>
      <w:r w:rsidR="00AD0FB1" w:rsidRPr="003B06AD">
        <w:rPr>
          <w:rFonts w:ascii="Times New Roman" w:hAnsi="Times New Roman" w:cs="Times New Roman"/>
          <w:sz w:val="26"/>
          <w:szCs w:val="26"/>
          <w:highlight w:val="green"/>
        </w:rPr>
        <w:t>.</w:t>
      </w:r>
      <w:r w:rsidR="005B2FFD" w:rsidRPr="003B06AD">
        <w:rPr>
          <w:rFonts w:ascii="Times New Roman" w:hAnsi="Times New Roman" w:cs="Times New Roman"/>
          <w:sz w:val="26"/>
          <w:szCs w:val="26"/>
          <w:highlight w:val="green"/>
        </w:rPr>
        <w:t xml:space="preserve"> </w:t>
      </w:r>
      <w:r w:rsidR="005A1F3E" w:rsidRPr="003B06AD">
        <w:rPr>
          <w:rFonts w:ascii="Times New Roman" w:hAnsi="Times New Roman" w:cs="Times New Roman"/>
          <w:sz w:val="26"/>
          <w:szCs w:val="26"/>
          <w:highlight w:val="green"/>
        </w:rPr>
        <w:t>Vipin</w:t>
      </w:r>
      <w:r w:rsidR="005A1F3E" w:rsidRPr="003B06AD">
        <w:rPr>
          <w:rFonts w:ascii="Times New Roman" w:hAnsi="Times New Roman" w:cs="Times New Roman"/>
          <w:sz w:val="26"/>
          <w:szCs w:val="26"/>
          <w:highlight w:val="green"/>
        </w:rPr>
        <w:t xml:space="preserve"> </w:t>
      </w:r>
      <w:r w:rsidR="009046A4" w:rsidRPr="003B06AD">
        <w:rPr>
          <w:rFonts w:ascii="Times New Roman" w:hAnsi="Times New Roman" w:cs="Times New Roman"/>
          <w:sz w:val="26"/>
          <w:szCs w:val="26"/>
          <w:highlight w:val="green"/>
        </w:rPr>
        <w:fldChar w:fldCharType="begin"/>
      </w:r>
      <w:r w:rsidR="009046A4" w:rsidRPr="003B06AD">
        <w:rPr>
          <w:rFonts w:ascii="Times New Roman" w:hAnsi="Times New Roman" w:cs="Times New Roman"/>
          <w:sz w:val="26"/>
          <w:szCs w:val="26"/>
          <w:highlight w:val="green"/>
        </w:rPr>
        <w:instrText xml:space="preserve"> REF _Ref36933522 \r \h </w:instrText>
      </w:r>
      <w:r w:rsidR="009046A4" w:rsidRPr="003B06AD">
        <w:rPr>
          <w:rFonts w:ascii="Times New Roman" w:hAnsi="Times New Roman" w:cs="Times New Roman"/>
          <w:sz w:val="26"/>
          <w:szCs w:val="26"/>
          <w:highlight w:val="green"/>
        </w:rPr>
      </w:r>
      <w:r w:rsidR="003B06AD">
        <w:rPr>
          <w:rFonts w:ascii="Times New Roman" w:hAnsi="Times New Roman" w:cs="Times New Roman"/>
          <w:sz w:val="26"/>
          <w:szCs w:val="26"/>
          <w:highlight w:val="green"/>
        </w:rPr>
        <w:instrText xml:space="preserve"> \* MERGEFORMAT </w:instrText>
      </w:r>
      <w:r w:rsidR="009046A4" w:rsidRPr="003B06AD">
        <w:rPr>
          <w:rFonts w:ascii="Times New Roman" w:hAnsi="Times New Roman" w:cs="Times New Roman"/>
          <w:sz w:val="26"/>
          <w:szCs w:val="26"/>
          <w:highlight w:val="green"/>
        </w:rPr>
        <w:fldChar w:fldCharType="separate"/>
      </w:r>
      <w:r w:rsidR="00395A9A" w:rsidRPr="003B06AD">
        <w:rPr>
          <w:rFonts w:ascii="Times New Roman" w:hAnsi="Times New Roman" w:cs="Times New Roman"/>
          <w:sz w:val="26"/>
          <w:szCs w:val="26"/>
          <w:highlight w:val="green"/>
        </w:rPr>
        <w:t>[73]</w:t>
      </w:r>
      <w:r w:rsidR="009046A4" w:rsidRPr="003B06AD">
        <w:rPr>
          <w:rFonts w:ascii="Times New Roman" w:hAnsi="Times New Roman" w:cs="Times New Roman"/>
          <w:sz w:val="26"/>
          <w:szCs w:val="26"/>
          <w:highlight w:val="green"/>
        </w:rPr>
        <w:fldChar w:fldCharType="end"/>
      </w:r>
      <w:r w:rsidR="00BE4A1E" w:rsidRPr="003B06AD">
        <w:rPr>
          <w:rFonts w:ascii="Times New Roman" w:hAnsi="Times New Roman" w:cs="Times New Roman"/>
          <w:sz w:val="26"/>
          <w:szCs w:val="26"/>
          <w:highlight w:val="green"/>
        </w:rPr>
        <w:t xml:space="preserve"> present</w:t>
      </w:r>
      <w:r w:rsidR="00C605B8" w:rsidRPr="003B06AD">
        <w:rPr>
          <w:rFonts w:ascii="Times New Roman" w:hAnsi="Times New Roman" w:cs="Times New Roman"/>
          <w:sz w:val="26"/>
          <w:szCs w:val="26"/>
          <w:highlight w:val="green"/>
        </w:rPr>
        <w:t xml:space="preserve"> a Python package</w:t>
      </w:r>
      <w:r w:rsidR="00CD2992" w:rsidRPr="003B06AD">
        <w:rPr>
          <w:rFonts w:ascii="Times New Roman" w:hAnsi="Times New Roman" w:cs="Times New Roman"/>
          <w:sz w:val="26"/>
          <w:szCs w:val="26"/>
          <w:highlight w:val="green"/>
        </w:rPr>
        <w:t xml:space="preserve"> that</w:t>
      </w:r>
      <w:r w:rsidR="00C605B8" w:rsidRPr="003B06AD">
        <w:rPr>
          <w:rFonts w:ascii="Times New Roman" w:hAnsi="Times New Roman" w:cs="Times New Roman"/>
          <w:sz w:val="26"/>
          <w:szCs w:val="26"/>
          <w:highlight w:val="green"/>
        </w:rPr>
        <w:t xml:space="preserve"> </w:t>
      </w:r>
      <w:r w:rsidR="00CD2992" w:rsidRPr="003B06AD">
        <w:rPr>
          <w:rFonts w:ascii="Times New Roman" w:hAnsi="Times New Roman" w:cs="Times New Roman"/>
          <w:sz w:val="26"/>
          <w:szCs w:val="26"/>
          <w:highlight w:val="green"/>
        </w:rPr>
        <w:t>allow</w:t>
      </w:r>
      <w:r w:rsidR="00C605B8" w:rsidRPr="003B06AD">
        <w:rPr>
          <w:rFonts w:ascii="Times New Roman" w:hAnsi="Times New Roman" w:cs="Times New Roman"/>
          <w:sz w:val="26"/>
          <w:szCs w:val="26"/>
          <w:highlight w:val="green"/>
        </w:rPr>
        <w:t>s faster DNNs</w:t>
      </w:r>
      <w:r w:rsidR="00BF67F4" w:rsidRPr="003B06AD">
        <w:rPr>
          <w:rFonts w:ascii="Times New Roman" w:hAnsi="Times New Roman" w:cs="Times New Roman"/>
          <w:sz w:val="26"/>
          <w:szCs w:val="26"/>
          <w:highlight w:val="green"/>
        </w:rPr>
        <w:t xml:space="preserve"> </w:t>
      </w:r>
      <w:r w:rsidR="00BF67F4" w:rsidRPr="009C4C0B">
        <w:rPr>
          <w:rFonts w:ascii="Times New Roman" w:hAnsi="Times New Roman" w:cs="Times New Roman"/>
          <w:sz w:val="26"/>
          <w:szCs w:val="26"/>
          <w:highlight w:val="green"/>
        </w:rPr>
        <w:t>with</w:t>
      </w:r>
      <w:r w:rsidR="00C605B8" w:rsidRPr="009C4C0B">
        <w:rPr>
          <w:rFonts w:ascii="Times New Roman" w:hAnsi="Times New Roman" w:cs="Times New Roman"/>
          <w:sz w:val="26"/>
          <w:szCs w:val="26"/>
          <w:highlight w:val="green"/>
        </w:rPr>
        <w:t xml:space="preserve"> low-cost FPGA platforms. </w:t>
      </w:r>
      <w:r w:rsidR="00FB0301" w:rsidRPr="009C4C0B">
        <w:rPr>
          <w:rFonts w:ascii="Times New Roman" w:hAnsi="Times New Roman" w:cs="Times New Roman"/>
          <w:sz w:val="26"/>
          <w:szCs w:val="26"/>
          <w:highlight w:val="green"/>
        </w:rPr>
        <w:t>It combines</w:t>
      </w:r>
      <w:r w:rsidR="002F5B44" w:rsidRPr="009C4C0B">
        <w:rPr>
          <w:rFonts w:ascii="Times New Roman" w:hAnsi="Times New Roman" w:cs="Times New Roman"/>
          <w:sz w:val="26"/>
          <w:szCs w:val="26"/>
          <w:highlight w:val="green"/>
        </w:rPr>
        <w:t xml:space="preserve"> </w:t>
      </w:r>
      <w:r w:rsidR="002F5B44" w:rsidRPr="009C4C0B">
        <w:rPr>
          <w:rFonts w:ascii="Times New Roman" w:hAnsi="Times New Roman" w:cs="Times New Roman"/>
          <w:sz w:val="26"/>
          <w:szCs w:val="26"/>
          <w:highlight w:val="green"/>
        </w:rPr>
        <w:t>design</w:t>
      </w:r>
      <w:r w:rsidR="002F5B44" w:rsidRPr="009C4C0B">
        <w:rPr>
          <w:rFonts w:ascii="Times New Roman" w:hAnsi="Times New Roman" w:cs="Times New Roman"/>
          <w:sz w:val="26"/>
          <w:szCs w:val="26"/>
          <w:highlight w:val="green"/>
        </w:rPr>
        <w:t>s of</w:t>
      </w:r>
      <w:r w:rsidR="00C605B8" w:rsidRPr="009C4C0B">
        <w:rPr>
          <w:rFonts w:ascii="Times New Roman" w:hAnsi="Times New Roman" w:cs="Times New Roman"/>
          <w:sz w:val="26"/>
          <w:szCs w:val="26"/>
          <w:highlight w:val="green"/>
        </w:rPr>
        <w:t xml:space="preserve"> hardware</w:t>
      </w:r>
      <w:r w:rsidR="002F5B44" w:rsidRPr="009C4C0B">
        <w:rPr>
          <w:rFonts w:ascii="Times New Roman" w:hAnsi="Times New Roman" w:cs="Times New Roman"/>
          <w:sz w:val="26"/>
          <w:szCs w:val="26"/>
          <w:highlight w:val="green"/>
        </w:rPr>
        <w:t xml:space="preserve"> and </w:t>
      </w:r>
      <w:r w:rsidR="00C605B8" w:rsidRPr="009C4C0B">
        <w:rPr>
          <w:rFonts w:ascii="Times New Roman" w:hAnsi="Times New Roman" w:cs="Times New Roman"/>
          <w:sz w:val="26"/>
          <w:szCs w:val="26"/>
          <w:highlight w:val="green"/>
        </w:rPr>
        <w:t xml:space="preserve">software, </w:t>
      </w:r>
      <w:r w:rsidR="00D60707" w:rsidRPr="009C4C0B">
        <w:rPr>
          <w:rFonts w:ascii="Times New Roman" w:hAnsi="Times New Roman" w:cs="Times New Roman"/>
          <w:sz w:val="26"/>
          <w:szCs w:val="26"/>
          <w:highlight w:val="green"/>
        </w:rPr>
        <w:t>and</w:t>
      </w:r>
      <w:r w:rsidR="00C605B8" w:rsidRPr="009C4C0B">
        <w:rPr>
          <w:rFonts w:ascii="Times New Roman" w:hAnsi="Times New Roman" w:cs="Times New Roman"/>
          <w:sz w:val="26"/>
          <w:szCs w:val="26"/>
          <w:highlight w:val="green"/>
        </w:rPr>
        <w:t xml:space="preserve"> </w:t>
      </w:r>
      <w:r w:rsidR="00F32EFA" w:rsidRPr="009C4C0B">
        <w:rPr>
          <w:rFonts w:ascii="Times New Roman" w:hAnsi="Times New Roman" w:cs="Times New Roman"/>
          <w:sz w:val="26"/>
          <w:szCs w:val="26"/>
          <w:highlight w:val="green"/>
        </w:rPr>
        <w:t>enables</w:t>
      </w:r>
      <w:r w:rsidR="00C605B8" w:rsidRPr="009C4C0B">
        <w:rPr>
          <w:rFonts w:ascii="Times New Roman" w:hAnsi="Times New Roman" w:cs="Times New Roman"/>
          <w:sz w:val="26"/>
          <w:szCs w:val="26"/>
          <w:highlight w:val="green"/>
        </w:rPr>
        <w:t xml:space="preserve"> pre-trained or on-board trained networks </w:t>
      </w:r>
      <w:r w:rsidR="004B1551" w:rsidRPr="009C4C0B">
        <w:rPr>
          <w:rFonts w:ascii="Times New Roman" w:hAnsi="Times New Roman" w:cs="Times New Roman"/>
          <w:sz w:val="26"/>
          <w:szCs w:val="26"/>
          <w:highlight w:val="green"/>
        </w:rPr>
        <w:t>in</w:t>
      </w:r>
      <w:r w:rsidR="00C605B8" w:rsidRPr="009C4C0B">
        <w:rPr>
          <w:rFonts w:ascii="Times New Roman" w:hAnsi="Times New Roman" w:cs="Times New Roman"/>
          <w:sz w:val="26"/>
          <w:szCs w:val="26"/>
          <w:highlight w:val="green"/>
        </w:rPr>
        <w:t xml:space="preserve"> environment</w:t>
      </w:r>
      <w:r w:rsidR="004B1551" w:rsidRPr="009C4C0B">
        <w:rPr>
          <w:rFonts w:ascii="Times New Roman" w:hAnsi="Times New Roman" w:cs="Times New Roman"/>
          <w:sz w:val="26"/>
          <w:szCs w:val="26"/>
          <w:highlight w:val="green"/>
        </w:rPr>
        <w:t>s</w:t>
      </w:r>
      <w:r w:rsidR="00C605B8" w:rsidRPr="009C4C0B">
        <w:rPr>
          <w:rFonts w:ascii="Times New Roman" w:hAnsi="Times New Roman" w:cs="Times New Roman"/>
          <w:sz w:val="26"/>
          <w:szCs w:val="26"/>
          <w:highlight w:val="green"/>
        </w:rPr>
        <w:t xml:space="preserve"> similar to </w:t>
      </w:r>
      <w:r w:rsidR="00C605B8" w:rsidRPr="00C50CAE">
        <w:rPr>
          <w:rFonts w:ascii="Times New Roman" w:hAnsi="Times New Roman" w:cs="Times New Roman"/>
          <w:sz w:val="26"/>
          <w:szCs w:val="26"/>
          <w:highlight w:val="green"/>
        </w:rPr>
        <w:t xml:space="preserve">TensorFlow. </w:t>
      </w:r>
      <w:r w:rsidR="00DD46B5" w:rsidRPr="00C50CAE">
        <w:rPr>
          <w:rFonts w:ascii="Times New Roman" w:hAnsi="Times New Roman" w:cs="Times New Roman"/>
          <w:sz w:val="26"/>
          <w:szCs w:val="26"/>
          <w:highlight w:val="green"/>
        </w:rPr>
        <w:t xml:space="preserve">Its </w:t>
      </w:r>
      <w:r w:rsidR="00FE7D48" w:rsidRPr="00C50CAE">
        <w:rPr>
          <w:rFonts w:ascii="Times New Roman" w:hAnsi="Times New Roman" w:cs="Times New Roman"/>
          <w:sz w:val="26"/>
          <w:szCs w:val="26"/>
          <w:highlight w:val="green"/>
        </w:rPr>
        <w:t xml:space="preserve">produced </w:t>
      </w:r>
      <w:r w:rsidR="00C77E7C" w:rsidRPr="00C50CAE">
        <w:rPr>
          <w:rFonts w:ascii="Times New Roman" w:hAnsi="Times New Roman" w:cs="Times New Roman"/>
          <w:sz w:val="26"/>
          <w:szCs w:val="26"/>
          <w:highlight w:val="green"/>
        </w:rPr>
        <w:t>DNNs</w:t>
      </w:r>
      <w:r w:rsidR="00C77E7C" w:rsidRPr="00C50CAE">
        <w:rPr>
          <w:rFonts w:ascii="Times New Roman" w:hAnsi="Times New Roman" w:cs="Times New Roman"/>
          <w:sz w:val="26"/>
          <w:szCs w:val="26"/>
          <w:highlight w:val="green"/>
        </w:rPr>
        <w:t xml:space="preserve"> </w:t>
      </w:r>
      <w:r w:rsidR="00036DA8" w:rsidRPr="00C50CAE">
        <w:rPr>
          <w:rFonts w:ascii="Times New Roman" w:hAnsi="Times New Roman" w:cs="Times New Roman"/>
          <w:sz w:val="26"/>
          <w:szCs w:val="26"/>
          <w:highlight w:val="green"/>
        </w:rPr>
        <w:t xml:space="preserve">have </w:t>
      </w:r>
      <w:r w:rsidR="0085026E" w:rsidRPr="00C50CAE">
        <w:rPr>
          <w:rFonts w:ascii="Times New Roman" w:hAnsi="Times New Roman" w:cs="Times New Roman"/>
          <w:sz w:val="26"/>
          <w:szCs w:val="26"/>
          <w:highlight w:val="green"/>
        </w:rPr>
        <w:t>accuracy</w:t>
      </w:r>
      <w:r w:rsidR="00BB2F88" w:rsidRPr="00C50CAE">
        <w:rPr>
          <w:rFonts w:ascii="Times New Roman" w:hAnsi="Times New Roman" w:cs="Times New Roman"/>
          <w:sz w:val="26"/>
          <w:szCs w:val="26"/>
          <w:highlight w:val="green"/>
        </w:rPr>
        <w:t xml:space="preserve"> </w:t>
      </w:r>
      <w:r w:rsidR="00C605B8" w:rsidRPr="00C50CAE">
        <w:rPr>
          <w:rFonts w:ascii="Times New Roman" w:hAnsi="Times New Roman" w:cs="Times New Roman"/>
          <w:sz w:val="26"/>
          <w:szCs w:val="26"/>
          <w:highlight w:val="green"/>
        </w:rPr>
        <w:t xml:space="preserve">close to software implementations </w:t>
      </w:r>
      <w:r w:rsidR="00687BBB" w:rsidRPr="00C50CAE">
        <w:rPr>
          <w:rFonts w:ascii="Times New Roman" w:hAnsi="Times New Roman" w:cs="Times New Roman"/>
          <w:sz w:val="26"/>
          <w:szCs w:val="26"/>
          <w:highlight w:val="green"/>
        </w:rPr>
        <w:t xml:space="preserve">at </w:t>
      </w:r>
      <w:r w:rsidR="00687BBB" w:rsidRPr="008E0DB9">
        <w:rPr>
          <w:rFonts w:ascii="Times New Roman" w:hAnsi="Times New Roman" w:cs="Times New Roman"/>
          <w:sz w:val="26"/>
          <w:szCs w:val="26"/>
          <w:highlight w:val="green"/>
        </w:rPr>
        <w:t xml:space="preserve">lower energy </w:t>
      </w:r>
      <w:r w:rsidR="00395AB2" w:rsidRPr="008E0DB9">
        <w:rPr>
          <w:rFonts w:ascii="Times New Roman" w:hAnsi="Times New Roman" w:cs="Times New Roman"/>
          <w:sz w:val="26"/>
          <w:szCs w:val="26"/>
          <w:highlight w:val="green"/>
        </w:rPr>
        <w:t>cost</w:t>
      </w:r>
      <w:r w:rsidR="00687BBB" w:rsidRPr="008E0DB9">
        <w:rPr>
          <w:rFonts w:ascii="Times New Roman" w:hAnsi="Times New Roman" w:cs="Times New Roman"/>
          <w:sz w:val="26"/>
          <w:szCs w:val="26"/>
          <w:highlight w:val="green"/>
        </w:rPr>
        <w:t>.</w:t>
      </w:r>
      <w:r w:rsidR="00411C5C" w:rsidRPr="008E0DB9">
        <w:rPr>
          <w:rFonts w:ascii="Times New Roman" w:hAnsi="Times New Roman" w:cs="Times New Roman"/>
          <w:sz w:val="26"/>
          <w:szCs w:val="26"/>
          <w:highlight w:val="green"/>
        </w:rPr>
        <w:t xml:space="preserve"> </w:t>
      </w:r>
      <w:r w:rsidR="00B658DB" w:rsidRPr="008E0DB9">
        <w:rPr>
          <w:rFonts w:ascii="Times New Roman" w:hAnsi="Times New Roman" w:cs="Times New Roman"/>
          <w:sz w:val="26"/>
          <w:szCs w:val="26"/>
          <w:highlight w:val="green"/>
        </w:rPr>
        <w:t xml:space="preserve">Samajdar </w:t>
      </w:r>
      <w:r w:rsidR="001E2042" w:rsidRPr="008E0DB9">
        <w:rPr>
          <w:rFonts w:ascii="Times New Roman" w:hAnsi="Times New Roman" w:cs="Times New Roman"/>
          <w:i/>
          <w:sz w:val="26"/>
          <w:szCs w:val="26"/>
          <w:highlight w:val="green"/>
        </w:rPr>
        <w:t>et al</w:t>
      </w:r>
      <w:r w:rsidR="001E2042" w:rsidRPr="008E0DB9">
        <w:rPr>
          <w:rFonts w:ascii="Times New Roman" w:hAnsi="Times New Roman" w:cs="Times New Roman"/>
          <w:sz w:val="26"/>
          <w:szCs w:val="26"/>
          <w:highlight w:val="green"/>
        </w:rPr>
        <w:t xml:space="preserve">. </w:t>
      </w:r>
      <w:r w:rsidR="009C1414" w:rsidRPr="008E0DB9">
        <w:rPr>
          <w:rFonts w:ascii="Times New Roman" w:hAnsi="Times New Roman" w:cs="Times New Roman"/>
          <w:sz w:val="26"/>
          <w:szCs w:val="26"/>
          <w:highlight w:val="green"/>
        </w:rPr>
        <w:fldChar w:fldCharType="begin"/>
      </w:r>
      <w:r w:rsidR="009C1414" w:rsidRPr="008E0DB9">
        <w:rPr>
          <w:rFonts w:ascii="Times New Roman" w:hAnsi="Times New Roman" w:cs="Times New Roman"/>
          <w:sz w:val="26"/>
          <w:szCs w:val="26"/>
          <w:highlight w:val="green"/>
        </w:rPr>
        <w:instrText xml:space="preserve"> REF _Ref35875997 \r \h  \* MERGEFORMAT </w:instrText>
      </w:r>
      <w:r w:rsidR="009C1414" w:rsidRPr="008E0DB9">
        <w:rPr>
          <w:rFonts w:ascii="Times New Roman" w:hAnsi="Times New Roman" w:cs="Times New Roman"/>
          <w:sz w:val="26"/>
          <w:szCs w:val="26"/>
          <w:highlight w:val="green"/>
        </w:rPr>
      </w:r>
      <w:r w:rsidR="009C1414" w:rsidRPr="008E0DB9">
        <w:rPr>
          <w:rFonts w:ascii="Times New Roman" w:hAnsi="Times New Roman" w:cs="Times New Roman"/>
          <w:sz w:val="26"/>
          <w:szCs w:val="26"/>
          <w:highlight w:val="green"/>
        </w:rPr>
        <w:fldChar w:fldCharType="separate"/>
      </w:r>
      <w:r w:rsidR="00395A9A" w:rsidRPr="008E0DB9">
        <w:rPr>
          <w:rFonts w:ascii="Times New Roman" w:hAnsi="Times New Roman" w:cs="Times New Roman"/>
          <w:sz w:val="26"/>
          <w:szCs w:val="26"/>
          <w:highlight w:val="green"/>
        </w:rPr>
        <w:t>[29]</w:t>
      </w:r>
      <w:r w:rsidR="009C1414" w:rsidRPr="008E0DB9">
        <w:rPr>
          <w:rFonts w:ascii="Times New Roman" w:hAnsi="Times New Roman" w:cs="Times New Roman"/>
          <w:sz w:val="26"/>
          <w:szCs w:val="26"/>
          <w:highlight w:val="green"/>
        </w:rPr>
        <w:fldChar w:fldCharType="end"/>
      </w:r>
      <w:r w:rsidR="00411C5C" w:rsidRPr="008E0DB9">
        <w:rPr>
          <w:rFonts w:ascii="Times New Roman" w:hAnsi="Times New Roman" w:cs="Times New Roman"/>
          <w:sz w:val="26"/>
          <w:szCs w:val="26"/>
          <w:highlight w:val="green"/>
        </w:rPr>
        <w:t xml:space="preserve"> </w:t>
      </w:r>
      <w:r w:rsidR="002869F3" w:rsidRPr="008E0DB9">
        <w:rPr>
          <w:rFonts w:ascii="Times New Roman" w:hAnsi="Times New Roman" w:cs="Times New Roman"/>
          <w:sz w:val="26"/>
          <w:szCs w:val="26"/>
          <w:highlight w:val="green"/>
        </w:rPr>
        <w:t xml:space="preserve">present </w:t>
      </w:r>
      <w:r w:rsidR="00BE010D" w:rsidRPr="008E0DB9">
        <w:rPr>
          <w:rFonts w:ascii="Times New Roman" w:hAnsi="Times New Roman" w:cs="Times New Roman"/>
          <w:sz w:val="26"/>
          <w:szCs w:val="26"/>
          <w:highlight w:val="green"/>
        </w:rPr>
        <w:t>a hardware and software</w:t>
      </w:r>
      <w:r w:rsidR="002869F3" w:rsidRPr="008E0DB9">
        <w:rPr>
          <w:rFonts w:ascii="Times New Roman" w:hAnsi="Times New Roman" w:cs="Times New Roman"/>
          <w:sz w:val="26"/>
          <w:szCs w:val="26"/>
          <w:highlight w:val="green"/>
        </w:rPr>
        <w:t xml:space="preserve"> prototype of an </w:t>
      </w:r>
      <w:r w:rsidR="00744950" w:rsidRPr="008E0DB9">
        <w:rPr>
          <w:rFonts w:ascii="Times New Roman" w:hAnsi="Times New Roman" w:cs="Times New Roman"/>
          <w:sz w:val="26"/>
          <w:szCs w:val="26"/>
          <w:highlight w:val="green"/>
        </w:rPr>
        <w:t>evolutionary algorithm</w:t>
      </w:r>
      <w:r w:rsidR="002869F3" w:rsidRPr="008E0DB9">
        <w:rPr>
          <w:rFonts w:ascii="Times New Roman" w:hAnsi="Times New Roman" w:cs="Times New Roman"/>
          <w:sz w:val="26"/>
          <w:szCs w:val="26"/>
          <w:highlight w:val="green"/>
        </w:rPr>
        <w:t>-based learning system</w:t>
      </w:r>
      <w:r w:rsidR="007D40DB" w:rsidRPr="008E0DB9">
        <w:rPr>
          <w:rFonts w:ascii="Times New Roman" w:hAnsi="Times New Roman" w:cs="Times New Roman"/>
          <w:sz w:val="26"/>
          <w:szCs w:val="26"/>
          <w:highlight w:val="green"/>
        </w:rPr>
        <w:t xml:space="preserve">. </w:t>
      </w:r>
      <w:r w:rsidR="00411C5C" w:rsidRPr="008E0DB9">
        <w:rPr>
          <w:rFonts w:ascii="Times New Roman" w:hAnsi="Times New Roman" w:cs="Times New Roman"/>
          <w:sz w:val="26"/>
          <w:szCs w:val="26"/>
          <w:highlight w:val="green"/>
        </w:rPr>
        <w:t>It</w:t>
      </w:r>
      <w:r w:rsidR="002869F3" w:rsidRPr="008E0DB9">
        <w:rPr>
          <w:rFonts w:ascii="Times New Roman" w:hAnsi="Times New Roman" w:cs="Times New Roman"/>
          <w:sz w:val="26"/>
          <w:szCs w:val="26"/>
          <w:highlight w:val="green"/>
        </w:rPr>
        <w:t xml:space="preserve"> </w:t>
      </w:r>
      <w:r w:rsidR="00FD40F3" w:rsidRPr="008E0DB9">
        <w:rPr>
          <w:rFonts w:ascii="Times New Roman" w:hAnsi="Times New Roman" w:cs="Times New Roman"/>
          <w:sz w:val="26"/>
          <w:szCs w:val="26"/>
          <w:highlight w:val="green"/>
        </w:rPr>
        <w:t>consists of</w:t>
      </w:r>
      <w:r w:rsidR="002869F3" w:rsidRPr="008E0DB9">
        <w:rPr>
          <w:rFonts w:ascii="Times New Roman" w:hAnsi="Times New Roman" w:cs="Times New Roman"/>
          <w:sz w:val="26"/>
          <w:szCs w:val="26"/>
          <w:highlight w:val="green"/>
        </w:rPr>
        <w:t xml:space="preserve"> a loop learning engine and </w:t>
      </w:r>
      <w:r w:rsidR="002869F3" w:rsidRPr="00E31FB2">
        <w:rPr>
          <w:rFonts w:ascii="Times New Roman" w:hAnsi="Times New Roman" w:cs="Times New Roman"/>
          <w:sz w:val="26"/>
          <w:szCs w:val="26"/>
          <w:highlight w:val="green"/>
        </w:rPr>
        <w:t xml:space="preserve">an inference </w:t>
      </w:r>
      <w:r w:rsidR="00BB2AC7" w:rsidRPr="00E31FB2">
        <w:rPr>
          <w:rFonts w:ascii="Times New Roman" w:hAnsi="Times New Roman" w:cs="Times New Roman"/>
          <w:sz w:val="26"/>
          <w:szCs w:val="26"/>
          <w:highlight w:val="green"/>
        </w:rPr>
        <w:t>one</w:t>
      </w:r>
      <w:r w:rsidR="002869F3" w:rsidRPr="00E31FB2">
        <w:rPr>
          <w:rFonts w:ascii="Times New Roman" w:hAnsi="Times New Roman" w:cs="Times New Roman"/>
          <w:sz w:val="26"/>
          <w:szCs w:val="26"/>
          <w:highlight w:val="green"/>
        </w:rPr>
        <w:t>.</w:t>
      </w:r>
      <w:r w:rsidR="006D1187" w:rsidRPr="00E31FB2">
        <w:rPr>
          <w:rFonts w:ascii="Times New Roman" w:hAnsi="Times New Roman" w:cs="Times New Roman"/>
          <w:sz w:val="26"/>
          <w:szCs w:val="26"/>
          <w:highlight w:val="green"/>
        </w:rPr>
        <w:t xml:space="preserve"> </w:t>
      </w:r>
      <w:r w:rsidR="00D7239C" w:rsidRPr="00E31FB2">
        <w:rPr>
          <w:rFonts w:ascii="Times New Roman" w:hAnsi="Times New Roman" w:cs="Times New Roman"/>
          <w:sz w:val="26"/>
          <w:szCs w:val="26"/>
          <w:highlight w:val="green"/>
        </w:rPr>
        <w:t xml:space="preserve">The </w:t>
      </w:r>
      <w:r w:rsidR="00D7239C" w:rsidRPr="00E31FB2">
        <w:rPr>
          <w:rFonts w:ascii="Times New Roman" w:hAnsi="Times New Roman" w:cs="Times New Roman"/>
          <w:sz w:val="26"/>
          <w:szCs w:val="26"/>
          <w:highlight w:val="green"/>
        </w:rPr>
        <w:t>learning</w:t>
      </w:r>
      <w:r w:rsidR="00D7239C" w:rsidRPr="00E31FB2">
        <w:rPr>
          <w:rFonts w:ascii="Times New Roman" w:hAnsi="Times New Roman" w:cs="Times New Roman"/>
          <w:sz w:val="26"/>
          <w:szCs w:val="26"/>
          <w:highlight w:val="green"/>
        </w:rPr>
        <w:t xml:space="preserve"> engine</w:t>
      </w:r>
      <w:r w:rsidR="002869F3" w:rsidRPr="00E31FB2">
        <w:rPr>
          <w:rFonts w:ascii="Times New Roman" w:hAnsi="Times New Roman" w:cs="Times New Roman"/>
          <w:sz w:val="26"/>
          <w:szCs w:val="26"/>
          <w:highlight w:val="green"/>
        </w:rPr>
        <w:t xml:space="preserve"> can </w:t>
      </w:r>
      <w:r w:rsidR="00D45E3E" w:rsidRPr="00E31FB2">
        <w:rPr>
          <w:rFonts w:ascii="Times New Roman" w:hAnsi="Times New Roman" w:cs="Times New Roman"/>
          <w:sz w:val="26"/>
          <w:szCs w:val="26"/>
          <w:highlight w:val="green"/>
        </w:rPr>
        <w:t>dynamically change</w:t>
      </w:r>
      <w:r w:rsidR="002869F3" w:rsidRPr="00E31FB2">
        <w:rPr>
          <w:rFonts w:ascii="Times New Roman" w:hAnsi="Times New Roman" w:cs="Times New Roman"/>
          <w:sz w:val="26"/>
          <w:szCs w:val="26"/>
          <w:highlight w:val="green"/>
        </w:rPr>
        <w:t xml:space="preserve"> topolog</w:t>
      </w:r>
      <w:r w:rsidR="00FF722E" w:rsidRPr="00E31FB2">
        <w:rPr>
          <w:rFonts w:ascii="Times New Roman" w:hAnsi="Times New Roman" w:cs="Times New Roman"/>
          <w:sz w:val="26"/>
          <w:szCs w:val="26"/>
          <w:highlight w:val="green"/>
        </w:rPr>
        <w:t>ies</w:t>
      </w:r>
      <w:r w:rsidR="002869F3" w:rsidRPr="00E31FB2">
        <w:rPr>
          <w:rFonts w:ascii="Times New Roman" w:hAnsi="Times New Roman" w:cs="Times New Roman"/>
          <w:sz w:val="26"/>
          <w:szCs w:val="26"/>
          <w:highlight w:val="green"/>
        </w:rPr>
        <w:t xml:space="preserve"> and </w:t>
      </w:r>
      <w:r w:rsidR="002869F3" w:rsidRPr="00760660">
        <w:rPr>
          <w:rFonts w:ascii="Times New Roman" w:hAnsi="Times New Roman" w:cs="Times New Roman"/>
          <w:sz w:val="26"/>
          <w:szCs w:val="26"/>
          <w:highlight w:val="green"/>
        </w:rPr>
        <w:t xml:space="preserve">weights of neural networks in hardware, without </w:t>
      </w:r>
      <w:r w:rsidR="00036E91" w:rsidRPr="00760660">
        <w:rPr>
          <w:rFonts w:ascii="Times New Roman" w:hAnsi="Times New Roman" w:cs="Times New Roman"/>
          <w:sz w:val="26"/>
          <w:szCs w:val="26"/>
          <w:highlight w:val="green"/>
        </w:rPr>
        <w:t>needing</w:t>
      </w:r>
      <w:r w:rsidR="00115D81" w:rsidRPr="00760660">
        <w:rPr>
          <w:rFonts w:ascii="Times New Roman" w:hAnsi="Times New Roman" w:cs="Times New Roman"/>
          <w:sz w:val="26"/>
          <w:szCs w:val="26"/>
          <w:highlight w:val="green"/>
        </w:rPr>
        <w:t xml:space="preserve"> </w:t>
      </w:r>
      <w:r w:rsidR="00882133" w:rsidRPr="00760660">
        <w:rPr>
          <w:rFonts w:ascii="Times New Roman" w:hAnsi="Times New Roman" w:cs="Times New Roman"/>
          <w:sz w:val="26"/>
          <w:szCs w:val="26"/>
          <w:highlight w:val="green"/>
        </w:rPr>
        <w:t>backpropagation training</w:t>
      </w:r>
      <w:r w:rsidR="00882133" w:rsidRPr="00760660">
        <w:rPr>
          <w:rFonts w:ascii="Times New Roman" w:hAnsi="Times New Roman" w:cs="Times New Roman"/>
          <w:sz w:val="26"/>
          <w:szCs w:val="26"/>
          <w:highlight w:val="green"/>
        </w:rPr>
        <w:t xml:space="preserve"> or </w:t>
      </w:r>
      <w:r w:rsidR="00115D81" w:rsidRPr="00760660">
        <w:rPr>
          <w:rFonts w:ascii="Times New Roman" w:hAnsi="Times New Roman" w:cs="Times New Roman"/>
          <w:sz w:val="26"/>
          <w:szCs w:val="26"/>
          <w:highlight w:val="green"/>
        </w:rPr>
        <w:t xml:space="preserve">hand </w:t>
      </w:r>
      <w:r w:rsidR="002869F3" w:rsidRPr="00760660">
        <w:rPr>
          <w:rFonts w:ascii="Times New Roman" w:hAnsi="Times New Roman" w:cs="Times New Roman"/>
          <w:sz w:val="26"/>
          <w:szCs w:val="26"/>
          <w:highlight w:val="green"/>
        </w:rPr>
        <w:t xml:space="preserve">optimization. </w:t>
      </w:r>
      <w:r w:rsidR="001B025D" w:rsidRPr="00760660">
        <w:rPr>
          <w:rFonts w:ascii="Times New Roman" w:hAnsi="Times New Roman" w:cs="Times New Roman"/>
          <w:sz w:val="26"/>
          <w:szCs w:val="26"/>
          <w:highlight w:val="green"/>
        </w:rPr>
        <w:t xml:space="preserve">The </w:t>
      </w:r>
      <w:r w:rsidR="001B025D" w:rsidRPr="00760660">
        <w:rPr>
          <w:rFonts w:ascii="Times New Roman" w:hAnsi="Times New Roman" w:cs="Times New Roman"/>
          <w:sz w:val="26"/>
          <w:szCs w:val="26"/>
          <w:highlight w:val="green"/>
        </w:rPr>
        <w:t>inference</w:t>
      </w:r>
      <w:r w:rsidR="001B025D" w:rsidRPr="00760660">
        <w:rPr>
          <w:rFonts w:ascii="Times New Roman" w:hAnsi="Times New Roman" w:cs="Times New Roman"/>
          <w:sz w:val="26"/>
          <w:szCs w:val="26"/>
          <w:highlight w:val="green"/>
        </w:rPr>
        <w:t xml:space="preserve"> engine </w:t>
      </w:r>
      <w:r w:rsidR="00F07FBD" w:rsidRPr="00760660">
        <w:rPr>
          <w:rFonts w:ascii="Times New Roman" w:hAnsi="Times New Roman" w:cs="Times New Roman"/>
          <w:sz w:val="26"/>
          <w:szCs w:val="26"/>
          <w:highlight w:val="green"/>
        </w:rPr>
        <w:t>interacts with the environment and</w:t>
      </w:r>
      <w:r w:rsidR="001D54E3" w:rsidRPr="00760660">
        <w:rPr>
          <w:rFonts w:ascii="Times New Roman" w:hAnsi="Times New Roman" w:cs="Times New Roman"/>
          <w:sz w:val="26"/>
          <w:szCs w:val="26"/>
          <w:highlight w:val="green"/>
        </w:rPr>
        <w:t xml:space="preserve"> </w:t>
      </w:r>
      <w:r w:rsidR="007B6C1E" w:rsidRPr="00760660">
        <w:rPr>
          <w:rFonts w:ascii="Times New Roman" w:hAnsi="Times New Roman" w:cs="Times New Roman"/>
          <w:sz w:val="26"/>
          <w:szCs w:val="26"/>
          <w:highlight w:val="green"/>
        </w:rPr>
        <w:t xml:space="preserve">it is </w:t>
      </w:r>
      <w:r w:rsidR="002C0E5B" w:rsidRPr="00760660">
        <w:rPr>
          <w:rFonts w:ascii="Times New Roman" w:hAnsi="Times New Roman" w:cs="Times New Roman"/>
          <w:sz w:val="26"/>
          <w:szCs w:val="26"/>
          <w:highlight w:val="green"/>
        </w:rPr>
        <w:t>optimized</w:t>
      </w:r>
      <w:r w:rsidR="002C0E5B" w:rsidRPr="00760660">
        <w:rPr>
          <w:rFonts w:ascii="Times New Roman" w:hAnsi="Times New Roman" w:cs="Times New Roman"/>
          <w:sz w:val="26"/>
          <w:szCs w:val="26"/>
          <w:highlight w:val="green"/>
        </w:rPr>
        <w:t xml:space="preserve"> </w:t>
      </w:r>
      <w:r w:rsidR="00F36603" w:rsidRPr="00760660">
        <w:rPr>
          <w:rFonts w:ascii="Times New Roman" w:hAnsi="Times New Roman" w:cs="Times New Roman"/>
          <w:sz w:val="26"/>
          <w:szCs w:val="26"/>
          <w:highlight w:val="green"/>
        </w:rPr>
        <w:t xml:space="preserve">for efficiently </w:t>
      </w:r>
      <w:r w:rsidR="00356B45" w:rsidRPr="00F61D13">
        <w:rPr>
          <w:rFonts w:ascii="Times New Roman" w:hAnsi="Times New Roman" w:cs="Times New Roman"/>
          <w:sz w:val="26"/>
          <w:szCs w:val="26"/>
          <w:highlight w:val="green"/>
        </w:rPr>
        <w:t>executing</w:t>
      </w:r>
      <w:r w:rsidR="00F36603" w:rsidRPr="00F61D13">
        <w:rPr>
          <w:rFonts w:ascii="Times New Roman" w:hAnsi="Times New Roman" w:cs="Times New Roman"/>
          <w:sz w:val="26"/>
          <w:szCs w:val="26"/>
          <w:highlight w:val="green"/>
        </w:rPr>
        <w:t xml:space="preserve"> irregular neural networks</w:t>
      </w:r>
      <w:r w:rsidR="001B025D" w:rsidRPr="00F61D13">
        <w:rPr>
          <w:rFonts w:ascii="Times New Roman" w:hAnsi="Times New Roman" w:cs="Times New Roman"/>
          <w:sz w:val="26"/>
          <w:szCs w:val="26"/>
          <w:highlight w:val="green"/>
        </w:rPr>
        <w:t>.</w:t>
      </w:r>
      <w:r w:rsidR="00760660" w:rsidRPr="00F61D13">
        <w:rPr>
          <w:rFonts w:ascii="Times New Roman" w:hAnsi="Times New Roman" w:cs="Times New Roman"/>
          <w:sz w:val="26"/>
          <w:szCs w:val="26"/>
          <w:highlight w:val="green"/>
        </w:rPr>
        <w:t xml:space="preserve"> </w:t>
      </w:r>
      <w:r w:rsidR="00E136D2" w:rsidRPr="00F61D13">
        <w:rPr>
          <w:rFonts w:ascii="Times New Roman" w:hAnsi="Times New Roman" w:cs="Times New Roman"/>
          <w:sz w:val="26"/>
          <w:szCs w:val="26"/>
          <w:highlight w:val="green"/>
        </w:rPr>
        <w:t xml:space="preserve">The </w:t>
      </w:r>
      <w:r w:rsidR="00E136D2" w:rsidRPr="00F61D13">
        <w:rPr>
          <w:rFonts w:ascii="Times New Roman" w:hAnsi="Times New Roman" w:cs="Times New Roman"/>
          <w:sz w:val="26"/>
          <w:szCs w:val="26"/>
          <w:highlight w:val="green"/>
        </w:rPr>
        <w:t>prototype</w:t>
      </w:r>
      <w:r w:rsidR="00E136D2" w:rsidRPr="00F61D13">
        <w:rPr>
          <w:rFonts w:ascii="Times New Roman" w:hAnsi="Times New Roman" w:cs="Times New Roman"/>
          <w:sz w:val="26"/>
          <w:szCs w:val="26"/>
          <w:highlight w:val="green"/>
        </w:rPr>
        <w:t xml:space="preserve"> </w:t>
      </w:r>
      <w:r w:rsidR="00A061FE" w:rsidRPr="00F61D13">
        <w:rPr>
          <w:rFonts w:ascii="Times New Roman" w:hAnsi="Times New Roman" w:cs="Times New Roman"/>
          <w:sz w:val="26"/>
          <w:szCs w:val="26"/>
          <w:highlight w:val="green"/>
        </w:rPr>
        <w:t xml:space="preserve">is deployed in </w:t>
      </w:r>
      <w:r w:rsidR="007C734B" w:rsidRPr="00F61D13">
        <w:rPr>
          <w:rFonts w:ascii="Times New Roman" w:hAnsi="Times New Roman" w:cs="Times New Roman"/>
          <w:sz w:val="26"/>
          <w:szCs w:val="26"/>
          <w:highlight w:val="green"/>
        </w:rPr>
        <w:t>a suite of environments</w:t>
      </w:r>
      <w:r w:rsidR="004966E2" w:rsidRPr="00F61D13">
        <w:rPr>
          <w:rFonts w:ascii="Times New Roman" w:hAnsi="Times New Roman" w:cs="Times New Roman"/>
          <w:sz w:val="26"/>
          <w:szCs w:val="26"/>
          <w:highlight w:val="green"/>
        </w:rPr>
        <w:t xml:space="preserve"> </w:t>
      </w:r>
      <w:r w:rsidR="004060AD" w:rsidRPr="00F61D13">
        <w:rPr>
          <w:rFonts w:ascii="Times New Roman" w:hAnsi="Times New Roman" w:cs="Times New Roman"/>
          <w:sz w:val="26"/>
          <w:szCs w:val="26"/>
          <w:highlight w:val="green"/>
        </w:rPr>
        <w:t xml:space="preserve">in </w:t>
      </w:r>
      <w:r w:rsidR="004060AD" w:rsidRPr="00F61D13">
        <w:rPr>
          <w:rFonts w:ascii="Times New Roman" w:hAnsi="Times New Roman" w:cs="Times New Roman"/>
          <w:sz w:val="26"/>
          <w:szCs w:val="26"/>
          <w:highlight w:val="green"/>
        </w:rPr>
        <w:t>OpenAI gym</w:t>
      </w:r>
      <w:r w:rsidR="0043108C" w:rsidRPr="00F61D13">
        <w:rPr>
          <w:rFonts w:ascii="Times New Roman" w:hAnsi="Times New Roman" w:cs="Times New Roman"/>
          <w:sz w:val="26"/>
          <w:szCs w:val="26"/>
          <w:highlight w:val="green"/>
        </w:rPr>
        <w:t xml:space="preserve"> and it is shown that </w:t>
      </w:r>
      <w:r w:rsidR="00BC4AEA" w:rsidRPr="00F61D13">
        <w:rPr>
          <w:rFonts w:ascii="Times New Roman" w:hAnsi="Times New Roman" w:cs="Times New Roman"/>
          <w:sz w:val="26"/>
          <w:szCs w:val="26"/>
          <w:highlight w:val="green"/>
        </w:rPr>
        <w:t>two-five</w:t>
      </w:r>
      <w:r w:rsidR="00B338F1" w:rsidRPr="00F61D13">
        <w:rPr>
          <w:rFonts w:ascii="Times New Roman" w:hAnsi="Times New Roman" w:cs="Times New Roman"/>
          <w:sz w:val="26"/>
          <w:szCs w:val="26"/>
          <w:highlight w:val="green"/>
        </w:rPr>
        <w:t xml:space="preserve"> orders of magnitude </w:t>
      </w:r>
      <w:r w:rsidR="008326EC" w:rsidRPr="00F61D13">
        <w:rPr>
          <w:rFonts w:ascii="Times New Roman" w:hAnsi="Times New Roman" w:cs="Times New Roman"/>
          <w:sz w:val="26"/>
          <w:szCs w:val="26"/>
          <w:highlight w:val="green"/>
        </w:rPr>
        <w:t>larger</w:t>
      </w:r>
      <w:r w:rsidR="00B338F1" w:rsidRPr="00F61D13">
        <w:rPr>
          <w:rFonts w:ascii="Times New Roman" w:hAnsi="Times New Roman" w:cs="Times New Roman"/>
          <w:sz w:val="26"/>
          <w:szCs w:val="26"/>
          <w:highlight w:val="green"/>
        </w:rPr>
        <w:t xml:space="preserve"> energy-</w:t>
      </w:r>
      <w:r w:rsidR="00B338F1" w:rsidRPr="0061143D">
        <w:rPr>
          <w:rFonts w:ascii="Times New Roman" w:hAnsi="Times New Roman" w:cs="Times New Roman"/>
          <w:sz w:val="26"/>
          <w:szCs w:val="26"/>
          <w:highlight w:val="green"/>
        </w:rPr>
        <w:t xml:space="preserve">efficiency </w:t>
      </w:r>
      <w:r w:rsidR="00713BBC" w:rsidRPr="0061143D">
        <w:rPr>
          <w:rFonts w:ascii="Times New Roman" w:hAnsi="Times New Roman" w:cs="Times New Roman"/>
          <w:sz w:val="26"/>
          <w:szCs w:val="26"/>
          <w:highlight w:val="green"/>
        </w:rPr>
        <w:t xml:space="preserve">is achieved </w:t>
      </w:r>
      <w:r w:rsidR="00156172" w:rsidRPr="0061143D">
        <w:rPr>
          <w:rFonts w:ascii="Times New Roman" w:hAnsi="Times New Roman" w:cs="Times New Roman"/>
          <w:sz w:val="26"/>
          <w:szCs w:val="26"/>
          <w:highlight w:val="green"/>
        </w:rPr>
        <w:t>compared with</w:t>
      </w:r>
      <w:r w:rsidR="00B338F1" w:rsidRPr="0061143D">
        <w:rPr>
          <w:rFonts w:ascii="Times New Roman" w:hAnsi="Times New Roman" w:cs="Times New Roman"/>
          <w:sz w:val="26"/>
          <w:szCs w:val="26"/>
          <w:highlight w:val="green"/>
        </w:rPr>
        <w:t xml:space="preserve"> state-of-the-art desktop </w:t>
      </w:r>
      <w:r w:rsidR="00C13400" w:rsidRPr="0061143D">
        <w:rPr>
          <w:rFonts w:ascii="Times New Roman" w:hAnsi="Times New Roman" w:cs="Times New Roman"/>
          <w:sz w:val="26"/>
          <w:szCs w:val="26"/>
          <w:highlight w:val="green"/>
        </w:rPr>
        <w:t xml:space="preserve">and </w:t>
      </w:r>
      <w:r w:rsidR="00C13400" w:rsidRPr="0061143D">
        <w:rPr>
          <w:rFonts w:ascii="Times New Roman" w:hAnsi="Times New Roman" w:cs="Times New Roman"/>
          <w:sz w:val="26"/>
          <w:szCs w:val="26"/>
          <w:highlight w:val="green"/>
        </w:rPr>
        <w:t xml:space="preserve">embedded </w:t>
      </w:r>
      <w:r w:rsidR="00F61D13" w:rsidRPr="0061143D">
        <w:rPr>
          <w:rFonts w:ascii="Times New Roman" w:hAnsi="Times New Roman" w:cs="Times New Roman"/>
          <w:sz w:val="26"/>
          <w:szCs w:val="26"/>
          <w:highlight w:val="green"/>
        </w:rPr>
        <w:t xml:space="preserve">GPU </w:t>
      </w:r>
      <w:r w:rsidR="00B338F1" w:rsidRPr="0061143D">
        <w:rPr>
          <w:rFonts w:ascii="Times New Roman" w:hAnsi="Times New Roman" w:cs="Times New Roman"/>
          <w:sz w:val="26"/>
          <w:szCs w:val="26"/>
          <w:highlight w:val="green"/>
        </w:rPr>
        <w:t xml:space="preserve">and </w:t>
      </w:r>
      <w:r w:rsidR="00F61D13" w:rsidRPr="0061143D">
        <w:rPr>
          <w:rFonts w:ascii="Times New Roman" w:hAnsi="Times New Roman" w:cs="Times New Roman"/>
          <w:sz w:val="26"/>
          <w:szCs w:val="26"/>
          <w:highlight w:val="green"/>
        </w:rPr>
        <w:t xml:space="preserve">CPU </w:t>
      </w:r>
      <w:r w:rsidR="00B338F1" w:rsidRPr="0061143D">
        <w:rPr>
          <w:rFonts w:ascii="Times New Roman" w:hAnsi="Times New Roman" w:cs="Times New Roman"/>
          <w:sz w:val="26"/>
          <w:szCs w:val="26"/>
          <w:highlight w:val="green"/>
        </w:rPr>
        <w:t>systems</w:t>
      </w:r>
      <w:r w:rsidR="00E136D2" w:rsidRPr="0061143D">
        <w:rPr>
          <w:rFonts w:ascii="Times New Roman" w:hAnsi="Times New Roman" w:cs="Times New Roman"/>
          <w:sz w:val="26"/>
          <w:szCs w:val="26"/>
          <w:highlight w:val="green"/>
        </w:rPr>
        <w:t>.</w:t>
      </w:r>
      <w:r w:rsidR="004F591D" w:rsidRPr="0061143D">
        <w:rPr>
          <w:rFonts w:ascii="Times New Roman" w:hAnsi="Times New Roman" w:cs="Times New Roman"/>
          <w:sz w:val="26"/>
          <w:szCs w:val="26"/>
          <w:highlight w:val="green"/>
        </w:rPr>
        <w:t xml:space="preserve"> </w:t>
      </w:r>
      <w:r w:rsidR="00AE7823" w:rsidRPr="0061143D">
        <w:rPr>
          <w:rFonts w:ascii="Times New Roman" w:hAnsi="Times New Roman" w:cs="Times New Roman"/>
          <w:sz w:val="26"/>
          <w:szCs w:val="26"/>
          <w:highlight w:val="green"/>
        </w:rPr>
        <w:t xml:space="preserve">Kang </w:t>
      </w:r>
      <w:r w:rsidR="00AE7823" w:rsidRPr="00CA349A">
        <w:rPr>
          <w:rFonts w:ascii="Times New Roman" w:hAnsi="Times New Roman" w:cs="Times New Roman"/>
          <w:i/>
          <w:sz w:val="26"/>
          <w:szCs w:val="26"/>
          <w:highlight w:val="green"/>
        </w:rPr>
        <w:t>et al</w:t>
      </w:r>
      <w:r w:rsidR="00AE7823" w:rsidRPr="00BC35A4">
        <w:rPr>
          <w:rFonts w:ascii="Times New Roman" w:hAnsi="Times New Roman" w:cs="Times New Roman"/>
          <w:sz w:val="26"/>
          <w:szCs w:val="26"/>
          <w:highlight w:val="green"/>
        </w:rPr>
        <w:t xml:space="preserve">. </w:t>
      </w:r>
      <w:r w:rsidR="009A4AC3" w:rsidRPr="00BC35A4">
        <w:rPr>
          <w:rFonts w:ascii="Times New Roman" w:hAnsi="Times New Roman" w:cs="Times New Roman"/>
          <w:sz w:val="26"/>
          <w:szCs w:val="26"/>
          <w:highlight w:val="green"/>
        </w:rPr>
        <w:fldChar w:fldCharType="begin"/>
      </w:r>
      <w:r w:rsidR="009A4AC3" w:rsidRPr="00BC35A4">
        <w:rPr>
          <w:rFonts w:ascii="Times New Roman" w:hAnsi="Times New Roman" w:cs="Times New Roman"/>
          <w:sz w:val="26"/>
          <w:szCs w:val="26"/>
          <w:highlight w:val="green"/>
        </w:rPr>
        <w:instrText xml:space="preserve"> REF _Ref35619625 \r \h </w:instrText>
      </w:r>
      <w:r w:rsidR="0071025C" w:rsidRPr="00BC35A4">
        <w:rPr>
          <w:rFonts w:ascii="Times New Roman" w:hAnsi="Times New Roman" w:cs="Times New Roman"/>
          <w:sz w:val="26"/>
          <w:szCs w:val="26"/>
          <w:highlight w:val="green"/>
        </w:rPr>
        <w:instrText xml:space="preserve"> \* MERGEFORMAT </w:instrText>
      </w:r>
      <w:r w:rsidR="009A4AC3" w:rsidRPr="00BC35A4">
        <w:rPr>
          <w:highlight w:val="green"/>
        </w:rPr>
      </w:r>
      <w:r w:rsidR="009A4AC3" w:rsidRPr="00BC35A4">
        <w:rPr>
          <w:rFonts w:ascii="Times New Roman" w:hAnsi="Times New Roman" w:cs="Times New Roman"/>
          <w:sz w:val="26"/>
          <w:szCs w:val="26"/>
          <w:highlight w:val="green"/>
        </w:rPr>
        <w:fldChar w:fldCharType="separate"/>
      </w:r>
      <w:r w:rsidR="00395A9A" w:rsidRPr="00BC35A4">
        <w:rPr>
          <w:rFonts w:ascii="Times New Roman" w:hAnsi="Times New Roman" w:cs="Times New Roman"/>
          <w:sz w:val="26"/>
          <w:szCs w:val="26"/>
          <w:highlight w:val="green"/>
        </w:rPr>
        <w:t>[5]</w:t>
      </w:r>
      <w:r w:rsidR="009A4AC3" w:rsidRPr="00BC35A4">
        <w:rPr>
          <w:rFonts w:ascii="Times New Roman" w:hAnsi="Times New Roman" w:cs="Times New Roman"/>
          <w:sz w:val="26"/>
          <w:szCs w:val="26"/>
          <w:highlight w:val="green"/>
        </w:rPr>
        <w:fldChar w:fldCharType="end"/>
      </w:r>
      <w:r w:rsidR="008871C6" w:rsidRPr="00BC35A4">
        <w:rPr>
          <w:rFonts w:ascii="Times New Roman" w:hAnsi="Times New Roman" w:cs="Times New Roman"/>
          <w:sz w:val="26"/>
          <w:szCs w:val="26"/>
          <w:highlight w:val="green"/>
        </w:rPr>
        <w:t xml:space="preserve"> </w:t>
      </w:r>
      <w:r w:rsidR="004443D7" w:rsidRPr="00BC35A4">
        <w:rPr>
          <w:rFonts w:ascii="Times New Roman" w:hAnsi="Times New Roman" w:cs="Times New Roman"/>
          <w:sz w:val="26"/>
          <w:szCs w:val="26"/>
          <w:highlight w:val="green"/>
        </w:rPr>
        <w:t>design</w:t>
      </w:r>
      <w:r w:rsidR="008871C6" w:rsidRPr="00BC35A4">
        <w:rPr>
          <w:rFonts w:ascii="Times New Roman" w:hAnsi="Times New Roman" w:cs="Times New Roman"/>
          <w:sz w:val="26"/>
          <w:szCs w:val="26"/>
          <w:highlight w:val="green"/>
        </w:rPr>
        <w:t xml:space="preserve"> a lightweight scheduler </w:t>
      </w:r>
      <w:r w:rsidR="00AC6EB7" w:rsidRPr="00BC35A4">
        <w:rPr>
          <w:rFonts w:ascii="Times New Roman" w:hAnsi="Times New Roman" w:cs="Times New Roman"/>
          <w:sz w:val="26"/>
          <w:szCs w:val="26"/>
          <w:highlight w:val="green"/>
        </w:rPr>
        <w:t xml:space="preserve">to </w:t>
      </w:r>
      <w:r w:rsidR="008871C6" w:rsidRPr="00BC35A4">
        <w:rPr>
          <w:rFonts w:ascii="Times New Roman" w:hAnsi="Times New Roman" w:cs="Times New Roman"/>
          <w:sz w:val="26"/>
          <w:szCs w:val="26"/>
          <w:highlight w:val="green"/>
        </w:rPr>
        <w:t xml:space="preserve">partition DNN computation </w:t>
      </w:r>
      <w:r w:rsidR="005F5E39" w:rsidRPr="00BC35A4">
        <w:rPr>
          <w:rFonts w:ascii="Times New Roman" w:hAnsi="Times New Roman" w:cs="Times New Roman"/>
          <w:sz w:val="26"/>
          <w:szCs w:val="26"/>
          <w:highlight w:val="green"/>
        </w:rPr>
        <w:t>among</w:t>
      </w:r>
      <w:r w:rsidR="008871C6" w:rsidRPr="00BC35A4">
        <w:rPr>
          <w:rFonts w:ascii="Times New Roman" w:hAnsi="Times New Roman" w:cs="Times New Roman"/>
          <w:sz w:val="26"/>
          <w:szCs w:val="26"/>
          <w:highlight w:val="green"/>
        </w:rPr>
        <w:t xml:space="preserve"> datacenters </w:t>
      </w:r>
      <w:r w:rsidR="00924906" w:rsidRPr="00BC35A4">
        <w:rPr>
          <w:rFonts w:ascii="Times New Roman" w:hAnsi="Times New Roman" w:cs="Times New Roman"/>
          <w:sz w:val="26"/>
          <w:szCs w:val="26"/>
          <w:highlight w:val="green"/>
        </w:rPr>
        <w:t xml:space="preserve">and mobile devices </w:t>
      </w:r>
      <w:r w:rsidR="008871C6" w:rsidRPr="00BC35A4">
        <w:rPr>
          <w:rFonts w:ascii="Times New Roman" w:hAnsi="Times New Roman" w:cs="Times New Roman"/>
          <w:sz w:val="26"/>
          <w:szCs w:val="26"/>
          <w:highlight w:val="green"/>
        </w:rPr>
        <w:t xml:space="preserve">at the granularity of </w:t>
      </w:r>
      <w:r w:rsidR="00332862" w:rsidRPr="00BC35A4">
        <w:rPr>
          <w:rFonts w:ascii="Times New Roman" w:hAnsi="Times New Roman" w:cs="Times New Roman"/>
          <w:sz w:val="26"/>
          <w:szCs w:val="26"/>
          <w:highlight w:val="green"/>
        </w:rPr>
        <w:t>layers</w:t>
      </w:r>
      <w:r w:rsidR="00332862" w:rsidRPr="00BC35A4">
        <w:rPr>
          <w:rFonts w:ascii="Times New Roman" w:hAnsi="Times New Roman" w:cs="Times New Roman"/>
          <w:sz w:val="26"/>
          <w:szCs w:val="26"/>
          <w:highlight w:val="green"/>
        </w:rPr>
        <w:t xml:space="preserve"> of </w:t>
      </w:r>
      <w:r w:rsidR="008871C6" w:rsidRPr="00BC35A4">
        <w:rPr>
          <w:rFonts w:ascii="Times New Roman" w:hAnsi="Times New Roman" w:cs="Times New Roman"/>
          <w:sz w:val="26"/>
          <w:szCs w:val="26"/>
          <w:highlight w:val="green"/>
        </w:rPr>
        <w:t>neural network</w:t>
      </w:r>
      <w:r w:rsidR="00DF358D" w:rsidRPr="00BC35A4">
        <w:rPr>
          <w:rFonts w:ascii="Times New Roman" w:hAnsi="Times New Roman" w:cs="Times New Roman"/>
          <w:sz w:val="26"/>
          <w:szCs w:val="26"/>
          <w:highlight w:val="green"/>
        </w:rPr>
        <w:t>s</w:t>
      </w:r>
      <w:r w:rsidR="008871C6" w:rsidRPr="00BC35A4">
        <w:rPr>
          <w:rFonts w:ascii="Times New Roman" w:hAnsi="Times New Roman" w:cs="Times New Roman"/>
          <w:sz w:val="26"/>
          <w:szCs w:val="26"/>
          <w:highlight w:val="green"/>
        </w:rPr>
        <w:t>.</w:t>
      </w:r>
      <w:r w:rsidR="008871C6" w:rsidRPr="00CA349A">
        <w:rPr>
          <w:rFonts w:ascii="Times New Roman" w:hAnsi="Times New Roman" w:cs="Times New Roman"/>
          <w:sz w:val="26"/>
          <w:szCs w:val="26"/>
          <w:highlight w:val="green"/>
        </w:rPr>
        <w:t xml:space="preserve"> </w:t>
      </w:r>
      <w:r w:rsidR="004B1F28" w:rsidRPr="00CA349A">
        <w:rPr>
          <w:rFonts w:ascii="Times New Roman" w:hAnsi="Times New Roman" w:cs="Times New Roman"/>
          <w:sz w:val="26"/>
          <w:szCs w:val="26"/>
          <w:highlight w:val="green"/>
        </w:rPr>
        <w:t>It</w:t>
      </w:r>
      <w:r w:rsidR="008871C6" w:rsidRPr="00CA349A">
        <w:rPr>
          <w:rFonts w:ascii="Times New Roman" w:hAnsi="Times New Roman" w:cs="Times New Roman"/>
          <w:sz w:val="26"/>
          <w:szCs w:val="26"/>
          <w:highlight w:val="green"/>
        </w:rPr>
        <w:t xml:space="preserve"> effectively </w:t>
      </w:r>
      <w:r w:rsidR="00B45EA0" w:rsidRPr="00CA349A">
        <w:rPr>
          <w:rFonts w:ascii="Times New Roman" w:hAnsi="Times New Roman" w:cs="Times New Roman"/>
          <w:sz w:val="26"/>
          <w:szCs w:val="26"/>
          <w:highlight w:val="green"/>
        </w:rPr>
        <w:t>utilizes</w:t>
      </w:r>
      <w:r w:rsidR="008871C6" w:rsidRPr="00CA349A">
        <w:rPr>
          <w:rFonts w:ascii="Times New Roman" w:hAnsi="Times New Roman" w:cs="Times New Roman"/>
          <w:sz w:val="26"/>
          <w:szCs w:val="26"/>
          <w:highlight w:val="green"/>
        </w:rPr>
        <w:t xml:space="preserve"> resources in cloud</w:t>
      </w:r>
      <w:r w:rsidR="0081357F" w:rsidRPr="00CA349A">
        <w:rPr>
          <w:rFonts w:ascii="Times New Roman" w:hAnsi="Times New Roman" w:cs="Times New Roman"/>
          <w:sz w:val="26"/>
          <w:szCs w:val="26"/>
          <w:highlight w:val="green"/>
        </w:rPr>
        <w:t xml:space="preserve"> data centers</w:t>
      </w:r>
      <w:r w:rsidR="008871C6" w:rsidRPr="00CA349A">
        <w:rPr>
          <w:rFonts w:ascii="Times New Roman" w:hAnsi="Times New Roman" w:cs="Times New Roman"/>
          <w:sz w:val="26"/>
          <w:szCs w:val="26"/>
          <w:highlight w:val="green"/>
        </w:rPr>
        <w:t xml:space="preserve"> and edge</w:t>
      </w:r>
      <w:r w:rsidR="0081357F" w:rsidRPr="00CA349A">
        <w:rPr>
          <w:rFonts w:ascii="Times New Roman" w:hAnsi="Times New Roman" w:cs="Times New Roman"/>
          <w:sz w:val="26"/>
          <w:szCs w:val="26"/>
          <w:highlight w:val="green"/>
        </w:rPr>
        <w:t xml:space="preserve"> nodes</w:t>
      </w:r>
      <w:r w:rsidR="009D17D1" w:rsidRPr="00CA349A">
        <w:rPr>
          <w:rFonts w:ascii="Times New Roman" w:hAnsi="Times New Roman" w:cs="Times New Roman"/>
          <w:sz w:val="26"/>
          <w:szCs w:val="26"/>
          <w:highlight w:val="green"/>
        </w:rPr>
        <w:t>, and it</w:t>
      </w:r>
      <w:r w:rsidR="008871C6" w:rsidRPr="00CA349A">
        <w:rPr>
          <w:rFonts w:ascii="Times New Roman" w:hAnsi="Times New Roman" w:cs="Times New Roman"/>
          <w:sz w:val="26"/>
          <w:szCs w:val="26"/>
          <w:highlight w:val="green"/>
        </w:rPr>
        <w:t xml:space="preserve"> </w:t>
      </w:r>
      <w:r w:rsidR="00D63357" w:rsidRPr="00CA349A">
        <w:rPr>
          <w:rFonts w:ascii="Times New Roman" w:hAnsi="Times New Roman" w:cs="Times New Roman"/>
          <w:sz w:val="26"/>
          <w:szCs w:val="26"/>
          <w:highlight w:val="green"/>
        </w:rPr>
        <w:t>realizes</w:t>
      </w:r>
      <w:r w:rsidR="008871C6" w:rsidRPr="00CA349A">
        <w:rPr>
          <w:rFonts w:ascii="Times New Roman" w:hAnsi="Times New Roman" w:cs="Times New Roman"/>
          <w:sz w:val="26"/>
          <w:szCs w:val="26"/>
          <w:highlight w:val="green"/>
        </w:rPr>
        <w:t xml:space="preserve"> low</w:t>
      </w:r>
      <w:r w:rsidR="008D1958" w:rsidRPr="00CA349A">
        <w:rPr>
          <w:rFonts w:ascii="Times New Roman" w:hAnsi="Times New Roman" w:cs="Times New Roman"/>
          <w:sz w:val="26"/>
          <w:szCs w:val="26"/>
          <w:highlight w:val="green"/>
        </w:rPr>
        <w:t>er</w:t>
      </w:r>
      <w:r w:rsidR="008871C6" w:rsidRPr="00CA349A">
        <w:rPr>
          <w:rFonts w:ascii="Times New Roman" w:hAnsi="Times New Roman" w:cs="Times New Roman"/>
          <w:sz w:val="26"/>
          <w:szCs w:val="26"/>
          <w:highlight w:val="green"/>
        </w:rPr>
        <w:t xml:space="preserve"> computing </w:t>
      </w:r>
      <w:r w:rsidR="00A46409" w:rsidRPr="00CA349A">
        <w:rPr>
          <w:rFonts w:ascii="Times New Roman" w:hAnsi="Times New Roman" w:cs="Times New Roman"/>
          <w:sz w:val="26"/>
          <w:szCs w:val="26"/>
          <w:highlight w:val="green"/>
        </w:rPr>
        <w:t>time</w:t>
      </w:r>
      <w:r w:rsidR="008871C6" w:rsidRPr="00CA349A">
        <w:rPr>
          <w:rFonts w:ascii="Times New Roman" w:hAnsi="Times New Roman" w:cs="Times New Roman"/>
          <w:sz w:val="26"/>
          <w:szCs w:val="26"/>
          <w:highlight w:val="green"/>
        </w:rPr>
        <w:t xml:space="preserve">, </w:t>
      </w:r>
      <w:r w:rsidR="008D1958" w:rsidRPr="00CA349A">
        <w:rPr>
          <w:rFonts w:ascii="Times New Roman" w:hAnsi="Times New Roman" w:cs="Times New Roman"/>
          <w:sz w:val="26"/>
          <w:szCs w:val="26"/>
          <w:highlight w:val="green"/>
        </w:rPr>
        <w:t>less</w:t>
      </w:r>
      <w:r w:rsidR="008871C6" w:rsidRPr="00CA349A">
        <w:rPr>
          <w:rFonts w:ascii="Times New Roman" w:hAnsi="Times New Roman" w:cs="Times New Roman"/>
          <w:sz w:val="26"/>
          <w:szCs w:val="26"/>
          <w:highlight w:val="green"/>
        </w:rPr>
        <w:t xml:space="preserve"> consumption</w:t>
      </w:r>
      <w:r w:rsidR="008D1958" w:rsidRPr="00CA349A">
        <w:rPr>
          <w:rFonts w:ascii="Times New Roman" w:hAnsi="Times New Roman" w:cs="Times New Roman"/>
          <w:sz w:val="26"/>
          <w:szCs w:val="26"/>
          <w:highlight w:val="green"/>
        </w:rPr>
        <w:t xml:space="preserve"> of </w:t>
      </w:r>
      <w:r w:rsidR="008D1958" w:rsidRPr="00CA349A">
        <w:rPr>
          <w:rFonts w:ascii="Times New Roman" w:hAnsi="Times New Roman" w:cs="Times New Roman"/>
          <w:sz w:val="26"/>
          <w:szCs w:val="26"/>
          <w:highlight w:val="green"/>
        </w:rPr>
        <w:t>energy</w:t>
      </w:r>
      <w:r w:rsidR="008871C6" w:rsidRPr="00CA349A">
        <w:rPr>
          <w:rFonts w:ascii="Times New Roman" w:hAnsi="Times New Roman" w:cs="Times New Roman"/>
          <w:sz w:val="26"/>
          <w:szCs w:val="26"/>
          <w:highlight w:val="green"/>
        </w:rPr>
        <w:t>, and high throughput</w:t>
      </w:r>
      <w:r w:rsidR="00150D23" w:rsidRPr="00CA349A">
        <w:rPr>
          <w:rFonts w:ascii="Times New Roman" w:hAnsi="Times New Roman" w:cs="Times New Roman"/>
          <w:sz w:val="26"/>
          <w:szCs w:val="26"/>
          <w:highlight w:val="green"/>
        </w:rPr>
        <w:t xml:space="preserve"> of </w:t>
      </w:r>
      <w:r w:rsidR="00150D23" w:rsidRPr="00CA349A">
        <w:rPr>
          <w:rFonts w:ascii="Times New Roman" w:hAnsi="Times New Roman" w:cs="Times New Roman"/>
          <w:sz w:val="26"/>
          <w:szCs w:val="26"/>
          <w:highlight w:val="green"/>
        </w:rPr>
        <w:t>traffic</w:t>
      </w:r>
      <w:r w:rsidR="008871C6" w:rsidRPr="00CA349A">
        <w:rPr>
          <w:rFonts w:ascii="Times New Roman" w:hAnsi="Times New Roman" w:cs="Times New Roman"/>
          <w:sz w:val="26"/>
          <w:szCs w:val="26"/>
          <w:highlight w:val="green"/>
        </w:rPr>
        <w:t>.</w:t>
      </w:r>
    </w:p>
    <w:p w:rsidR="00C41BCB" w:rsidRDefault="001323E9" w:rsidP="00FD7989">
      <w:pPr>
        <w:ind w:firstLine="720"/>
        <w:jc w:val="both"/>
        <w:rPr>
          <w:rFonts w:ascii="Times New Roman" w:hAnsi="Times New Roman" w:cs="Times New Roman"/>
          <w:sz w:val="26"/>
          <w:szCs w:val="26"/>
        </w:rPr>
      </w:pPr>
      <w:r w:rsidRPr="00D36189">
        <w:rPr>
          <w:rFonts w:ascii="Times New Roman" w:hAnsi="Times New Roman" w:cs="Times New Roman"/>
          <w:sz w:val="26"/>
          <w:szCs w:val="26"/>
          <w:highlight w:val="green"/>
        </w:rPr>
        <w:t xml:space="preserve">Wang </w:t>
      </w:r>
      <w:r w:rsidRPr="00D36189">
        <w:rPr>
          <w:rFonts w:ascii="Times New Roman" w:hAnsi="Times New Roman" w:cs="Times New Roman"/>
          <w:i/>
          <w:sz w:val="26"/>
          <w:szCs w:val="26"/>
          <w:highlight w:val="green"/>
        </w:rPr>
        <w:t>et al</w:t>
      </w:r>
      <w:r w:rsidRPr="00D36189">
        <w:rPr>
          <w:rFonts w:ascii="Times New Roman" w:hAnsi="Times New Roman" w:cs="Times New Roman"/>
          <w:sz w:val="26"/>
          <w:szCs w:val="26"/>
          <w:highlight w:val="green"/>
        </w:rPr>
        <w:t xml:space="preserve">. </w:t>
      </w:r>
      <w:r w:rsidR="00E9678D" w:rsidRPr="00D36189">
        <w:rPr>
          <w:rFonts w:ascii="Times New Roman" w:hAnsi="Times New Roman" w:cs="Times New Roman"/>
          <w:sz w:val="26"/>
          <w:szCs w:val="26"/>
          <w:highlight w:val="green"/>
        </w:rPr>
        <w:fldChar w:fldCharType="begin"/>
      </w:r>
      <w:r w:rsidR="00E9678D" w:rsidRPr="00D36189">
        <w:rPr>
          <w:rFonts w:ascii="Times New Roman" w:hAnsi="Times New Roman" w:cs="Times New Roman"/>
          <w:sz w:val="26"/>
          <w:szCs w:val="26"/>
          <w:highlight w:val="green"/>
        </w:rPr>
        <w:instrText xml:space="preserve"> REF _Ref35619766 \r \h  \* MERGEFORMAT </w:instrText>
      </w:r>
      <w:r w:rsidR="00E9678D" w:rsidRPr="00D36189">
        <w:rPr>
          <w:rFonts w:ascii="Times New Roman" w:hAnsi="Times New Roman" w:cs="Times New Roman"/>
          <w:sz w:val="26"/>
          <w:szCs w:val="26"/>
          <w:highlight w:val="green"/>
        </w:rPr>
      </w:r>
      <w:r w:rsidR="00E9678D" w:rsidRPr="00D36189">
        <w:rPr>
          <w:rFonts w:ascii="Times New Roman" w:hAnsi="Times New Roman" w:cs="Times New Roman"/>
          <w:sz w:val="26"/>
          <w:szCs w:val="26"/>
          <w:highlight w:val="green"/>
        </w:rPr>
        <w:fldChar w:fldCharType="separate"/>
      </w:r>
      <w:r w:rsidR="00E9678D" w:rsidRPr="00D36189">
        <w:rPr>
          <w:rFonts w:ascii="Times New Roman" w:hAnsi="Times New Roman" w:cs="Times New Roman"/>
          <w:sz w:val="26"/>
          <w:szCs w:val="26"/>
          <w:highlight w:val="green"/>
        </w:rPr>
        <w:t>[6]</w:t>
      </w:r>
      <w:r w:rsidR="00E9678D" w:rsidRPr="00D36189">
        <w:rPr>
          <w:rFonts w:ascii="Times New Roman" w:hAnsi="Times New Roman" w:cs="Times New Roman"/>
          <w:sz w:val="26"/>
          <w:szCs w:val="26"/>
          <w:highlight w:val="green"/>
        </w:rPr>
        <w:fldChar w:fldCharType="end"/>
      </w:r>
      <w:r w:rsidR="00E9678D" w:rsidRPr="00D36189">
        <w:rPr>
          <w:rFonts w:ascii="Times New Roman" w:hAnsi="Times New Roman" w:cs="Times New Roman"/>
          <w:sz w:val="26"/>
          <w:szCs w:val="26"/>
          <w:highlight w:val="green"/>
        </w:rPr>
        <w:t xml:space="preserve"> </w:t>
      </w:r>
      <w:r w:rsidR="00457791" w:rsidRPr="00D36189">
        <w:rPr>
          <w:rFonts w:ascii="Times New Roman" w:hAnsi="Times New Roman" w:cs="Times New Roman"/>
          <w:sz w:val="26"/>
          <w:szCs w:val="26"/>
          <w:highlight w:val="green"/>
        </w:rPr>
        <w:t xml:space="preserve">investigate </w:t>
      </w:r>
      <w:r w:rsidR="00EC2D4C" w:rsidRPr="00D36189">
        <w:rPr>
          <w:rFonts w:ascii="Times New Roman" w:hAnsi="Times New Roman" w:cs="Times New Roman"/>
          <w:sz w:val="26"/>
          <w:szCs w:val="26"/>
          <w:highlight w:val="green"/>
        </w:rPr>
        <w:t>FPGA</w:t>
      </w:r>
      <w:r w:rsidR="00EC2D4C" w:rsidRPr="00D36189">
        <w:rPr>
          <w:rFonts w:ascii="Times New Roman" w:hAnsi="Times New Roman" w:cs="Times New Roman"/>
          <w:sz w:val="26"/>
          <w:szCs w:val="26"/>
          <w:highlight w:val="green"/>
        </w:rPr>
        <w:t xml:space="preserve">-based </w:t>
      </w:r>
      <w:r w:rsidR="00457791" w:rsidRPr="00D36189">
        <w:rPr>
          <w:rFonts w:ascii="Times New Roman" w:hAnsi="Times New Roman" w:cs="Times New Roman"/>
          <w:sz w:val="26"/>
          <w:szCs w:val="26"/>
          <w:highlight w:val="green"/>
        </w:rPr>
        <w:t>neural network accelerator</w:t>
      </w:r>
      <w:r w:rsidR="00B242A6" w:rsidRPr="00D36189">
        <w:rPr>
          <w:rFonts w:ascii="Times New Roman" w:hAnsi="Times New Roman" w:cs="Times New Roman"/>
          <w:sz w:val="26"/>
          <w:szCs w:val="26"/>
          <w:highlight w:val="green"/>
        </w:rPr>
        <w:t>s</w:t>
      </w:r>
      <w:r w:rsidR="0032735C" w:rsidRPr="00D36189">
        <w:rPr>
          <w:rFonts w:ascii="Times New Roman" w:hAnsi="Times New Roman" w:cs="Times New Roman"/>
          <w:sz w:val="26"/>
          <w:szCs w:val="26"/>
          <w:highlight w:val="green"/>
        </w:rPr>
        <w:t>.</w:t>
      </w:r>
      <w:r w:rsidR="00457791" w:rsidRPr="00D36189">
        <w:rPr>
          <w:rFonts w:ascii="Times New Roman" w:hAnsi="Times New Roman" w:cs="Times New Roman"/>
          <w:sz w:val="26"/>
          <w:szCs w:val="26"/>
          <w:highlight w:val="green"/>
        </w:rPr>
        <w:t xml:space="preserve"> </w:t>
      </w:r>
      <w:r w:rsidR="0032735C" w:rsidRPr="00D36189">
        <w:rPr>
          <w:rFonts w:ascii="Times New Roman" w:hAnsi="Times New Roman" w:cs="Times New Roman"/>
          <w:sz w:val="26"/>
          <w:szCs w:val="26"/>
          <w:highlight w:val="green"/>
        </w:rPr>
        <w:t>T</w:t>
      </w:r>
      <w:r w:rsidR="00457791" w:rsidRPr="00D36189">
        <w:rPr>
          <w:rFonts w:ascii="Times New Roman" w:hAnsi="Times New Roman" w:cs="Times New Roman"/>
          <w:sz w:val="26"/>
          <w:szCs w:val="26"/>
          <w:highlight w:val="green"/>
        </w:rPr>
        <w:t xml:space="preserve">he accelerators for </w:t>
      </w:r>
      <w:r w:rsidR="00B92997" w:rsidRPr="00D36189">
        <w:rPr>
          <w:rFonts w:ascii="Times New Roman" w:hAnsi="Times New Roman" w:cs="Times New Roman"/>
          <w:sz w:val="26"/>
          <w:szCs w:val="26"/>
          <w:highlight w:val="green"/>
        </w:rPr>
        <w:t>different</w:t>
      </w:r>
      <w:r w:rsidR="00457791" w:rsidRPr="00D36189">
        <w:rPr>
          <w:rFonts w:ascii="Times New Roman" w:hAnsi="Times New Roman" w:cs="Times New Roman"/>
          <w:sz w:val="26"/>
          <w:szCs w:val="26"/>
          <w:highlight w:val="green"/>
        </w:rPr>
        <w:t xml:space="preserve"> problems, algorithms </w:t>
      </w:r>
      <w:r w:rsidR="004952F6" w:rsidRPr="00D36189">
        <w:rPr>
          <w:rFonts w:ascii="Times New Roman" w:hAnsi="Times New Roman" w:cs="Times New Roman"/>
          <w:sz w:val="26"/>
          <w:szCs w:val="26"/>
          <w:highlight w:val="green"/>
        </w:rPr>
        <w:t xml:space="preserve">and </w:t>
      </w:r>
      <w:r w:rsidR="00457791" w:rsidRPr="00D36189">
        <w:rPr>
          <w:rFonts w:ascii="Times New Roman" w:hAnsi="Times New Roman" w:cs="Times New Roman"/>
          <w:sz w:val="26"/>
          <w:szCs w:val="26"/>
          <w:highlight w:val="green"/>
        </w:rPr>
        <w:t>features</w:t>
      </w:r>
      <w:r w:rsidR="00100E7F" w:rsidRPr="00D36189">
        <w:rPr>
          <w:rFonts w:ascii="Times New Roman" w:hAnsi="Times New Roman" w:cs="Times New Roman"/>
          <w:sz w:val="26"/>
          <w:szCs w:val="26"/>
          <w:highlight w:val="green"/>
        </w:rPr>
        <w:t xml:space="preserve"> are </w:t>
      </w:r>
      <w:r w:rsidR="00100E7F" w:rsidRPr="00D36189">
        <w:rPr>
          <w:rFonts w:ascii="Times New Roman" w:hAnsi="Times New Roman" w:cs="Times New Roman"/>
          <w:sz w:val="26"/>
          <w:szCs w:val="26"/>
          <w:highlight w:val="green"/>
        </w:rPr>
        <w:t>review</w:t>
      </w:r>
      <w:r w:rsidR="00100E7F" w:rsidRPr="00D36189">
        <w:rPr>
          <w:rFonts w:ascii="Times New Roman" w:hAnsi="Times New Roman" w:cs="Times New Roman"/>
          <w:sz w:val="26"/>
          <w:szCs w:val="26"/>
          <w:highlight w:val="green"/>
        </w:rPr>
        <w:t>ed respectively</w:t>
      </w:r>
      <w:r w:rsidR="00457791" w:rsidRPr="00D36189">
        <w:rPr>
          <w:rFonts w:ascii="Times New Roman" w:hAnsi="Times New Roman" w:cs="Times New Roman"/>
          <w:sz w:val="26"/>
          <w:szCs w:val="26"/>
          <w:highlight w:val="green"/>
        </w:rPr>
        <w:t xml:space="preserve">. </w:t>
      </w:r>
      <w:r w:rsidR="005C77BD" w:rsidRPr="00D36189">
        <w:rPr>
          <w:rFonts w:ascii="Times New Roman" w:hAnsi="Times New Roman" w:cs="Times New Roman"/>
          <w:sz w:val="26"/>
          <w:szCs w:val="26"/>
          <w:highlight w:val="green"/>
        </w:rPr>
        <w:t xml:space="preserve">The </w:t>
      </w:r>
      <w:r w:rsidR="001D3E9B" w:rsidRPr="00D36189">
        <w:rPr>
          <w:rFonts w:ascii="Times New Roman" w:hAnsi="Times New Roman" w:cs="Times New Roman"/>
          <w:sz w:val="26"/>
          <w:szCs w:val="26"/>
          <w:highlight w:val="green"/>
        </w:rPr>
        <w:t>FPGA-based accelerators</w:t>
      </w:r>
      <w:r w:rsidR="005C77BD" w:rsidRPr="00D36189">
        <w:rPr>
          <w:rFonts w:ascii="Times New Roman" w:hAnsi="Times New Roman" w:cs="Times New Roman"/>
          <w:sz w:val="26"/>
          <w:szCs w:val="26"/>
          <w:highlight w:val="green"/>
        </w:rPr>
        <w:t xml:space="preserve"> </w:t>
      </w:r>
      <w:r w:rsidR="008970FC" w:rsidRPr="00D36189">
        <w:rPr>
          <w:rFonts w:ascii="Times New Roman" w:hAnsi="Times New Roman" w:cs="Times New Roman"/>
          <w:sz w:val="26"/>
          <w:szCs w:val="26"/>
          <w:highlight w:val="green"/>
        </w:rPr>
        <w:t xml:space="preserve">are </w:t>
      </w:r>
      <w:r w:rsidR="008970FC" w:rsidRPr="00D36189">
        <w:rPr>
          <w:rFonts w:ascii="Times New Roman" w:hAnsi="Times New Roman" w:cs="Times New Roman"/>
          <w:sz w:val="26"/>
          <w:szCs w:val="26"/>
          <w:highlight w:val="green"/>
        </w:rPr>
        <w:t>compared</w:t>
      </w:r>
      <w:r w:rsidR="008970FC" w:rsidRPr="00D36189">
        <w:rPr>
          <w:rFonts w:ascii="Times New Roman" w:hAnsi="Times New Roman" w:cs="Times New Roman"/>
          <w:sz w:val="26"/>
          <w:szCs w:val="26"/>
          <w:highlight w:val="green"/>
        </w:rPr>
        <w:t xml:space="preserve"> with respect to </w:t>
      </w:r>
      <w:r w:rsidR="00D27ACF" w:rsidRPr="00D36189">
        <w:rPr>
          <w:rFonts w:ascii="Times New Roman" w:hAnsi="Times New Roman" w:cs="Times New Roman"/>
          <w:sz w:val="26"/>
          <w:szCs w:val="26"/>
          <w:highlight w:val="green"/>
        </w:rPr>
        <w:t>implementation</w:t>
      </w:r>
      <w:r w:rsidR="00D27ACF" w:rsidRPr="00D36189">
        <w:rPr>
          <w:rFonts w:ascii="Times New Roman" w:hAnsi="Times New Roman" w:cs="Times New Roman"/>
          <w:sz w:val="26"/>
          <w:szCs w:val="26"/>
          <w:highlight w:val="green"/>
        </w:rPr>
        <w:t xml:space="preserve"> and </w:t>
      </w:r>
      <w:r w:rsidR="00591FEF" w:rsidRPr="00D36189">
        <w:rPr>
          <w:rFonts w:ascii="Times New Roman" w:hAnsi="Times New Roman" w:cs="Times New Roman"/>
          <w:sz w:val="26"/>
          <w:szCs w:val="26"/>
          <w:highlight w:val="green"/>
        </w:rPr>
        <w:t>design</w:t>
      </w:r>
      <w:r w:rsidR="00D5381F" w:rsidRPr="00D36189">
        <w:rPr>
          <w:rFonts w:ascii="Times New Roman" w:hAnsi="Times New Roman" w:cs="Times New Roman"/>
          <w:sz w:val="26"/>
          <w:szCs w:val="26"/>
          <w:highlight w:val="green"/>
        </w:rPr>
        <w:t xml:space="preserve"> </w:t>
      </w:r>
      <w:r w:rsidR="00D5381F" w:rsidRPr="00D36189">
        <w:rPr>
          <w:rFonts w:ascii="Times New Roman" w:hAnsi="Times New Roman" w:cs="Times New Roman"/>
          <w:sz w:val="26"/>
          <w:szCs w:val="26"/>
          <w:highlight w:val="green"/>
        </w:rPr>
        <w:t xml:space="preserve">under different </w:t>
      </w:r>
      <w:r w:rsidR="007802E1" w:rsidRPr="00D36189">
        <w:rPr>
          <w:rFonts w:ascii="Times New Roman" w:hAnsi="Times New Roman" w:cs="Times New Roman"/>
          <w:sz w:val="26"/>
          <w:szCs w:val="26"/>
          <w:highlight w:val="green"/>
        </w:rPr>
        <w:t>network models</w:t>
      </w:r>
      <w:r w:rsidR="007802E1" w:rsidRPr="00D36189">
        <w:rPr>
          <w:rFonts w:ascii="Times New Roman" w:hAnsi="Times New Roman" w:cs="Times New Roman"/>
          <w:sz w:val="26"/>
          <w:szCs w:val="26"/>
          <w:highlight w:val="green"/>
        </w:rPr>
        <w:t xml:space="preserve"> and devices</w:t>
      </w:r>
      <w:r w:rsidR="005C77BD" w:rsidRPr="00D36189">
        <w:rPr>
          <w:rFonts w:ascii="Times New Roman" w:hAnsi="Times New Roman" w:cs="Times New Roman"/>
          <w:sz w:val="26"/>
          <w:szCs w:val="26"/>
          <w:highlight w:val="green"/>
        </w:rPr>
        <w:t>.</w:t>
      </w:r>
      <w:r w:rsidR="009F267A" w:rsidRPr="00D36189">
        <w:rPr>
          <w:rFonts w:ascii="Times New Roman" w:hAnsi="Times New Roman" w:cs="Times New Roman"/>
          <w:sz w:val="26"/>
          <w:szCs w:val="26"/>
          <w:highlight w:val="green"/>
        </w:rPr>
        <w:t xml:space="preserve"> The pros and cons of </w:t>
      </w:r>
      <w:r w:rsidR="00F07DC2" w:rsidRPr="00D36189">
        <w:rPr>
          <w:rFonts w:ascii="Times New Roman" w:hAnsi="Times New Roman" w:cs="Times New Roman"/>
          <w:sz w:val="26"/>
          <w:szCs w:val="26"/>
          <w:highlight w:val="green"/>
        </w:rPr>
        <w:t>accelerators</w:t>
      </w:r>
      <w:r w:rsidR="00F07DC2" w:rsidRPr="00D36189">
        <w:rPr>
          <w:rFonts w:ascii="Times New Roman" w:hAnsi="Times New Roman" w:cs="Times New Roman"/>
          <w:sz w:val="26"/>
          <w:szCs w:val="26"/>
          <w:highlight w:val="green"/>
        </w:rPr>
        <w:t xml:space="preserve"> </w:t>
      </w:r>
      <w:r w:rsidR="00142293" w:rsidRPr="00D36189">
        <w:rPr>
          <w:rFonts w:ascii="Times New Roman" w:hAnsi="Times New Roman" w:cs="Times New Roman"/>
          <w:sz w:val="26"/>
          <w:szCs w:val="26"/>
          <w:highlight w:val="green"/>
        </w:rPr>
        <w:t xml:space="preserve">on FPGA platforms </w:t>
      </w:r>
      <w:r w:rsidR="00901DE2" w:rsidRPr="00D36189">
        <w:rPr>
          <w:rFonts w:ascii="Times New Roman" w:hAnsi="Times New Roman" w:cs="Times New Roman"/>
          <w:sz w:val="26"/>
          <w:szCs w:val="26"/>
          <w:highlight w:val="green"/>
        </w:rPr>
        <w:t xml:space="preserve">are </w:t>
      </w:r>
      <w:r w:rsidR="003436FC" w:rsidRPr="00D36189">
        <w:rPr>
          <w:rFonts w:ascii="Times New Roman" w:hAnsi="Times New Roman" w:cs="Times New Roman"/>
          <w:sz w:val="26"/>
          <w:szCs w:val="26"/>
          <w:highlight w:val="green"/>
        </w:rPr>
        <w:t xml:space="preserve">also </w:t>
      </w:r>
      <w:r w:rsidR="003A5E23" w:rsidRPr="00D36189">
        <w:rPr>
          <w:rFonts w:ascii="Times New Roman" w:hAnsi="Times New Roman" w:cs="Times New Roman"/>
          <w:sz w:val="26"/>
          <w:szCs w:val="26"/>
          <w:highlight w:val="green"/>
        </w:rPr>
        <w:t>present</w:t>
      </w:r>
      <w:r w:rsidR="00142293" w:rsidRPr="00D36189">
        <w:rPr>
          <w:rFonts w:ascii="Times New Roman" w:hAnsi="Times New Roman" w:cs="Times New Roman"/>
          <w:sz w:val="26"/>
          <w:szCs w:val="26"/>
          <w:highlight w:val="green"/>
        </w:rPr>
        <w:t>ed</w:t>
      </w:r>
      <w:r w:rsidR="00861AFA" w:rsidRPr="00D36189">
        <w:rPr>
          <w:rFonts w:ascii="Times New Roman" w:hAnsi="Times New Roman" w:cs="Times New Roman"/>
          <w:sz w:val="26"/>
          <w:szCs w:val="26"/>
          <w:highlight w:val="green"/>
        </w:rPr>
        <w:t xml:space="preserve"> and some future </w:t>
      </w:r>
      <w:r w:rsidR="007079D6" w:rsidRPr="00D36189">
        <w:rPr>
          <w:rFonts w:ascii="Times New Roman" w:hAnsi="Times New Roman" w:cs="Times New Roman"/>
          <w:sz w:val="26"/>
          <w:szCs w:val="26"/>
          <w:highlight w:val="green"/>
        </w:rPr>
        <w:t>research</w:t>
      </w:r>
      <w:r w:rsidR="007079D6" w:rsidRPr="00D36189">
        <w:rPr>
          <w:rFonts w:ascii="Times New Roman" w:hAnsi="Times New Roman" w:cs="Times New Roman"/>
          <w:sz w:val="26"/>
          <w:szCs w:val="26"/>
          <w:highlight w:val="green"/>
        </w:rPr>
        <w:t xml:space="preserve"> </w:t>
      </w:r>
      <w:r w:rsidR="007079D6" w:rsidRPr="00D36189">
        <w:rPr>
          <w:rFonts w:ascii="Times New Roman" w:hAnsi="Times New Roman" w:cs="Times New Roman"/>
          <w:sz w:val="26"/>
          <w:szCs w:val="26"/>
          <w:highlight w:val="green"/>
        </w:rPr>
        <w:t>opportunities</w:t>
      </w:r>
      <w:r w:rsidR="007079D6" w:rsidRPr="00D36189">
        <w:rPr>
          <w:rFonts w:ascii="Times New Roman" w:hAnsi="Times New Roman" w:cs="Times New Roman"/>
          <w:sz w:val="26"/>
          <w:szCs w:val="26"/>
          <w:highlight w:val="green"/>
        </w:rPr>
        <w:t xml:space="preserve"> are </w:t>
      </w:r>
      <w:r w:rsidR="008C319C" w:rsidRPr="00D36189">
        <w:rPr>
          <w:rFonts w:ascii="Times New Roman" w:hAnsi="Times New Roman" w:cs="Times New Roman"/>
          <w:sz w:val="26"/>
          <w:szCs w:val="26"/>
          <w:highlight w:val="green"/>
        </w:rPr>
        <w:t>explore</w:t>
      </w:r>
      <w:r w:rsidR="008C319C" w:rsidRPr="00D36189">
        <w:rPr>
          <w:rFonts w:ascii="Times New Roman" w:hAnsi="Times New Roman" w:cs="Times New Roman"/>
          <w:sz w:val="26"/>
          <w:szCs w:val="26"/>
          <w:highlight w:val="green"/>
        </w:rPr>
        <w:t>d</w:t>
      </w:r>
      <w:r w:rsidR="00F07DC2" w:rsidRPr="00D36189">
        <w:rPr>
          <w:rFonts w:ascii="Times New Roman" w:hAnsi="Times New Roman" w:cs="Times New Roman"/>
          <w:sz w:val="26"/>
          <w:szCs w:val="26"/>
          <w:highlight w:val="green"/>
        </w:rPr>
        <w:t>.</w:t>
      </w:r>
      <w:r w:rsidR="005D3A23" w:rsidRPr="00D36189">
        <w:rPr>
          <w:highlight w:val="green"/>
        </w:rPr>
        <w:t xml:space="preserve"> </w:t>
      </w:r>
      <w:r w:rsidR="005D3A23" w:rsidRPr="00D36189">
        <w:rPr>
          <w:rFonts w:ascii="Times New Roman" w:hAnsi="Times New Roman" w:cs="Times New Roman"/>
          <w:sz w:val="26"/>
          <w:szCs w:val="26"/>
          <w:highlight w:val="green"/>
        </w:rPr>
        <w:t xml:space="preserve">Qiu </w:t>
      </w:r>
      <w:r w:rsidR="005D3A23" w:rsidRPr="00D36189">
        <w:rPr>
          <w:rFonts w:ascii="Times New Roman" w:hAnsi="Times New Roman" w:cs="Times New Roman"/>
          <w:i/>
          <w:sz w:val="26"/>
          <w:szCs w:val="26"/>
          <w:highlight w:val="green"/>
        </w:rPr>
        <w:t>et al</w:t>
      </w:r>
      <w:r w:rsidR="005D3A23" w:rsidRPr="00D36189">
        <w:rPr>
          <w:rFonts w:ascii="Times New Roman" w:hAnsi="Times New Roman" w:cs="Times New Roman"/>
          <w:sz w:val="26"/>
          <w:szCs w:val="26"/>
          <w:highlight w:val="green"/>
        </w:rPr>
        <w:t xml:space="preserve">. </w:t>
      </w:r>
      <w:r w:rsidR="00261451" w:rsidRPr="00D36189">
        <w:rPr>
          <w:rFonts w:ascii="Times New Roman" w:hAnsi="Times New Roman" w:cs="Times New Roman"/>
          <w:sz w:val="26"/>
          <w:szCs w:val="26"/>
          <w:highlight w:val="green"/>
        </w:rPr>
        <w:fldChar w:fldCharType="begin"/>
      </w:r>
      <w:r w:rsidR="00261451" w:rsidRPr="00D36189">
        <w:rPr>
          <w:rFonts w:ascii="Times New Roman" w:hAnsi="Times New Roman" w:cs="Times New Roman"/>
          <w:sz w:val="26"/>
          <w:szCs w:val="26"/>
          <w:highlight w:val="green"/>
        </w:rPr>
        <w:instrText xml:space="preserve"> REF _Ref35619915 \r \h  \* MERGEFORMAT </w:instrText>
      </w:r>
      <w:r w:rsidR="00261451" w:rsidRPr="00D36189">
        <w:rPr>
          <w:rFonts w:ascii="Times New Roman" w:hAnsi="Times New Roman" w:cs="Times New Roman"/>
          <w:sz w:val="26"/>
          <w:szCs w:val="26"/>
          <w:highlight w:val="green"/>
        </w:rPr>
      </w:r>
      <w:r w:rsidR="00261451" w:rsidRPr="00D36189">
        <w:rPr>
          <w:rFonts w:ascii="Times New Roman" w:hAnsi="Times New Roman" w:cs="Times New Roman"/>
          <w:sz w:val="26"/>
          <w:szCs w:val="26"/>
          <w:highlight w:val="green"/>
        </w:rPr>
        <w:fldChar w:fldCharType="separate"/>
      </w:r>
      <w:r w:rsidR="00261451" w:rsidRPr="00D36189">
        <w:rPr>
          <w:rFonts w:ascii="Times New Roman" w:hAnsi="Times New Roman" w:cs="Times New Roman"/>
          <w:sz w:val="26"/>
          <w:szCs w:val="26"/>
          <w:highlight w:val="green"/>
        </w:rPr>
        <w:t>[7]</w:t>
      </w:r>
      <w:r w:rsidR="00261451" w:rsidRPr="00D36189">
        <w:rPr>
          <w:rFonts w:ascii="Times New Roman" w:hAnsi="Times New Roman" w:cs="Times New Roman"/>
          <w:sz w:val="26"/>
          <w:szCs w:val="26"/>
          <w:highlight w:val="green"/>
        </w:rPr>
        <w:fldChar w:fldCharType="end"/>
      </w:r>
      <w:r w:rsidR="00261451" w:rsidRPr="00D36189">
        <w:rPr>
          <w:rFonts w:ascii="Times New Roman" w:hAnsi="Times New Roman" w:cs="Times New Roman"/>
          <w:sz w:val="26"/>
          <w:szCs w:val="26"/>
          <w:highlight w:val="green"/>
        </w:rPr>
        <w:t xml:space="preserve"> </w:t>
      </w:r>
      <w:r w:rsidR="000A03C5" w:rsidRPr="00D36189">
        <w:rPr>
          <w:rFonts w:ascii="Times New Roman" w:hAnsi="Times New Roman" w:cs="Times New Roman"/>
          <w:sz w:val="26"/>
          <w:szCs w:val="26"/>
          <w:highlight w:val="green"/>
        </w:rPr>
        <w:t>design</w:t>
      </w:r>
      <w:r w:rsidR="003C0F66" w:rsidRPr="00D36189">
        <w:rPr>
          <w:rFonts w:ascii="Times New Roman" w:hAnsi="Times New Roman" w:cs="Times New Roman"/>
          <w:sz w:val="26"/>
          <w:szCs w:val="26"/>
          <w:highlight w:val="green"/>
        </w:rPr>
        <w:t xml:space="preserve"> a </w:t>
      </w:r>
      <w:r w:rsidR="003F7175" w:rsidRPr="00D36189">
        <w:rPr>
          <w:rFonts w:ascii="Times New Roman" w:hAnsi="Times New Roman" w:cs="Times New Roman"/>
          <w:sz w:val="26"/>
          <w:szCs w:val="26"/>
          <w:highlight w:val="green"/>
        </w:rPr>
        <w:t xml:space="preserve">convolutional neural network </w:t>
      </w:r>
      <w:r w:rsidR="00586371" w:rsidRPr="00D36189">
        <w:rPr>
          <w:rFonts w:ascii="Times New Roman" w:hAnsi="Times New Roman" w:cs="Times New Roman"/>
          <w:sz w:val="26"/>
          <w:szCs w:val="26"/>
          <w:highlight w:val="green"/>
        </w:rPr>
        <w:t>(</w:t>
      </w:r>
      <w:r w:rsidR="00586371" w:rsidRPr="00D36189">
        <w:rPr>
          <w:rFonts w:ascii="Times New Roman" w:hAnsi="Times New Roman" w:cs="Times New Roman"/>
          <w:sz w:val="26"/>
          <w:szCs w:val="26"/>
          <w:highlight w:val="green"/>
        </w:rPr>
        <w:t>CNN</w:t>
      </w:r>
      <w:r w:rsidR="00586371" w:rsidRPr="00D36189">
        <w:rPr>
          <w:rFonts w:ascii="Times New Roman" w:hAnsi="Times New Roman" w:cs="Times New Roman"/>
          <w:sz w:val="26"/>
          <w:szCs w:val="26"/>
          <w:highlight w:val="green"/>
        </w:rPr>
        <w:t xml:space="preserve">) </w:t>
      </w:r>
      <w:r w:rsidR="003C0F66" w:rsidRPr="00D36189">
        <w:rPr>
          <w:rFonts w:ascii="Times New Roman" w:hAnsi="Times New Roman" w:cs="Times New Roman"/>
          <w:sz w:val="26"/>
          <w:szCs w:val="26"/>
          <w:highlight w:val="green"/>
        </w:rPr>
        <w:t xml:space="preserve">accelerator </w:t>
      </w:r>
      <w:r w:rsidR="003F7175" w:rsidRPr="00D36189">
        <w:rPr>
          <w:rFonts w:ascii="Times New Roman" w:hAnsi="Times New Roman" w:cs="Times New Roman"/>
          <w:sz w:val="26"/>
          <w:szCs w:val="26"/>
          <w:highlight w:val="green"/>
        </w:rPr>
        <w:t>based on</w:t>
      </w:r>
      <w:r w:rsidR="003C0F66" w:rsidRPr="00D36189">
        <w:rPr>
          <w:rFonts w:ascii="Times New Roman" w:hAnsi="Times New Roman" w:cs="Times New Roman"/>
          <w:sz w:val="26"/>
          <w:szCs w:val="26"/>
          <w:highlight w:val="green"/>
        </w:rPr>
        <w:t xml:space="preserve"> embedded FPGA </w:t>
      </w:r>
      <w:r w:rsidR="00C94E78" w:rsidRPr="00D36189">
        <w:rPr>
          <w:rFonts w:ascii="Times New Roman" w:hAnsi="Times New Roman" w:cs="Times New Roman"/>
          <w:sz w:val="26"/>
          <w:szCs w:val="26"/>
          <w:highlight w:val="green"/>
        </w:rPr>
        <w:t xml:space="preserve">platform </w:t>
      </w:r>
      <w:r w:rsidR="003C0F66" w:rsidRPr="00D36189">
        <w:rPr>
          <w:rFonts w:ascii="Times New Roman" w:hAnsi="Times New Roman" w:cs="Times New Roman"/>
          <w:sz w:val="26"/>
          <w:szCs w:val="26"/>
          <w:highlight w:val="green"/>
        </w:rPr>
        <w:t>for large-scale image classification</w:t>
      </w:r>
      <w:r w:rsidR="008253D0" w:rsidRPr="00D36189">
        <w:rPr>
          <w:rFonts w:ascii="Times New Roman" w:hAnsi="Times New Roman" w:cs="Times New Roman"/>
          <w:sz w:val="26"/>
          <w:szCs w:val="26"/>
          <w:highlight w:val="green"/>
        </w:rPr>
        <w:t>.</w:t>
      </w:r>
      <w:r w:rsidR="00767B93" w:rsidRPr="00D36189">
        <w:rPr>
          <w:rFonts w:ascii="Times New Roman" w:hAnsi="Times New Roman" w:cs="Times New Roman"/>
          <w:sz w:val="26"/>
          <w:szCs w:val="26"/>
          <w:highlight w:val="green"/>
        </w:rPr>
        <w:t xml:space="preserve"> </w:t>
      </w:r>
      <w:r w:rsidR="00AD75CA" w:rsidRPr="00D36189">
        <w:rPr>
          <w:rFonts w:ascii="Times New Roman" w:hAnsi="Times New Roman" w:cs="Times New Roman"/>
          <w:sz w:val="26"/>
          <w:szCs w:val="26"/>
          <w:highlight w:val="green"/>
        </w:rPr>
        <w:t xml:space="preserve">The </w:t>
      </w:r>
      <w:r w:rsidR="00AD75CA" w:rsidRPr="00D36189">
        <w:rPr>
          <w:rFonts w:ascii="Times New Roman" w:hAnsi="Times New Roman" w:cs="Times New Roman"/>
          <w:sz w:val="26"/>
          <w:szCs w:val="26"/>
          <w:highlight w:val="green"/>
        </w:rPr>
        <w:t>in-depth analysis</w:t>
      </w:r>
      <w:r w:rsidR="00CC1418" w:rsidRPr="00D36189">
        <w:rPr>
          <w:rFonts w:ascii="Times New Roman" w:hAnsi="Times New Roman" w:cs="Times New Roman"/>
          <w:sz w:val="26"/>
          <w:szCs w:val="26"/>
          <w:highlight w:val="green"/>
        </w:rPr>
        <w:t xml:space="preserve"> of typical </w:t>
      </w:r>
      <w:r w:rsidR="0074140B" w:rsidRPr="00D36189">
        <w:rPr>
          <w:rFonts w:ascii="Times New Roman" w:hAnsi="Times New Roman" w:cs="Times New Roman"/>
          <w:sz w:val="26"/>
          <w:szCs w:val="26"/>
          <w:highlight w:val="green"/>
        </w:rPr>
        <w:t>CNN models</w:t>
      </w:r>
      <w:r w:rsidR="00AD75CA" w:rsidRPr="00D36189">
        <w:rPr>
          <w:rFonts w:ascii="Times New Roman" w:hAnsi="Times New Roman" w:cs="Times New Roman"/>
          <w:sz w:val="26"/>
          <w:szCs w:val="26"/>
          <w:highlight w:val="green"/>
        </w:rPr>
        <w:t xml:space="preserve"> is </w:t>
      </w:r>
      <w:r w:rsidR="00CC1418" w:rsidRPr="00D36189">
        <w:rPr>
          <w:rFonts w:ascii="Times New Roman" w:hAnsi="Times New Roman" w:cs="Times New Roman"/>
          <w:sz w:val="26"/>
          <w:szCs w:val="26"/>
          <w:highlight w:val="green"/>
        </w:rPr>
        <w:t>present</w:t>
      </w:r>
      <w:r w:rsidR="00CC1418" w:rsidRPr="00D36189">
        <w:rPr>
          <w:rFonts w:ascii="Times New Roman" w:hAnsi="Times New Roman" w:cs="Times New Roman"/>
          <w:sz w:val="26"/>
          <w:szCs w:val="26"/>
          <w:highlight w:val="green"/>
        </w:rPr>
        <w:t>ed</w:t>
      </w:r>
      <w:r w:rsidR="00FD20EE" w:rsidRPr="00D36189">
        <w:rPr>
          <w:rFonts w:ascii="Times New Roman" w:hAnsi="Times New Roman" w:cs="Times New Roman"/>
          <w:sz w:val="26"/>
          <w:szCs w:val="26"/>
          <w:highlight w:val="green"/>
        </w:rPr>
        <w:t xml:space="preserve">, and </w:t>
      </w:r>
      <w:r w:rsidR="00D516D9" w:rsidRPr="00D36189">
        <w:rPr>
          <w:rFonts w:ascii="Times New Roman" w:hAnsi="Times New Roman" w:cs="Times New Roman"/>
          <w:sz w:val="26"/>
          <w:szCs w:val="26"/>
          <w:highlight w:val="green"/>
        </w:rPr>
        <w:t xml:space="preserve">it is shown that </w:t>
      </w:r>
      <w:r w:rsidR="00A40D2A" w:rsidRPr="00D36189">
        <w:rPr>
          <w:rFonts w:ascii="Times New Roman" w:hAnsi="Times New Roman" w:cs="Times New Roman"/>
          <w:sz w:val="26"/>
          <w:szCs w:val="26"/>
          <w:highlight w:val="green"/>
        </w:rPr>
        <w:t>c</w:t>
      </w:r>
      <w:r w:rsidR="00A40D2A" w:rsidRPr="00D36189">
        <w:rPr>
          <w:rFonts w:ascii="Times New Roman" w:hAnsi="Times New Roman" w:cs="Times New Roman"/>
          <w:sz w:val="26"/>
          <w:szCs w:val="26"/>
          <w:highlight w:val="green"/>
        </w:rPr>
        <w:t>onvolutional layers</w:t>
      </w:r>
      <w:r w:rsidR="00A40D2A" w:rsidRPr="00D36189">
        <w:rPr>
          <w:rFonts w:ascii="Times New Roman" w:hAnsi="Times New Roman" w:cs="Times New Roman"/>
          <w:sz w:val="26"/>
          <w:szCs w:val="26"/>
          <w:highlight w:val="green"/>
        </w:rPr>
        <w:t xml:space="preserve"> are </w:t>
      </w:r>
      <w:r w:rsidR="00660BA7" w:rsidRPr="00D36189">
        <w:rPr>
          <w:rFonts w:ascii="Times New Roman" w:hAnsi="Times New Roman" w:cs="Times New Roman"/>
          <w:sz w:val="26"/>
          <w:szCs w:val="26"/>
          <w:highlight w:val="green"/>
        </w:rPr>
        <w:t>computatio</w:t>
      </w:r>
      <w:r w:rsidR="008E3B20" w:rsidRPr="00D36189">
        <w:rPr>
          <w:rFonts w:ascii="Times New Roman" w:hAnsi="Times New Roman" w:cs="Times New Roman"/>
          <w:sz w:val="26"/>
          <w:szCs w:val="26"/>
          <w:highlight w:val="green"/>
        </w:rPr>
        <w:t>n</w:t>
      </w:r>
      <w:r w:rsidR="00660BA7" w:rsidRPr="00D36189">
        <w:rPr>
          <w:rFonts w:ascii="Times New Roman" w:hAnsi="Times New Roman" w:cs="Times New Roman"/>
          <w:sz w:val="26"/>
          <w:szCs w:val="26"/>
          <w:highlight w:val="green"/>
        </w:rPr>
        <w:t xml:space="preserve">-intensive and </w:t>
      </w:r>
      <w:r w:rsidR="00BF7826" w:rsidRPr="00D36189">
        <w:rPr>
          <w:rFonts w:ascii="Times New Roman" w:hAnsi="Times New Roman" w:cs="Times New Roman"/>
          <w:sz w:val="26"/>
          <w:szCs w:val="26"/>
          <w:highlight w:val="green"/>
        </w:rPr>
        <w:t>f</w:t>
      </w:r>
      <w:r w:rsidR="00BF7826" w:rsidRPr="00D36189">
        <w:rPr>
          <w:rFonts w:ascii="Times New Roman" w:hAnsi="Times New Roman" w:cs="Times New Roman"/>
          <w:sz w:val="26"/>
          <w:szCs w:val="26"/>
          <w:highlight w:val="green"/>
        </w:rPr>
        <w:t>ully-</w:t>
      </w:r>
      <w:r w:rsidR="00BF7826" w:rsidRPr="00D36189">
        <w:rPr>
          <w:rFonts w:ascii="Times New Roman" w:hAnsi="Times New Roman" w:cs="Times New Roman"/>
          <w:sz w:val="26"/>
          <w:szCs w:val="26"/>
          <w:highlight w:val="green"/>
        </w:rPr>
        <w:t>c</w:t>
      </w:r>
      <w:r w:rsidR="00BF7826" w:rsidRPr="00D36189">
        <w:rPr>
          <w:rFonts w:ascii="Times New Roman" w:hAnsi="Times New Roman" w:cs="Times New Roman"/>
          <w:sz w:val="26"/>
          <w:szCs w:val="26"/>
          <w:highlight w:val="green"/>
        </w:rPr>
        <w:t>onnected layers</w:t>
      </w:r>
      <w:r w:rsidR="00BF7826" w:rsidRPr="00D36189">
        <w:rPr>
          <w:rFonts w:ascii="Times New Roman" w:hAnsi="Times New Roman" w:cs="Times New Roman"/>
          <w:sz w:val="26"/>
          <w:szCs w:val="26"/>
          <w:highlight w:val="green"/>
        </w:rPr>
        <w:t xml:space="preserve"> are </w:t>
      </w:r>
      <w:r w:rsidR="00BF7826" w:rsidRPr="00D36189">
        <w:rPr>
          <w:rFonts w:ascii="Times New Roman" w:hAnsi="Times New Roman" w:cs="Times New Roman"/>
          <w:sz w:val="26"/>
          <w:szCs w:val="26"/>
          <w:highlight w:val="green"/>
        </w:rPr>
        <w:t>memory-intensive</w:t>
      </w:r>
      <w:r w:rsidR="001938CE" w:rsidRPr="00D36189">
        <w:rPr>
          <w:rFonts w:ascii="Times New Roman" w:hAnsi="Times New Roman" w:cs="Times New Roman"/>
          <w:sz w:val="26"/>
          <w:szCs w:val="26"/>
          <w:highlight w:val="green"/>
        </w:rPr>
        <w:t>.</w:t>
      </w:r>
      <w:r w:rsidR="003702F6" w:rsidRPr="00D36189">
        <w:rPr>
          <w:rFonts w:ascii="Times New Roman" w:hAnsi="Times New Roman" w:cs="Times New Roman"/>
          <w:sz w:val="26"/>
          <w:szCs w:val="26"/>
          <w:highlight w:val="green"/>
        </w:rPr>
        <w:t xml:space="preserve"> T</w:t>
      </w:r>
      <w:r w:rsidR="003702F6" w:rsidRPr="00D36189">
        <w:rPr>
          <w:rFonts w:ascii="Times New Roman" w:hAnsi="Times New Roman" w:cs="Times New Roman"/>
          <w:sz w:val="26"/>
          <w:szCs w:val="26"/>
          <w:highlight w:val="green"/>
        </w:rPr>
        <w:t xml:space="preserve">he </w:t>
      </w:r>
      <w:r w:rsidR="003702F6" w:rsidRPr="00D36189">
        <w:rPr>
          <w:rFonts w:ascii="Times New Roman" w:hAnsi="Times New Roman" w:cs="Times New Roman"/>
          <w:sz w:val="26"/>
          <w:szCs w:val="26"/>
          <w:highlight w:val="green"/>
        </w:rPr>
        <w:t xml:space="preserve">proposed </w:t>
      </w:r>
      <w:r w:rsidR="003702F6" w:rsidRPr="00D36189">
        <w:rPr>
          <w:rFonts w:ascii="Times New Roman" w:hAnsi="Times New Roman" w:cs="Times New Roman"/>
          <w:sz w:val="26"/>
          <w:szCs w:val="26"/>
          <w:highlight w:val="green"/>
        </w:rPr>
        <w:t xml:space="preserve">dynamic-precision data quantization </w:t>
      </w:r>
      <w:r w:rsidR="00FA43ED" w:rsidRPr="00D36189">
        <w:rPr>
          <w:rFonts w:ascii="Times New Roman" w:hAnsi="Times New Roman" w:cs="Times New Roman"/>
          <w:sz w:val="26"/>
          <w:szCs w:val="26"/>
          <w:highlight w:val="green"/>
        </w:rPr>
        <w:t>approach</w:t>
      </w:r>
      <w:r w:rsidR="00295CE3" w:rsidRPr="00D36189">
        <w:rPr>
          <w:rFonts w:ascii="Times New Roman" w:hAnsi="Times New Roman" w:cs="Times New Roman"/>
          <w:sz w:val="26"/>
          <w:szCs w:val="26"/>
          <w:highlight w:val="green"/>
        </w:rPr>
        <w:t xml:space="preserve"> </w:t>
      </w:r>
      <w:r w:rsidR="007001FB" w:rsidRPr="00D36189">
        <w:rPr>
          <w:rFonts w:ascii="Times New Roman" w:hAnsi="Times New Roman" w:cs="Times New Roman"/>
          <w:sz w:val="26"/>
          <w:szCs w:val="26"/>
          <w:highlight w:val="green"/>
        </w:rPr>
        <w:t xml:space="preserve">is </w:t>
      </w:r>
      <w:r w:rsidR="00EC09A2" w:rsidRPr="00D36189">
        <w:rPr>
          <w:rFonts w:ascii="Times New Roman" w:hAnsi="Times New Roman" w:cs="Times New Roman"/>
          <w:sz w:val="26"/>
          <w:szCs w:val="26"/>
          <w:highlight w:val="green"/>
        </w:rPr>
        <w:t>efficient</w:t>
      </w:r>
      <w:r w:rsidR="00EC09A2" w:rsidRPr="00D36189">
        <w:rPr>
          <w:rFonts w:ascii="Times New Roman" w:hAnsi="Times New Roman" w:cs="Times New Roman"/>
          <w:sz w:val="26"/>
          <w:szCs w:val="26"/>
          <w:highlight w:val="green"/>
        </w:rPr>
        <w:t xml:space="preserve"> to </w:t>
      </w:r>
      <w:r w:rsidR="009A11CE" w:rsidRPr="00D36189">
        <w:rPr>
          <w:rFonts w:ascii="Times New Roman" w:hAnsi="Times New Roman" w:cs="Times New Roman"/>
          <w:sz w:val="26"/>
          <w:szCs w:val="26"/>
          <w:highlight w:val="green"/>
        </w:rPr>
        <w:t xml:space="preserve">improve the </w:t>
      </w:r>
      <w:r w:rsidR="00D844B3" w:rsidRPr="00D36189">
        <w:rPr>
          <w:rFonts w:ascii="Times New Roman" w:hAnsi="Times New Roman" w:cs="Times New Roman"/>
          <w:sz w:val="26"/>
          <w:szCs w:val="26"/>
          <w:highlight w:val="green"/>
        </w:rPr>
        <w:t xml:space="preserve">resource </w:t>
      </w:r>
      <w:r w:rsidR="009A11CE" w:rsidRPr="00D36189">
        <w:rPr>
          <w:rFonts w:ascii="Times New Roman" w:hAnsi="Times New Roman" w:cs="Times New Roman"/>
          <w:sz w:val="26"/>
          <w:szCs w:val="26"/>
          <w:highlight w:val="green"/>
        </w:rPr>
        <w:t xml:space="preserve">and </w:t>
      </w:r>
      <w:r w:rsidR="00D844B3" w:rsidRPr="00D36189">
        <w:rPr>
          <w:rFonts w:ascii="Times New Roman" w:hAnsi="Times New Roman" w:cs="Times New Roman"/>
          <w:sz w:val="26"/>
          <w:szCs w:val="26"/>
          <w:highlight w:val="green"/>
        </w:rPr>
        <w:t xml:space="preserve">bandwidth </w:t>
      </w:r>
      <w:r w:rsidR="009A11CE" w:rsidRPr="00D36189">
        <w:rPr>
          <w:rFonts w:ascii="Times New Roman" w:hAnsi="Times New Roman" w:cs="Times New Roman"/>
          <w:sz w:val="26"/>
          <w:szCs w:val="26"/>
          <w:highlight w:val="green"/>
        </w:rPr>
        <w:t>utilization</w:t>
      </w:r>
      <w:r w:rsidR="00D844B3" w:rsidRPr="00D36189">
        <w:rPr>
          <w:rFonts w:ascii="Times New Roman" w:hAnsi="Times New Roman" w:cs="Times New Roman"/>
          <w:sz w:val="26"/>
          <w:szCs w:val="26"/>
          <w:highlight w:val="green"/>
        </w:rPr>
        <w:t xml:space="preserve"> </w:t>
      </w:r>
      <w:r w:rsidR="00F1192B" w:rsidRPr="00D36189">
        <w:rPr>
          <w:rFonts w:ascii="Times New Roman" w:hAnsi="Times New Roman" w:cs="Times New Roman"/>
          <w:sz w:val="26"/>
          <w:szCs w:val="26"/>
          <w:highlight w:val="green"/>
        </w:rPr>
        <w:t xml:space="preserve">in </w:t>
      </w:r>
      <w:r w:rsidR="00E12FA3" w:rsidRPr="00D36189">
        <w:rPr>
          <w:rFonts w:ascii="Times New Roman" w:hAnsi="Times New Roman" w:cs="Times New Roman"/>
          <w:sz w:val="26"/>
          <w:szCs w:val="26"/>
          <w:highlight w:val="green"/>
        </w:rPr>
        <w:t>all layer</w:t>
      </w:r>
      <w:r w:rsidR="00E12FA3" w:rsidRPr="00D36189">
        <w:rPr>
          <w:rFonts w:ascii="Times New Roman" w:hAnsi="Times New Roman" w:cs="Times New Roman"/>
          <w:sz w:val="26"/>
          <w:szCs w:val="26"/>
          <w:highlight w:val="green"/>
        </w:rPr>
        <w:t>s</w:t>
      </w:r>
      <w:r w:rsidR="00E12FA3" w:rsidRPr="00D36189">
        <w:rPr>
          <w:rFonts w:ascii="Times New Roman" w:hAnsi="Times New Roman" w:cs="Times New Roman"/>
          <w:sz w:val="26"/>
          <w:szCs w:val="26"/>
          <w:highlight w:val="green"/>
        </w:rPr>
        <w:t xml:space="preserve"> </w:t>
      </w:r>
      <w:r w:rsidR="00E12FA3" w:rsidRPr="00D36189">
        <w:rPr>
          <w:rFonts w:ascii="Times New Roman" w:hAnsi="Times New Roman" w:cs="Times New Roman"/>
          <w:sz w:val="26"/>
          <w:szCs w:val="26"/>
          <w:highlight w:val="green"/>
        </w:rPr>
        <w:t>of</w:t>
      </w:r>
      <w:r w:rsidR="00E12FA3" w:rsidRPr="00D36189">
        <w:rPr>
          <w:rFonts w:ascii="Times New Roman" w:hAnsi="Times New Roman" w:cs="Times New Roman"/>
          <w:sz w:val="26"/>
          <w:szCs w:val="26"/>
          <w:highlight w:val="green"/>
        </w:rPr>
        <w:t xml:space="preserve"> CNN</w:t>
      </w:r>
      <w:r w:rsidR="00E12FA3" w:rsidRPr="00D36189">
        <w:rPr>
          <w:rFonts w:ascii="Times New Roman" w:hAnsi="Times New Roman" w:cs="Times New Roman"/>
          <w:sz w:val="26"/>
          <w:szCs w:val="26"/>
          <w:highlight w:val="green"/>
        </w:rPr>
        <w:t>s</w:t>
      </w:r>
      <w:r w:rsidR="00295CE3" w:rsidRPr="00D36189">
        <w:rPr>
          <w:rFonts w:ascii="Times New Roman" w:hAnsi="Times New Roman" w:cs="Times New Roman"/>
          <w:sz w:val="26"/>
          <w:szCs w:val="26"/>
          <w:highlight w:val="green"/>
        </w:rPr>
        <w:t>.</w:t>
      </w:r>
      <w:r w:rsidR="00E2209B">
        <w:rPr>
          <w:rFonts w:ascii="Times New Roman" w:hAnsi="Times New Roman" w:cs="Times New Roman"/>
          <w:sz w:val="26"/>
          <w:szCs w:val="26"/>
        </w:rPr>
        <w:t xml:space="preserve"> </w:t>
      </w:r>
    </w:p>
    <w:p w:rsidR="00C41BCB" w:rsidRDefault="00C41BCB" w:rsidP="00FD7989">
      <w:pPr>
        <w:ind w:firstLine="720"/>
        <w:jc w:val="both"/>
        <w:rPr>
          <w:rFonts w:ascii="Times New Roman" w:hAnsi="Times New Roman" w:cs="Times New Roman"/>
          <w:sz w:val="26"/>
          <w:szCs w:val="26"/>
        </w:rPr>
      </w:pPr>
    </w:p>
    <w:p w:rsidR="00C41BCB" w:rsidRDefault="00C41BCB" w:rsidP="00FD7989">
      <w:pPr>
        <w:ind w:firstLine="720"/>
        <w:jc w:val="both"/>
        <w:rPr>
          <w:rFonts w:ascii="Times New Roman" w:hAnsi="Times New Roman" w:cs="Times New Roman"/>
          <w:sz w:val="26"/>
          <w:szCs w:val="26"/>
        </w:rPr>
      </w:pPr>
    </w:p>
    <w:p w:rsidR="00C41BCB" w:rsidRDefault="00C41BCB" w:rsidP="00FD7989">
      <w:pPr>
        <w:ind w:firstLine="720"/>
        <w:jc w:val="both"/>
        <w:rPr>
          <w:rFonts w:ascii="Times New Roman" w:hAnsi="Times New Roman" w:cs="Times New Roman"/>
          <w:sz w:val="26"/>
          <w:szCs w:val="26"/>
        </w:rPr>
      </w:pPr>
    </w:p>
    <w:p w:rsidR="00FD7989" w:rsidRDefault="00E2209B" w:rsidP="00FD7989">
      <w:pPr>
        <w:ind w:firstLine="720"/>
        <w:jc w:val="both"/>
        <w:rPr>
          <w:rFonts w:ascii="Times New Roman" w:hAnsi="Times New Roman" w:cs="Times New Roman"/>
          <w:sz w:val="26"/>
          <w:szCs w:val="26"/>
        </w:rPr>
      </w:pPr>
      <w:bookmarkStart w:id="2" w:name="_GoBack"/>
      <w:bookmarkEnd w:id="2"/>
      <w:r w:rsidRPr="004A009F">
        <w:rPr>
          <w:rFonts w:ascii="Times New Roman" w:hAnsi="Times New Roman" w:cs="Times New Roman"/>
          <w:sz w:val="26"/>
          <w:szCs w:val="26"/>
          <w:highlight w:val="green"/>
        </w:rPr>
        <w:t xml:space="preserve">The work in </w:t>
      </w:r>
      <w:r w:rsidRPr="004A009F">
        <w:rPr>
          <w:rFonts w:ascii="Times New Roman" w:hAnsi="Times New Roman" w:cs="Times New Roman"/>
          <w:sz w:val="26"/>
          <w:szCs w:val="26"/>
          <w:highlight w:val="green"/>
        </w:rPr>
        <w:fldChar w:fldCharType="begin"/>
      </w:r>
      <w:r w:rsidRPr="004A009F">
        <w:rPr>
          <w:rFonts w:ascii="Times New Roman" w:hAnsi="Times New Roman" w:cs="Times New Roman"/>
          <w:sz w:val="26"/>
          <w:szCs w:val="26"/>
          <w:highlight w:val="green"/>
        </w:rPr>
        <w:instrText xml:space="preserve"> REF _Ref35620030 \r \h  \* MERGEFORMAT </w:instrText>
      </w:r>
      <w:r w:rsidRPr="004A009F">
        <w:rPr>
          <w:rFonts w:ascii="Times New Roman" w:hAnsi="Times New Roman" w:cs="Times New Roman"/>
          <w:sz w:val="26"/>
          <w:szCs w:val="26"/>
          <w:highlight w:val="green"/>
        </w:rPr>
      </w:r>
      <w:r w:rsidRPr="004A009F">
        <w:rPr>
          <w:rFonts w:ascii="Times New Roman" w:hAnsi="Times New Roman" w:cs="Times New Roman"/>
          <w:sz w:val="26"/>
          <w:szCs w:val="26"/>
          <w:highlight w:val="green"/>
        </w:rPr>
        <w:fldChar w:fldCharType="separate"/>
      </w:r>
      <w:r w:rsidRPr="004A009F">
        <w:rPr>
          <w:rFonts w:ascii="Times New Roman" w:hAnsi="Times New Roman" w:cs="Times New Roman"/>
          <w:sz w:val="26"/>
          <w:szCs w:val="26"/>
          <w:highlight w:val="green"/>
        </w:rPr>
        <w:t>[8]</w:t>
      </w:r>
      <w:r w:rsidRPr="004A009F">
        <w:rPr>
          <w:rFonts w:ascii="Times New Roman" w:hAnsi="Times New Roman" w:cs="Times New Roman"/>
          <w:sz w:val="26"/>
          <w:szCs w:val="26"/>
          <w:highlight w:val="green"/>
        </w:rPr>
        <w:fldChar w:fldCharType="end"/>
      </w:r>
      <w:r w:rsidRPr="004A009F">
        <w:rPr>
          <w:rFonts w:ascii="Times New Roman" w:hAnsi="Times New Roman" w:cs="Times New Roman"/>
          <w:sz w:val="26"/>
          <w:szCs w:val="26"/>
          <w:highlight w:val="green"/>
        </w:rPr>
        <w:t xml:space="preserve"> .</w:t>
      </w:r>
    </w:p>
    <w:p w:rsidR="00FD7989" w:rsidRDefault="00FD7989" w:rsidP="00FD7989">
      <w:pPr>
        <w:ind w:firstLine="720"/>
        <w:jc w:val="both"/>
        <w:rPr>
          <w:rFonts w:ascii="Times New Roman" w:hAnsi="Times New Roman" w:cs="Times New Roman"/>
          <w:sz w:val="26"/>
          <w:szCs w:val="26"/>
        </w:rPr>
      </w:pPr>
    </w:p>
    <w:p w:rsidR="00FD7989" w:rsidRDefault="00FD7989" w:rsidP="00FD7989">
      <w:pPr>
        <w:ind w:firstLine="720"/>
        <w:jc w:val="both"/>
        <w:rPr>
          <w:rFonts w:ascii="Times New Roman" w:hAnsi="Times New Roman" w:cs="Times New Roman"/>
          <w:sz w:val="26"/>
          <w:szCs w:val="26"/>
        </w:rPr>
      </w:pPr>
    </w:p>
    <w:p w:rsidR="00457934" w:rsidRPr="00FD7989" w:rsidRDefault="00457934" w:rsidP="00FD7989">
      <w:pPr>
        <w:ind w:firstLine="720"/>
        <w:jc w:val="both"/>
        <w:rPr>
          <w:rFonts w:ascii="Times New Roman" w:hAnsi="Times New Roman" w:cs="Times New Roman"/>
          <w:sz w:val="26"/>
          <w:szCs w:val="26"/>
        </w:rPr>
      </w:pPr>
      <w:r w:rsidRPr="00FD7989">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p>
    <w:p w:rsidR="00457934" w:rsidRDefault="00457934" w:rsidP="00267ED3">
      <w:pPr>
        <w:ind w:firstLine="720"/>
        <w:jc w:val="both"/>
        <w:rPr>
          <w:rFonts w:ascii="Times New Roman" w:hAnsi="Times New Roman" w:cs="Times New Roman"/>
          <w:sz w:val="26"/>
          <w:szCs w:val="26"/>
        </w:rPr>
      </w:pPr>
    </w:p>
    <w:p w:rsidR="00267ED3" w:rsidRDefault="00267ED3" w:rsidP="00267ED3">
      <w:pPr>
        <w:jc w:val="both"/>
        <w:rPr>
          <w:rFonts w:ascii="Times New Roman" w:hAnsi="Times New Roman" w:cs="Times New Roman"/>
          <w:sz w:val="26"/>
          <w:szCs w:val="26"/>
        </w:rPr>
      </w:pPr>
    </w:p>
    <w:p w:rsidR="00097338" w:rsidRDefault="00097338" w:rsidP="00267ED3">
      <w:pPr>
        <w:jc w:val="both"/>
        <w:rPr>
          <w:rFonts w:ascii="Times New Roman" w:hAnsi="Times New Roman" w:cs="Times New Roman"/>
          <w:sz w:val="26"/>
          <w:szCs w:val="26"/>
        </w:rPr>
      </w:pPr>
    </w:p>
    <w:p w:rsidR="007A2876" w:rsidRPr="007A2876" w:rsidRDefault="007A2876" w:rsidP="007A2876">
      <w:pPr>
        <w:jc w:val="both"/>
        <w:rPr>
          <w:rFonts w:ascii="Times New Roman" w:hAnsi="Times New Roman" w:cs="Times New Roman"/>
          <w:sz w:val="26"/>
          <w:szCs w:val="26"/>
        </w:rPr>
      </w:pPr>
    </w:p>
    <w:p w:rsidR="00267ED3" w:rsidRDefault="00267ED3" w:rsidP="00C464EC">
      <w:pPr>
        <w:jc w:val="both"/>
        <w:rPr>
          <w:rFonts w:ascii="Times New Roman" w:hAnsi="Times New Roman" w:cs="Times New Roman"/>
          <w:sz w:val="26"/>
          <w:szCs w:val="26"/>
        </w:rPr>
      </w:pPr>
    </w:p>
    <w:p w:rsidR="001D3E9B" w:rsidRDefault="001D3E9B" w:rsidP="00B242A6">
      <w:pPr>
        <w:ind w:firstLine="720"/>
        <w:jc w:val="both"/>
        <w:rPr>
          <w:rFonts w:ascii="Times New Roman" w:hAnsi="Times New Roman" w:cs="Times New Roman"/>
          <w:sz w:val="26"/>
          <w:szCs w:val="26"/>
        </w:rPr>
      </w:pPr>
    </w:p>
    <w:p w:rsidR="00B43036" w:rsidRDefault="00B43036" w:rsidP="004F520E">
      <w:pPr>
        <w:jc w:val="both"/>
        <w:rPr>
          <w:rFonts w:ascii="Times New Roman" w:hAnsi="Times New Roman" w:cs="Times New Roman"/>
          <w:sz w:val="26"/>
          <w:szCs w:val="26"/>
        </w:rPr>
      </w:pPr>
    </w:p>
    <w:p w:rsidR="00785BBB" w:rsidRDefault="00785BBB" w:rsidP="00785BBB">
      <w:pPr>
        <w:jc w:val="both"/>
        <w:rPr>
          <w:rFonts w:ascii="Times New Roman" w:hAnsi="Times New Roman" w:cs="Times New Roman"/>
          <w:sz w:val="26"/>
          <w:szCs w:val="26"/>
        </w:rPr>
      </w:pPr>
    </w:p>
    <w:p w:rsidR="00785BBB" w:rsidRDefault="00785BBB" w:rsidP="00785BBB">
      <w:pPr>
        <w:jc w:val="both"/>
        <w:rPr>
          <w:rFonts w:ascii="Times New Roman" w:hAnsi="Times New Roman" w:cs="Times New Roman"/>
          <w:sz w:val="26"/>
          <w:szCs w:val="26"/>
        </w:rPr>
      </w:pPr>
    </w:p>
    <w:p w:rsidR="005115AC" w:rsidRPr="00AE7823" w:rsidRDefault="005115AC" w:rsidP="00AE7823">
      <w:pPr>
        <w:ind w:firstLine="720"/>
        <w:jc w:val="both"/>
        <w:rPr>
          <w:rFonts w:ascii="Times New Roman" w:hAnsi="Times New Roman" w:cs="Times New Roman"/>
          <w:sz w:val="26"/>
          <w:szCs w:val="26"/>
        </w:rPr>
      </w:pP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lastRenderedPageBreak/>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T.</w:t>
      </w:r>
      <w:r w:rsidR="00D01132">
        <w:rPr>
          <w:rFonts w:ascii="Times New Roman" w:hAnsi="Times New Roman" w:cs="Times New Roman"/>
          <w:sz w:val="26"/>
          <w:szCs w:val="26"/>
        </w:rPr>
        <w:t xml:space="preserve"> </w:t>
      </w:r>
      <w:r w:rsidRPr="001D4713">
        <w:rPr>
          <w:rFonts w:ascii="Times New Roman" w:hAnsi="Times New Roman" w:cs="Times New Roman"/>
          <w:sz w:val="26"/>
          <w:szCs w:val="26"/>
        </w:rPr>
        <w:t xml:space="preserve">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lastRenderedPageBreak/>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lastRenderedPageBreak/>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lastRenderedPageBreak/>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lastRenderedPageBreak/>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lastRenderedPageBreak/>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lastRenderedPageBreak/>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 xml:space="preserve">B. Yang, X. Cao, X. Li, T. Kroecker and L. Qian, "Joint Communication and Computing Optimization for Hierarchical Machine Learning Tasks Distribution," 2019 </w:t>
      </w:r>
      <w:r w:rsidRPr="00207749">
        <w:rPr>
          <w:rFonts w:ascii="Times New Roman" w:hAnsi="Times New Roman" w:cs="Times New Roman"/>
          <w:sz w:val="26"/>
          <w:szCs w:val="26"/>
        </w:rPr>
        <w:lastRenderedPageBreak/>
        <w:t>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3DA8" w:rsidRDefault="00103DA8" w:rsidP="008A6E32">
      <w:pPr>
        <w:spacing w:after="0" w:line="240" w:lineRule="auto"/>
      </w:pPr>
      <w:r>
        <w:separator/>
      </w:r>
    </w:p>
  </w:endnote>
  <w:endnote w:type="continuationSeparator" w:id="0">
    <w:p w:rsidR="00103DA8" w:rsidRDefault="00103DA8"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3DA8" w:rsidRDefault="00103DA8" w:rsidP="008A6E32">
      <w:pPr>
        <w:spacing w:after="0" w:line="240" w:lineRule="auto"/>
      </w:pPr>
      <w:r>
        <w:separator/>
      </w:r>
    </w:p>
  </w:footnote>
  <w:footnote w:type="continuationSeparator" w:id="0">
    <w:p w:rsidR="00103DA8" w:rsidRDefault="00103DA8"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3D3F"/>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6DA8"/>
    <w:rsid w:val="00036E91"/>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C81"/>
    <w:rsid w:val="00067E1C"/>
    <w:rsid w:val="00070016"/>
    <w:rsid w:val="00070673"/>
    <w:rsid w:val="0007077B"/>
    <w:rsid w:val="000712DB"/>
    <w:rsid w:val="00071372"/>
    <w:rsid w:val="00071419"/>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9FF"/>
    <w:rsid w:val="00095DFD"/>
    <w:rsid w:val="00096137"/>
    <w:rsid w:val="000965E9"/>
    <w:rsid w:val="00097338"/>
    <w:rsid w:val="000977E9"/>
    <w:rsid w:val="000978BD"/>
    <w:rsid w:val="00097FCA"/>
    <w:rsid w:val="000A03C5"/>
    <w:rsid w:val="000A0596"/>
    <w:rsid w:val="000A0CC8"/>
    <w:rsid w:val="000A19B6"/>
    <w:rsid w:val="000A1DCF"/>
    <w:rsid w:val="000A28E2"/>
    <w:rsid w:val="000A2F2B"/>
    <w:rsid w:val="000A2FBA"/>
    <w:rsid w:val="000A381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22F"/>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2F3A"/>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39C"/>
    <w:rsid w:val="000E761E"/>
    <w:rsid w:val="000E77CB"/>
    <w:rsid w:val="000F0054"/>
    <w:rsid w:val="000F015B"/>
    <w:rsid w:val="000F06E9"/>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0E7F"/>
    <w:rsid w:val="001010B2"/>
    <w:rsid w:val="0010149A"/>
    <w:rsid w:val="00101AE8"/>
    <w:rsid w:val="00101B07"/>
    <w:rsid w:val="00101DFC"/>
    <w:rsid w:val="00101EF8"/>
    <w:rsid w:val="00102212"/>
    <w:rsid w:val="001024FF"/>
    <w:rsid w:val="00102AE6"/>
    <w:rsid w:val="00102B13"/>
    <w:rsid w:val="00102EAA"/>
    <w:rsid w:val="00102EBB"/>
    <w:rsid w:val="00103119"/>
    <w:rsid w:val="00103DA8"/>
    <w:rsid w:val="00103E4D"/>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6E0"/>
    <w:rsid w:val="00107795"/>
    <w:rsid w:val="00110109"/>
    <w:rsid w:val="00110AE8"/>
    <w:rsid w:val="00110DB4"/>
    <w:rsid w:val="001114C2"/>
    <w:rsid w:val="00111A42"/>
    <w:rsid w:val="00111E38"/>
    <w:rsid w:val="00111FB8"/>
    <w:rsid w:val="001121E0"/>
    <w:rsid w:val="0011254A"/>
    <w:rsid w:val="001126B3"/>
    <w:rsid w:val="00113445"/>
    <w:rsid w:val="00113DC7"/>
    <w:rsid w:val="00114174"/>
    <w:rsid w:val="00114D95"/>
    <w:rsid w:val="00115D81"/>
    <w:rsid w:val="00115EC3"/>
    <w:rsid w:val="00116963"/>
    <w:rsid w:val="00117226"/>
    <w:rsid w:val="001174EF"/>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3E9"/>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293"/>
    <w:rsid w:val="00142E27"/>
    <w:rsid w:val="0014380F"/>
    <w:rsid w:val="00143C10"/>
    <w:rsid w:val="00143E68"/>
    <w:rsid w:val="0014445B"/>
    <w:rsid w:val="00144E71"/>
    <w:rsid w:val="001451FC"/>
    <w:rsid w:val="001453CA"/>
    <w:rsid w:val="00145483"/>
    <w:rsid w:val="001463E8"/>
    <w:rsid w:val="0014652B"/>
    <w:rsid w:val="00146843"/>
    <w:rsid w:val="001470EB"/>
    <w:rsid w:val="00147175"/>
    <w:rsid w:val="001477EF"/>
    <w:rsid w:val="00150114"/>
    <w:rsid w:val="0015019C"/>
    <w:rsid w:val="00150409"/>
    <w:rsid w:val="00150A77"/>
    <w:rsid w:val="00150D23"/>
    <w:rsid w:val="00150D46"/>
    <w:rsid w:val="001517DF"/>
    <w:rsid w:val="00152548"/>
    <w:rsid w:val="00152B62"/>
    <w:rsid w:val="001535E8"/>
    <w:rsid w:val="00153614"/>
    <w:rsid w:val="0015487A"/>
    <w:rsid w:val="001548FA"/>
    <w:rsid w:val="001549A3"/>
    <w:rsid w:val="00156031"/>
    <w:rsid w:val="00156172"/>
    <w:rsid w:val="00156488"/>
    <w:rsid w:val="00156BE8"/>
    <w:rsid w:val="00156C4B"/>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2EE"/>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132"/>
    <w:rsid w:val="00174DE3"/>
    <w:rsid w:val="0017557B"/>
    <w:rsid w:val="001758D3"/>
    <w:rsid w:val="00175A3B"/>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2F9"/>
    <w:rsid w:val="00185317"/>
    <w:rsid w:val="00185BE2"/>
    <w:rsid w:val="00185DBE"/>
    <w:rsid w:val="001863F8"/>
    <w:rsid w:val="00186C97"/>
    <w:rsid w:val="00186F05"/>
    <w:rsid w:val="0018718E"/>
    <w:rsid w:val="00187439"/>
    <w:rsid w:val="00187CC7"/>
    <w:rsid w:val="0019044A"/>
    <w:rsid w:val="00190692"/>
    <w:rsid w:val="00190C3F"/>
    <w:rsid w:val="00190D3B"/>
    <w:rsid w:val="00190FF3"/>
    <w:rsid w:val="001913D0"/>
    <w:rsid w:val="001914F0"/>
    <w:rsid w:val="00192417"/>
    <w:rsid w:val="0019343C"/>
    <w:rsid w:val="001938CE"/>
    <w:rsid w:val="001942C4"/>
    <w:rsid w:val="0019443A"/>
    <w:rsid w:val="001944A2"/>
    <w:rsid w:val="00194AF1"/>
    <w:rsid w:val="00194BD2"/>
    <w:rsid w:val="001956AD"/>
    <w:rsid w:val="00195762"/>
    <w:rsid w:val="00195782"/>
    <w:rsid w:val="001958F0"/>
    <w:rsid w:val="00195FE4"/>
    <w:rsid w:val="00196090"/>
    <w:rsid w:val="0019627F"/>
    <w:rsid w:val="00197121"/>
    <w:rsid w:val="00197544"/>
    <w:rsid w:val="001977D8"/>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25D"/>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1C1"/>
    <w:rsid w:val="001D38D6"/>
    <w:rsid w:val="001D3A1E"/>
    <w:rsid w:val="001D3DB2"/>
    <w:rsid w:val="001D3E9B"/>
    <w:rsid w:val="001D4204"/>
    <w:rsid w:val="001D4713"/>
    <w:rsid w:val="001D47CF"/>
    <w:rsid w:val="001D49CA"/>
    <w:rsid w:val="001D510A"/>
    <w:rsid w:val="001D54E3"/>
    <w:rsid w:val="001D5E8E"/>
    <w:rsid w:val="001D6221"/>
    <w:rsid w:val="001D672C"/>
    <w:rsid w:val="001D685C"/>
    <w:rsid w:val="001D6DD3"/>
    <w:rsid w:val="001D7389"/>
    <w:rsid w:val="001D7A4C"/>
    <w:rsid w:val="001D7BBD"/>
    <w:rsid w:val="001D7C73"/>
    <w:rsid w:val="001E0712"/>
    <w:rsid w:val="001E09C5"/>
    <w:rsid w:val="001E0B3D"/>
    <w:rsid w:val="001E0F88"/>
    <w:rsid w:val="001E1993"/>
    <w:rsid w:val="001E1C68"/>
    <w:rsid w:val="001E1CBC"/>
    <w:rsid w:val="001E1D25"/>
    <w:rsid w:val="001E2042"/>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1E9F"/>
    <w:rsid w:val="001F26F9"/>
    <w:rsid w:val="001F275F"/>
    <w:rsid w:val="001F2D05"/>
    <w:rsid w:val="001F3098"/>
    <w:rsid w:val="001F328E"/>
    <w:rsid w:val="001F37B2"/>
    <w:rsid w:val="001F380E"/>
    <w:rsid w:val="001F3C06"/>
    <w:rsid w:val="001F3EA0"/>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1C0"/>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43"/>
    <w:rsid w:val="002376E6"/>
    <w:rsid w:val="0023784D"/>
    <w:rsid w:val="00237F6E"/>
    <w:rsid w:val="0024024E"/>
    <w:rsid w:val="00240B95"/>
    <w:rsid w:val="0024141B"/>
    <w:rsid w:val="0024141D"/>
    <w:rsid w:val="0024151D"/>
    <w:rsid w:val="00241993"/>
    <w:rsid w:val="00241B5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451"/>
    <w:rsid w:val="0026168B"/>
    <w:rsid w:val="00261F22"/>
    <w:rsid w:val="002624AE"/>
    <w:rsid w:val="00262536"/>
    <w:rsid w:val="00262575"/>
    <w:rsid w:val="00262A59"/>
    <w:rsid w:val="00262E35"/>
    <w:rsid w:val="00262E79"/>
    <w:rsid w:val="002631AF"/>
    <w:rsid w:val="00263645"/>
    <w:rsid w:val="00263790"/>
    <w:rsid w:val="00264152"/>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67ED3"/>
    <w:rsid w:val="002704A8"/>
    <w:rsid w:val="002715B2"/>
    <w:rsid w:val="00272E55"/>
    <w:rsid w:val="00273208"/>
    <w:rsid w:val="00273352"/>
    <w:rsid w:val="002736FE"/>
    <w:rsid w:val="00273AA8"/>
    <w:rsid w:val="002749F2"/>
    <w:rsid w:val="002755DF"/>
    <w:rsid w:val="00275D0C"/>
    <w:rsid w:val="002764D2"/>
    <w:rsid w:val="002767C4"/>
    <w:rsid w:val="00276FD2"/>
    <w:rsid w:val="00277043"/>
    <w:rsid w:val="002771A1"/>
    <w:rsid w:val="002772DF"/>
    <w:rsid w:val="00277988"/>
    <w:rsid w:val="00277991"/>
    <w:rsid w:val="002779DC"/>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69F3"/>
    <w:rsid w:val="00287624"/>
    <w:rsid w:val="00287CC7"/>
    <w:rsid w:val="00287F47"/>
    <w:rsid w:val="00290899"/>
    <w:rsid w:val="00291D5B"/>
    <w:rsid w:val="0029209C"/>
    <w:rsid w:val="002923C9"/>
    <w:rsid w:val="00292DDA"/>
    <w:rsid w:val="002930C3"/>
    <w:rsid w:val="00293A2B"/>
    <w:rsid w:val="00294903"/>
    <w:rsid w:val="00295CE3"/>
    <w:rsid w:val="00295EBB"/>
    <w:rsid w:val="00296971"/>
    <w:rsid w:val="00296CE0"/>
    <w:rsid w:val="00296EFF"/>
    <w:rsid w:val="00297E46"/>
    <w:rsid w:val="002A032B"/>
    <w:rsid w:val="002A047B"/>
    <w:rsid w:val="002A0978"/>
    <w:rsid w:val="002A0EC9"/>
    <w:rsid w:val="002A12B4"/>
    <w:rsid w:val="002A1652"/>
    <w:rsid w:val="002A1A9D"/>
    <w:rsid w:val="002A1F30"/>
    <w:rsid w:val="002A2A68"/>
    <w:rsid w:val="002A381F"/>
    <w:rsid w:val="002A3B3D"/>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0E5B"/>
    <w:rsid w:val="002C122D"/>
    <w:rsid w:val="002C1522"/>
    <w:rsid w:val="002C1D28"/>
    <w:rsid w:val="002C2299"/>
    <w:rsid w:val="002C23C0"/>
    <w:rsid w:val="002C2855"/>
    <w:rsid w:val="002C2D0D"/>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742"/>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3BD8"/>
    <w:rsid w:val="002F4285"/>
    <w:rsid w:val="002F49DA"/>
    <w:rsid w:val="002F5939"/>
    <w:rsid w:val="002F5B44"/>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8BF"/>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BF7"/>
    <w:rsid w:val="003240AC"/>
    <w:rsid w:val="00324100"/>
    <w:rsid w:val="0032460D"/>
    <w:rsid w:val="003252A4"/>
    <w:rsid w:val="0032622B"/>
    <w:rsid w:val="003263AE"/>
    <w:rsid w:val="0032735C"/>
    <w:rsid w:val="00330045"/>
    <w:rsid w:val="00330C68"/>
    <w:rsid w:val="00330E70"/>
    <w:rsid w:val="0033184D"/>
    <w:rsid w:val="003318C5"/>
    <w:rsid w:val="00331DBE"/>
    <w:rsid w:val="00332862"/>
    <w:rsid w:val="00333077"/>
    <w:rsid w:val="003334AB"/>
    <w:rsid w:val="00333B0A"/>
    <w:rsid w:val="00334AB3"/>
    <w:rsid w:val="00334FB1"/>
    <w:rsid w:val="00335277"/>
    <w:rsid w:val="00335523"/>
    <w:rsid w:val="00335822"/>
    <w:rsid w:val="00336B0B"/>
    <w:rsid w:val="00336EC5"/>
    <w:rsid w:val="0034058C"/>
    <w:rsid w:val="0034086F"/>
    <w:rsid w:val="00340B61"/>
    <w:rsid w:val="00340F4E"/>
    <w:rsid w:val="00341794"/>
    <w:rsid w:val="003420A3"/>
    <w:rsid w:val="0034260C"/>
    <w:rsid w:val="00343413"/>
    <w:rsid w:val="003436FC"/>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075"/>
    <w:rsid w:val="003505F6"/>
    <w:rsid w:val="00351166"/>
    <w:rsid w:val="0035134D"/>
    <w:rsid w:val="0035145C"/>
    <w:rsid w:val="003519EB"/>
    <w:rsid w:val="00351BF5"/>
    <w:rsid w:val="003535E5"/>
    <w:rsid w:val="00353BE8"/>
    <w:rsid w:val="00354781"/>
    <w:rsid w:val="003553F8"/>
    <w:rsid w:val="00356B45"/>
    <w:rsid w:val="00356D4E"/>
    <w:rsid w:val="00356E31"/>
    <w:rsid w:val="00357539"/>
    <w:rsid w:val="00357B92"/>
    <w:rsid w:val="003605CF"/>
    <w:rsid w:val="003606D2"/>
    <w:rsid w:val="003607B1"/>
    <w:rsid w:val="0036098C"/>
    <w:rsid w:val="003609A2"/>
    <w:rsid w:val="00360A88"/>
    <w:rsid w:val="00360CA0"/>
    <w:rsid w:val="00360F31"/>
    <w:rsid w:val="0036121D"/>
    <w:rsid w:val="003614C6"/>
    <w:rsid w:val="0036194B"/>
    <w:rsid w:val="003619A5"/>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2F6"/>
    <w:rsid w:val="0037044B"/>
    <w:rsid w:val="00370B4A"/>
    <w:rsid w:val="00370D14"/>
    <w:rsid w:val="00370D18"/>
    <w:rsid w:val="00371872"/>
    <w:rsid w:val="00371B9E"/>
    <w:rsid w:val="00372483"/>
    <w:rsid w:val="00372680"/>
    <w:rsid w:val="00373B0B"/>
    <w:rsid w:val="00373C05"/>
    <w:rsid w:val="00373CF8"/>
    <w:rsid w:val="00373FAC"/>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1B8B"/>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BF6"/>
    <w:rsid w:val="00390E85"/>
    <w:rsid w:val="00391331"/>
    <w:rsid w:val="00391379"/>
    <w:rsid w:val="003914FC"/>
    <w:rsid w:val="00391C8C"/>
    <w:rsid w:val="003921F7"/>
    <w:rsid w:val="0039223F"/>
    <w:rsid w:val="00392313"/>
    <w:rsid w:val="0039271E"/>
    <w:rsid w:val="00392796"/>
    <w:rsid w:val="00392861"/>
    <w:rsid w:val="003930C1"/>
    <w:rsid w:val="0039347C"/>
    <w:rsid w:val="00393866"/>
    <w:rsid w:val="00393FB9"/>
    <w:rsid w:val="00394016"/>
    <w:rsid w:val="0039431A"/>
    <w:rsid w:val="003946A3"/>
    <w:rsid w:val="003952D6"/>
    <w:rsid w:val="0039549C"/>
    <w:rsid w:val="00395A9A"/>
    <w:rsid w:val="00395AB2"/>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5E23"/>
    <w:rsid w:val="003A62AF"/>
    <w:rsid w:val="003A62FA"/>
    <w:rsid w:val="003A6AC4"/>
    <w:rsid w:val="003B0119"/>
    <w:rsid w:val="003B060C"/>
    <w:rsid w:val="003B06AD"/>
    <w:rsid w:val="003B1601"/>
    <w:rsid w:val="003B1F47"/>
    <w:rsid w:val="003B246A"/>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0F66"/>
    <w:rsid w:val="003C1819"/>
    <w:rsid w:val="003C1BA8"/>
    <w:rsid w:val="003C3134"/>
    <w:rsid w:val="003C33DA"/>
    <w:rsid w:val="003C36B2"/>
    <w:rsid w:val="003C42A4"/>
    <w:rsid w:val="003C450B"/>
    <w:rsid w:val="003C490D"/>
    <w:rsid w:val="003C4B5D"/>
    <w:rsid w:val="003C597C"/>
    <w:rsid w:val="003C5E76"/>
    <w:rsid w:val="003C6154"/>
    <w:rsid w:val="003C6CF3"/>
    <w:rsid w:val="003C79E9"/>
    <w:rsid w:val="003C7B07"/>
    <w:rsid w:val="003D0942"/>
    <w:rsid w:val="003D1184"/>
    <w:rsid w:val="003D131C"/>
    <w:rsid w:val="003D1CFF"/>
    <w:rsid w:val="003D2176"/>
    <w:rsid w:val="003D2454"/>
    <w:rsid w:val="003D246F"/>
    <w:rsid w:val="003D2556"/>
    <w:rsid w:val="003D2568"/>
    <w:rsid w:val="003D3318"/>
    <w:rsid w:val="003D3903"/>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2FDA"/>
    <w:rsid w:val="003E3326"/>
    <w:rsid w:val="003E3644"/>
    <w:rsid w:val="003E3A06"/>
    <w:rsid w:val="003E3AB3"/>
    <w:rsid w:val="003E3F97"/>
    <w:rsid w:val="003E45F8"/>
    <w:rsid w:val="003E467C"/>
    <w:rsid w:val="003E4A85"/>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02"/>
    <w:rsid w:val="003F096E"/>
    <w:rsid w:val="003F1196"/>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175"/>
    <w:rsid w:val="003F747E"/>
    <w:rsid w:val="003F7A18"/>
    <w:rsid w:val="003F7B20"/>
    <w:rsid w:val="0040114F"/>
    <w:rsid w:val="004011FB"/>
    <w:rsid w:val="00401708"/>
    <w:rsid w:val="004017F1"/>
    <w:rsid w:val="00401BE0"/>
    <w:rsid w:val="004021BD"/>
    <w:rsid w:val="004022F5"/>
    <w:rsid w:val="00402347"/>
    <w:rsid w:val="00402977"/>
    <w:rsid w:val="00402C24"/>
    <w:rsid w:val="00402E26"/>
    <w:rsid w:val="004033A4"/>
    <w:rsid w:val="0040398E"/>
    <w:rsid w:val="00403B60"/>
    <w:rsid w:val="00404672"/>
    <w:rsid w:val="004048F8"/>
    <w:rsid w:val="00404BA6"/>
    <w:rsid w:val="004054CB"/>
    <w:rsid w:val="00405931"/>
    <w:rsid w:val="004060AD"/>
    <w:rsid w:val="004063B8"/>
    <w:rsid w:val="00407487"/>
    <w:rsid w:val="004074D1"/>
    <w:rsid w:val="00407610"/>
    <w:rsid w:val="004076E4"/>
    <w:rsid w:val="00410C54"/>
    <w:rsid w:val="00410F0D"/>
    <w:rsid w:val="00410FA5"/>
    <w:rsid w:val="0041152E"/>
    <w:rsid w:val="00411C5C"/>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1B1A"/>
    <w:rsid w:val="004221DF"/>
    <w:rsid w:val="00424233"/>
    <w:rsid w:val="0042513D"/>
    <w:rsid w:val="00425794"/>
    <w:rsid w:val="004258CC"/>
    <w:rsid w:val="00425AD6"/>
    <w:rsid w:val="004262E3"/>
    <w:rsid w:val="00427B52"/>
    <w:rsid w:val="00427FB7"/>
    <w:rsid w:val="0043017D"/>
    <w:rsid w:val="00430255"/>
    <w:rsid w:val="0043108C"/>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483"/>
    <w:rsid w:val="0044041C"/>
    <w:rsid w:val="00441F56"/>
    <w:rsid w:val="00442154"/>
    <w:rsid w:val="004428A6"/>
    <w:rsid w:val="00443140"/>
    <w:rsid w:val="004431B5"/>
    <w:rsid w:val="0044348F"/>
    <w:rsid w:val="00443ABC"/>
    <w:rsid w:val="00443FA6"/>
    <w:rsid w:val="004443D7"/>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7EE"/>
    <w:rsid w:val="00454812"/>
    <w:rsid w:val="00454AE5"/>
    <w:rsid w:val="00455909"/>
    <w:rsid w:val="00455B97"/>
    <w:rsid w:val="00455C28"/>
    <w:rsid w:val="00455EB3"/>
    <w:rsid w:val="00455F9A"/>
    <w:rsid w:val="0045616E"/>
    <w:rsid w:val="00456629"/>
    <w:rsid w:val="004566F6"/>
    <w:rsid w:val="00456DA0"/>
    <w:rsid w:val="00457390"/>
    <w:rsid w:val="00457631"/>
    <w:rsid w:val="00457791"/>
    <w:rsid w:val="00457874"/>
    <w:rsid w:val="00457934"/>
    <w:rsid w:val="00457C2D"/>
    <w:rsid w:val="00457EEE"/>
    <w:rsid w:val="00457F62"/>
    <w:rsid w:val="00460318"/>
    <w:rsid w:val="00460355"/>
    <w:rsid w:val="00460610"/>
    <w:rsid w:val="00460D8A"/>
    <w:rsid w:val="0046171D"/>
    <w:rsid w:val="00461822"/>
    <w:rsid w:val="00461834"/>
    <w:rsid w:val="00462350"/>
    <w:rsid w:val="00462CB7"/>
    <w:rsid w:val="00462D9A"/>
    <w:rsid w:val="004635B3"/>
    <w:rsid w:val="0046365A"/>
    <w:rsid w:val="00464008"/>
    <w:rsid w:val="00464307"/>
    <w:rsid w:val="00464863"/>
    <w:rsid w:val="00464B42"/>
    <w:rsid w:val="00465277"/>
    <w:rsid w:val="00465498"/>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3FA6"/>
    <w:rsid w:val="004842A3"/>
    <w:rsid w:val="00484432"/>
    <w:rsid w:val="00484DC1"/>
    <w:rsid w:val="00484ECA"/>
    <w:rsid w:val="00485C9F"/>
    <w:rsid w:val="00485CEE"/>
    <w:rsid w:val="00486139"/>
    <w:rsid w:val="004865FC"/>
    <w:rsid w:val="00486665"/>
    <w:rsid w:val="004869A7"/>
    <w:rsid w:val="004874B2"/>
    <w:rsid w:val="00490587"/>
    <w:rsid w:val="00490F92"/>
    <w:rsid w:val="004912C9"/>
    <w:rsid w:val="00491393"/>
    <w:rsid w:val="004918BC"/>
    <w:rsid w:val="00491B7E"/>
    <w:rsid w:val="00491F55"/>
    <w:rsid w:val="004921A1"/>
    <w:rsid w:val="0049299F"/>
    <w:rsid w:val="00492D58"/>
    <w:rsid w:val="00492F52"/>
    <w:rsid w:val="0049305C"/>
    <w:rsid w:val="00493476"/>
    <w:rsid w:val="00493620"/>
    <w:rsid w:val="0049375E"/>
    <w:rsid w:val="00493A9C"/>
    <w:rsid w:val="00493D8A"/>
    <w:rsid w:val="00493F6C"/>
    <w:rsid w:val="004947DF"/>
    <w:rsid w:val="004948D7"/>
    <w:rsid w:val="00494A99"/>
    <w:rsid w:val="004952F6"/>
    <w:rsid w:val="004954A8"/>
    <w:rsid w:val="00496473"/>
    <w:rsid w:val="004966E2"/>
    <w:rsid w:val="0049698C"/>
    <w:rsid w:val="00496AC6"/>
    <w:rsid w:val="00496CBD"/>
    <w:rsid w:val="00497239"/>
    <w:rsid w:val="00497B4A"/>
    <w:rsid w:val="00497D63"/>
    <w:rsid w:val="00497EB0"/>
    <w:rsid w:val="00497F8D"/>
    <w:rsid w:val="004A009F"/>
    <w:rsid w:val="004A08F2"/>
    <w:rsid w:val="004A0AD5"/>
    <w:rsid w:val="004A0D4E"/>
    <w:rsid w:val="004A0D70"/>
    <w:rsid w:val="004A12E7"/>
    <w:rsid w:val="004A1495"/>
    <w:rsid w:val="004A18CE"/>
    <w:rsid w:val="004A1CB1"/>
    <w:rsid w:val="004A1D0A"/>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6F1"/>
    <w:rsid w:val="004B0D9E"/>
    <w:rsid w:val="004B0E93"/>
    <w:rsid w:val="004B1551"/>
    <w:rsid w:val="004B1C0F"/>
    <w:rsid w:val="004B1F28"/>
    <w:rsid w:val="004B24DF"/>
    <w:rsid w:val="004B31C4"/>
    <w:rsid w:val="004B42D8"/>
    <w:rsid w:val="004B4EBC"/>
    <w:rsid w:val="004B5A02"/>
    <w:rsid w:val="004B60EB"/>
    <w:rsid w:val="004B7421"/>
    <w:rsid w:val="004B7CC0"/>
    <w:rsid w:val="004C0660"/>
    <w:rsid w:val="004C0AA7"/>
    <w:rsid w:val="004C1F87"/>
    <w:rsid w:val="004C32A4"/>
    <w:rsid w:val="004C3D61"/>
    <w:rsid w:val="004C406C"/>
    <w:rsid w:val="004C45A9"/>
    <w:rsid w:val="004C4647"/>
    <w:rsid w:val="004C4D10"/>
    <w:rsid w:val="004C5160"/>
    <w:rsid w:val="004C52D3"/>
    <w:rsid w:val="004C53DE"/>
    <w:rsid w:val="004C545A"/>
    <w:rsid w:val="004C55AE"/>
    <w:rsid w:val="004C5CC5"/>
    <w:rsid w:val="004C5DEC"/>
    <w:rsid w:val="004C694F"/>
    <w:rsid w:val="004C7137"/>
    <w:rsid w:val="004D01CA"/>
    <w:rsid w:val="004D0890"/>
    <w:rsid w:val="004D09FE"/>
    <w:rsid w:val="004D0C66"/>
    <w:rsid w:val="004D0E21"/>
    <w:rsid w:val="004D11DC"/>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20E"/>
    <w:rsid w:val="004F5490"/>
    <w:rsid w:val="004F591D"/>
    <w:rsid w:val="004F59BF"/>
    <w:rsid w:val="004F59EB"/>
    <w:rsid w:val="004F5D00"/>
    <w:rsid w:val="004F63ED"/>
    <w:rsid w:val="004F6971"/>
    <w:rsid w:val="004F6A56"/>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F68"/>
    <w:rsid w:val="00505769"/>
    <w:rsid w:val="00505C6A"/>
    <w:rsid w:val="00505D10"/>
    <w:rsid w:val="00506EF9"/>
    <w:rsid w:val="00507078"/>
    <w:rsid w:val="00507346"/>
    <w:rsid w:val="00507647"/>
    <w:rsid w:val="0050792E"/>
    <w:rsid w:val="00507CD7"/>
    <w:rsid w:val="00507DE2"/>
    <w:rsid w:val="00510409"/>
    <w:rsid w:val="005105E6"/>
    <w:rsid w:val="00510A33"/>
    <w:rsid w:val="00510BAF"/>
    <w:rsid w:val="00510BEF"/>
    <w:rsid w:val="00510C8B"/>
    <w:rsid w:val="0051154D"/>
    <w:rsid w:val="005115AC"/>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5D0F"/>
    <w:rsid w:val="0055607B"/>
    <w:rsid w:val="00556B8F"/>
    <w:rsid w:val="00556F10"/>
    <w:rsid w:val="0055714A"/>
    <w:rsid w:val="005571F5"/>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20E9"/>
    <w:rsid w:val="005728C4"/>
    <w:rsid w:val="00572C8A"/>
    <w:rsid w:val="00572D5A"/>
    <w:rsid w:val="00573139"/>
    <w:rsid w:val="0057323C"/>
    <w:rsid w:val="00573342"/>
    <w:rsid w:val="00573E3C"/>
    <w:rsid w:val="00573FA8"/>
    <w:rsid w:val="0057471A"/>
    <w:rsid w:val="00574822"/>
    <w:rsid w:val="00574991"/>
    <w:rsid w:val="00575145"/>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B8E"/>
    <w:rsid w:val="00582093"/>
    <w:rsid w:val="00582E1B"/>
    <w:rsid w:val="005833CE"/>
    <w:rsid w:val="0058361B"/>
    <w:rsid w:val="005839AA"/>
    <w:rsid w:val="00583FB0"/>
    <w:rsid w:val="0058403B"/>
    <w:rsid w:val="00584870"/>
    <w:rsid w:val="00585536"/>
    <w:rsid w:val="0058584D"/>
    <w:rsid w:val="00586129"/>
    <w:rsid w:val="00586371"/>
    <w:rsid w:val="00586728"/>
    <w:rsid w:val="00586924"/>
    <w:rsid w:val="005870AB"/>
    <w:rsid w:val="005870EF"/>
    <w:rsid w:val="0058734C"/>
    <w:rsid w:val="0059051D"/>
    <w:rsid w:val="00590905"/>
    <w:rsid w:val="00590DBB"/>
    <w:rsid w:val="0059107C"/>
    <w:rsid w:val="005911CA"/>
    <w:rsid w:val="005913FF"/>
    <w:rsid w:val="00591711"/>
    <w:rsid w:val="00591FEF"/>
    <w:rsid w:val="0059226C"/>
    <w:rsid w:val="00592658"/>
    <w:rsid w:val="00592983"/>
    <w:rsid w:val="00592A6E"/>
    <w:rsid w:val="00592E75"/>
    <w:rsid w:val="00593ED3"/>
    <w:rsid w:val="00593FCD"/>
    <w:rsid w:val="005940A4"/>
    <w:rsid w:val="005948A2"/>
    <w:rsid w:val="00594B86"/>
    <w:rsid w:val="00595496"/>
    <w:rsid w:val="00596A16"/>
    <w:rsid w:val="00596D11"/>
    <w:rsid w:val="0059763D"/>
    <w:rsid w:val="0059789D"/>
    <w:rsid w:val="005A004F"/>
    <w:rsid w:val="005A04F0"/>
    <w:rsid w:val="005A0D90"/>
    <w:rsid w:val="005A11DF"/>
    <w:rsid w:val="005A1479"/>
    <w:rsid w:val="005A1F3E"/>
    <w:rsid w:val="005A1F53"/>
    <w:rsid w:val="005A1FC2"/>
    <w:rsid w:val="005A217E"/>
    <w:rsid w:val="005A2482"/>
    <w:rsid w:val="005A25ED"/>
    <w:rsid w:val="005A26E3"/>
    <w:rsid w:val="005A2B23"/>
    <w:rsid w:val="005A2C56"/>
    <w:rsid w:val="005A2D4D"/>
    <w:rsid w:val="005A2F66"/>
    <w:rsid w:val="005A2FB0"/>
    <w:rsid w:val="005A332D"/>
    <w:rsid w:val="005A35A2"/>
    <w:rsid w:val="005A3D34"/>
    <w:rsid w:val="005A4445"/>
    <w:rsid w:val="005A4556"/>
    <w:rsid w:val="005A4A17"/>
    <w:rsid w:val="005A4E1A"/>
    <w:rsid w:val="005A53C4"/>
    <w:rsid w:val="005A540E"/>
    <w:rsid w:val="005A5548"/>
    <w:rsid w:val="005A57DE"/>
    <w:rsid w:val="005A5F6E"/>
    <w:rsid w:val="005A649F"/>
    <w:rsid w:val="005A680F"/>
    <w:rsid w:val="005A6BCD"/>
    <w:rsid w:val="005A6D15"/>
    <w:rsid w:val="005A6D96"/>
    <w:rsid w:val="005A6DA7"/>
    <w:rsid w:val="005A7090"/>
    <w:rsid w:val="005A7096"/>
    <w:rsid w:val="005A7692"/>
    <w:rsid w:val="005A7DC3"/>
    <w:rsid w:val="005B002B"/>
    <w:rsid w:val="005B03DF"/>
    <w:rsid w:val="005B08C3"/>
    <w:rsid w:val="005B09F2"/>
    <w:rsid w:val="005B0B6E"/>
    <w:rsid w:val="005B0D84"/>
    <w:rsid w:val="005B1ECD"/>
    <w:rsid w:val="005B1FB0"/>
    <w:rsid w:val="005B2090"/>
    <w:rsid w:val="005B23DB"/>
    <w:rsid w:val="005B281E"/>
    <w:rsid w:val="005B2FFD"/>
    <w:rsid w:val="005B3266"/>
    <w:rsid w:val="005B375A"/>
    <w:rsid w:val="005B392C"/>
    <w:rsid w:val="005B4162"/>
    <w:rsid w:val="005B4888"/>
    <w:rsid w:val="005B491B"/>
    <w:rsid w:val="005B4AE4"/>
    <w:rsid w:val="005B4B1B"/>
    <w:rsid w:val="005B4C5B"/>
    <w:rsid w:val="005B5213"/>
    <w:rsid w:val="005B5399"/>
    <w:rsid w:val="005B563B"/>
    <w:rsid w:val="005B5A6F"/>
    <w:rsid w:val="005B5BD4"/>
    <w:rsid w:val="005B647B"/>
    <w:rsid w:val="005B6834"/>
    <w:rsid w:val="005B6867"/>
    <w:rsid w:val="005B7729"/>
    <w:rsid w:val="005B787A"/>
    <w:rsid w:val="005B79EB"/>
    <w:rsid w:val="005B7A0F"/>
    <w:rsid w:val="005C136C"/>
    <w:rsid w:val="005C1653"/>
    <w:rsid w:val="005C1A6A"/>
    <w:rsid w:val="005C1C91"/>
    <w:rsid w:val="005C1CBA"/>
    <w:rsid w:val="005C2490"/>
    <w:rsid w:val="005C30BB"/>
    <w:rsid w:val="005C3153"/>
    <w:rsid w:val="005C3B42"/>
    <w:rsid w:val="005C3BE4"/>
    <w:rsid w:val="005C43E6"/>
    <w:rsid w:val="005C49DB"/>
    <w:rsid w:val="005C4E3B"/>
    <w:rsid w:val="005C5555"/>
    <w:rsid w:val="005C5D9A"/>
    <w:rsid w:val="005C6020"/>
    <w:rsid w:val="005C6C06"/>
    <w:rsid w:val="005C712F"/>
    <w:rsid w:val="005C77BD"/>
    <w:rsid w:val="005C7CA3"/>
    <w:rsid w:val="005C7DE5"/>
    <w:rsid w:val="005D0449"/>
    <w:rsid w:val="005D0596"/>
    <w:rsid w:val="005D062A"/>
    <w:rsid w:val="005D20EF"/>
    <w:rsid w:val="005D2130"/>
    <w:rsid w:val="005D2194"/>
    <w:rsid w:val="005D2438"/>
    <w:rsid w:val="005D2B4A"/>
    <w:rsid w:val="005D2DCB"/>
    <w:rsid w:val="005D2E44"/>
    <w:rsid w:val="005D2EC3"/>
    <w:rsid w:val="005D3A23"/>
    <w:rsid w:val="005D3B28"/>
    <w:rsid w:val="005D441F"/>
    <w:rsid w:val="005D5676"/>
    <w:rsid w:val="005D5969"/>
    <w:rsid w:val="005D5D58"/>
    <w:rsid w:val="005D5E20"/>
    <w:rsid w:val="005D6766"/>
    <w:rsid w:val="005D6A85"/>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39"/>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952"/>
    <w:rsid w:val="00604C5A"/>
    <w:rsid w:val="00604CA1"/>
    <w:rsid w:val="00605576"/>
    <w:rsid w:val="006055CA"/>
    <w:rsid w:val="006057AA"/>
    <w:rsid w:val="00605B3B"/>
    <w:rsid w:val="00605F39"/>
    <w:rsid w:val="006060A6"/>
    <w:rsid w:val="00607795"/>
    <w:rsid w:val="0061044C"/>
    <w:rsid w:val="006113EF"/>
    <w:rsid w:val="0061143D"/>
    <w:rsid w:val="00611E50"/>
    <w:rsid w:val="0061244B"/>
    <w:rsid w:val="006125A1"/>
    <w:rsid w:val="00613446"/>
    <w:rsid w:val="00613693"/>
    <w:rsid w:val="00613A37"/>
    <w:rsid w:val="00613C6F"/>
    <w:rsid w:val="0061403D"/>
    <w:rsid w:val="0061469F"/>
    <w:rsid w:val="006148D3"/>
    <w:rsid w:val="00614B25"/>
    <w:rsid w:val="00614BBD"/>
    <w:rsid w:val="00616359"/>
    <w:rsid w:val="00616667"/>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049"/>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37DD8"/>
    <w:rsid w:val="00640298"/>
    <w:rsid w:val="006404C2"/>
    <w:rsid w:val="00640C92"/>
    <w:rsid w:val="00641019"/>
    <w:rsid w:val="00641AB3"/>
    <w:rsid w:val="00641FA0"/>
    <w:rsid w:val="006420A2"/>
    <w:rsid w:val="00642243"/>
    <w:rsid w:val="0064288E"/>
    <w:rsid w:val="00642AF4"/>
    <w:rsid w:val="00642E5D"/>
    <w:rsid w:val="0064321E"/>
    <w:rsid w:val="006439C9"/>
    <w:rsid w:val="00643ADA"/>
    <w:rsid w:val="0064599E"/>
    <w:rsid w:val="00645A7A"/>
    <w:rsid w:val="00647AA4"/>
    <w:rsid w:val="00647B16"/>
    <w:rsid w:val="00647FF8"/>
    <w:rsid w:val="00650F70"/>
    <w:rsid w:val="00651FA6"/>
    <w:rsid w:val="0065339B"/>
    <w:rsid w:val="00653E25"/>
    <w:rsid w:val="006543C2"/>
    <w:rsid w:val="00654D8B"/>
    <w:rsid w:val="00655949"/>
    <w:rsid w:val="00655970"/>
    <w:rsid w:val="0065601B"/>
    <w:rsid w:val="00656315"/>
    <w:rsid w:val="00656F0F"/>
    <w:rsid w:val="00657B49"/>
    <w:rsid w:val="00657CA0"/>
    <w:rsid w:val="00660292"/>
    <w:rsid w:val="00660305"/>
    <w:rsid w:val="0066071C"/>
    <w:rsid w:val="006607A2"/>
    <w:rsid w:val="00660BA7"/>
    <w:rsid w:val="006612C6"/>
    <w:rsid w:val="0066148E"/>
    <w:rsid w:val="0066177F"/>
    <w:rsid w:val="006620CD"/>
    <w:rsid w:val="00662A3B"/>
    <w:rsid w:val="00663B61"/>
    <w:rsid w:val="00663F03"/>
    <w:rsid w:val="00663F0C"/>
    <w:rsid w:val="0066402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53B"/>
    <w:rsid w:val="0068661D"/>
    <w:rsid w:val="0068683A"/>
    <w:rsid w:val="00687BBB"/>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836"/>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2A2"/>
    <w:rsid w:val="006C2B83"/>
    <w:rsid w:val="006C2C92"/>
    <w:rsid w:val="006C31DB"/>
    <w:rsid w:val="006C3F2E"/>
    <w:rsid w:val="006C4990"/>
    <w:rsid w:val="006C5456"/>
    <w:rsid w:val="006C5944"/>
    <w:rsid w:val="006C5D72"/>
    <w:rsid w:val="006C5EC5"/>
    <w:rsid w:val="006C6794"/>
    <w:rsid w:val="006C7498"/>
    <w:rsid w:val="006C7A17"/>
    <w:rsid w:val="006D060D"/>
    <w:rsid w:val="006D09CE"/>
    <w:rsid w:val="006D0F76"/>
    <w:rsid w:val="006D1187"/>
    <w:rsid w:val="006D1809"/>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1FB"/>
    <w:rsid w:val="00700427"/>
    <w:rsid w:val="0070064B"/>
    <w:rsid w:val="0070079E"/>
    <w:rsid w:val="00701046"/>
    <w:rsid w:val="00701276"/>
    <w:rsid w:val="00701BB8"/>
    <w:rsid w:val="00701BC5"/>
    <w:rsid w:val="00702681"/>
    <w:rsid w:val="00702A84"/>
    <w:rsid w:val="00702C8C"/>
    <w:rsid w:val="00702D53"/>
    <w:rsid w:val="007031DB"/>
    <w:rsid w:val="0070322D"/>
    <w:rsid w:val="007039F7"/>
    <w:rsid w:val="00703F2C"/>
    <w:rsid w:val="00704BE2"/>
    <w:rsid w:val="00705676"/>
    <w:rsid w:val="00705714"/>
    <w:rsid w:val="00705FDB"/>
    <w:rsid w:val="00706CA1"/>
    <w:rsid w:val="007079D6"/>
    <w:rsid w:val="00707DFA"/>
    <w:rsid w:val="0071025C"/>
    <w:rsid w:val="00710E04"/>
    <w:rsid w:val="00711038"/>
    <w:rsid w:val="00711C89"/>
    <w:rsid w:val="00711DF7"/>
    <w:rsid w:val="00711E86"/>
    <w:rsid w:val="00712103"/>
    <w:rsid w:val="00712153"/>
    <w:rsid w:val="00712198"/>
    <w:rsid w:val="0071226F"/>
    <w:rsid w:val="00712AED"/>
    <w:rsid w:val="00713410"/>
    <w:rsid w:val="00713BBC"/>
    <w:rsid w:val="00713E56"/>
    <w:rsid w:val="00713FCA"/>
    <w:rsid w:val="007141D4"/>
    <w:rsid w:val="007146CC"/>
    <w:rsid w:val="007149E3"/>
    <w:rsid w:val="00714BEF"/>
    <w:rsid w:val="0071521E"/>
    <w:rsid w:val="00715BDA"/>
    <w:rsid w:val="00716397"/>
    <w:rsid w:val="007164BA"/>
    <w:rsid w:val="00716E70"/>
    <w:rsid w:val="00717261"/>
    <w:rsid w:val="007177EB"/>
    <w:rsid w:val="0072052F"/>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C5"/>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78C"/>
    <w:rsid w:val="00735B56"/>
    <w:rsid w:val="007363F4"/>
    <w:rsid w:val="007367CD"/>
    <w:rsid w:val="00736F8B"/>
    <w:rsid w:val="007374D5"/>
    <w:rsid w:val="0073761A"/>
    <w:rsid w:val="0073769F"/>
    <w:rsid w:val="00737F53"/>
    <w:rsid w:val="007403B2"/>
    <w:rsid w:val="00740416"/>
    <w:rsid w:val="00740FCC"/>
    <w:rsid w:val="007411F9"/>
    <w:rsid w:val="0074140B"/>
    <w:rsid w:val="00741593"/>
    <w:rsid w:val="00741F10"/>
    <w:rsid w:val="00742018"/>
    <w:rsid w:val="0074225A"/>
    <w:rsid w:val="007437D3"/>
    <w:rsid w:val="007446FB"/>
    <w:rsid w:val="00744749"/>
    <w:rsid w:val="00744950"/>
    <w:rsid w:val="00744DA7"/>
    <w:rsid w:val="00744EA5"/>
    <w:rsid w:val="00745BC4"/>
    <w:rsid w:val="00746510"/>
    <w:rsid w:val="00746AE2"/>
    <w:rsid w:val="00746BD6"/>
    <w:rsid w:val="00746C2A"/>
    <w:rsid w:val="00747212"/>
    <w:rsid w:val="00747750"/>
    <w:rsid w:val="00750ADD"/>
    <w:rsid w:val="00750DB4"/>
    <w:rsid w:val="007514AD"/>
    <w:rsid w:val="007527F1"/>
    <w:rsid w:val="00752977"/>
    <w:rsid w:val="00752D91"/>
    <w:rsid w:val="00753254"/>
    <w:rsid w:val="00754361"/>
    <w:rsid w:val="007546E9"/>
    <w:rsid w:val="00754DCF"/>
    <w:rsid w:val="00755011"/>
    <w:rsid w:val="00755488"/>
    <w:rsid w:val="00755C1F"/>
    <w:rsid w:val="00756EFE"/>
    <w:rsid w:val="00756FD8"/>
    <w:rsid w:val="00757D3D"/>
    <w:rsid w:val="00757E12"/>
    <w:rsid w:val="00760660"/>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E9C"/>
    <w:rsid w:val="00765F92"/>
    <w:rsid w:val="00766F5A"/>
    <w:rsid w:val="00766FBD"/>
    <w:rsid w:val="00767369"/>
    <w:rsid w:val="007673B9"/>
    <w:rsid w:val="007675A3"/>
    <w:rsid w:val="00767B9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2E1"/>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5BBB"/>
    <w:rsid w:val="00786779"/>
    <w:rsid w:val="00786D42"/>
    <w:rsid w:val="00787354"/>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571"/>
    <w:rsid w:val="0079672C"/>
    <w:rsid w:val="00796E30"/>
    <w:rsid w:val="00797454"/>
    <w:rsid w:val="007974E8"/>
    <w:rsid w:val="007A0AC5"/>
    <w:rsid w:val="007A0BD7"/>
    <w:rsid w:val="007A130F"/>
    <w:rsid w:val="007A19A4"/>
    <w:rsid w:val="007A1A1E"/>
    <w:rsid w:val="007A1A91"/>
    <w:rsid w:val="007A22B5"/>
    <w:rsid w:val="007A23F5"/>
    <w:rsid w:val="007A2719"/>
    <w:rsid w:val="007A2876"/>
    <w:rsid w:val="007A2D5F"/>
    <w:rsid w:val="007A3663"/>
    <w:rsid w:val="007A4666"/>
    <w:rsid w:val="007A4A90"/>
    <w:rsid w:val="007A4B51"/>
    <w:rsid w:val="007A4C97"/>
    <w:rsid w:val="007A4F02"/>
    <w:rsid w:val="007A51C6"/>
    <w:rsid w:val="007A53D2"/>
    <w:rsid w:val="007A5B09"/>
    <w:rsid w:val="007A5C6B"/>
    <w:rsid w:val="007A6415"/>
    <w:rsid w:val="007A6C4E"/>
    <w:rsid w:val="007A6C67"/>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C1E"/>
    <w:rsid w:val="007B6E75"/>
    <w:rsid w:val="007B7268"/>
    <w:rsid w:val="007B76E8"/>
    <w:rsid w:val="007B7A4F"/>
    <w:rsid w:val="007B7B2B"/>
    <w:rsid w:val="007B7C42"/>
    <w:rsid w:val="007C0162"/>
    <w:rsid w:val="007C07C5"/>
    <w:rsid w:val="007C0B6C"/>
    <w:rsid w:val="007C0BB7"/>
    <w:rsid w:val="007C1BEB"/>
    <w:rsid w:val="007C1C0A"/>
    <w:rsid w:val="007C1F5F"/>
    <w:rsid w:val="007C29F0"/>
    <w:rsid w:val="007C3BF4"/>
    <w:rsid w:val="007C46B6"/>
    <w:rsid w:val="007C4A06"/>
    <w:rsid w:val="007C4E4F"/>
    <w:rsid w:val="007C56C8"/>
    <w:rsid w:val="007C5BC8"/>
    <w:rsid w:val="007C5C90"/>
    <w:rsid w:val="007C6043"/>
    <w:rsid w:val="007C6124"/>
    <w:rsid w:val="007C6570"/>
    <w:rsid w:val="007C65E8"/>
    <w:rsid w:val="007C6919"/>
    <w:rsid w:val="007C6D11"/>
    <w:rsid w:val="007C734B"/>
    <w:rsid w:val="007C7AE8"/>
    <w:rsid w:val="007C7D1D"/>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0DB"/>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7AF9"/>
    <w:rsid w:val="00807BD6"/>
    <w:rsid w:val="00807F1C"/>
    <w:rsid w:val="008107E0"/>
    <w:rsid w:val="00810E8A"/>
    <w:rsid w:val="008118E5"/>
    <w:rsid w:val="00811F26"/>
    <w:rsid w:val="00812013"/>
    <w:rsid w:val="00812E56"/>
    <w:rsid w:val="00813498"/>
    <w:rsid w:val="0081357F"/>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095"/>
    <w:rsid w:val="0082526C"/>
    <w:rsid w:val="008253D0"/>
    <w:rsid w:val="008259D5"/>
    <w:rsid w:val="00825CF1"/>
    <w:rsid w:val="00825E83"/>
    <w:rsid w:val="00826383"/>
    <w:rsid w:val="008279E1"/>
    <w:rsid w:val="00830AED"/>
    <w:rsid w:val="00830B5E"/>
    <w:rsid w:val="00830C5A"/>
    <w:rsid w:val="008315B2"/>
    <w:rsid w:val="0083167D"/>
    <w:rsid w:val="00831D2E"/>
    <w:rsid w:val="008326EC"/>
    <w:rsid w:val="00832A8D"/>
    <w:rsid w:val="00832ED6"/>
    <w:rsid w:val="00832FCB"/>
    <w:rsid w:val="00833FAA"/>
    <w:rsid w:val="008351EB"/>
    <w:rsid w:val="00835372"/>
    <w:rsid w:val="00835726"/>
    <w:rsid w:val="0083589B"/>
    <w:rsid w:val="00836146"/>
    <w:rsid w:val="008362CE"/>
    <w:rsid w:val="00836506"/>
    <w:rsid w:val="00837212"/>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781"/>
    <w:rsid w:val="00845980"/>
    <w:rsid w:val="00845A0D"/>
    <w:rsid w:val="00845A24"/>
    <w:rsid w:val="00845B0C"/>
    <w:rsid w:val="00846440"/>
    <w:rsid w:val="0084651E"/>
    <w:rsid w:val="00846875"/>
    <w:rsid w:val="008475E3"/>
    <w:rsid w:val="0085017F"/>
    <w:rsid w:val="0085026E"/>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9A8"/>
    <w:rsid w:val="00857FB7"/>
    <w:rsid w:val="00860917"/>
    <w:rsid w:val="00860940"/>
    <w:rsid w:val="00861145"/>
    <w:rsid w:val="00861AFA"/>
    <w:rsid w:val="00861BAF"/>
    <w:rsid w:val="00861C96"/>
    <w:rsid w:val="00861ED9"/>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AC6"/>
    <w:rsid w:val="00867EEE"/>
    <w:rsid w:val="00870187"/>
    <w:rsid w:val="00870847"/>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2133"/>
    <w:rsid w:val="0088326A"/>
    <w:rsid w:val="008837AD"/>
    <w:rsid w:val="00883A2D"/>
    <w:rsid w:val="00883B36"/>
    <w:rsid w:val="00883BC1"/>
    <w:rsid w:val="00884241"/>
    <w:rsid w:val="00884590"/>
    <w:rsid w:val="00884601"/>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1B65"/>
    <w:rsid w:val="00892200"/>
    <w:rsid w:val="008928AB"/>
    <w:rsid w:val="00892EFC"/>
    <w:rsid w:val="008930AF"/>
    <w:rsid w:val="00893417"/>
    <w:rsid w:val="0089508C"/>
    <w:rsid w:val="00895284"/>
    <w:rsid w:val="0089540B"/>
    <w:rsid w:val="0089599B"/>
    <w:rsid w:val="00896AE1"/>
    <w:rsid w:val="00896BDE"/>
    <w:rsid w:val="00896CAA"/>
    <w:rsid w:val="008970FC"/>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394"/>
    <w:rsid w:val="008A6529"/>
    <w:rsid w:val="008A6898"/>
    <w:rsid w:val="008A6E32"/>
    <w:rsid w:val="008A6E40"/>
    <w:rsid w:val="008A7EF6"/>
    <w:rsid w:val="008B0439"/>
    <w:rsid w:val="008B0578"/>
    <w:rsid w:val="008B08F5"/>
    <w:rsid w:val="008B1617"/>
    <w:rsid w:val="008B237A"/>
    <w:rsid w:val="008B3758"/>
    <w:rsid w:val="008B3DCA"/>
    <w:rsid w:val="008B41CD"/>
    <w:rsid w:val="008B43A2"/>
    <w:rsid w:val="008B50F2"/>
    <w:rsid w:val="008B543C"/>
    <w:rsid w:val="008B5657"/>
    <w:rsid w:val="008B56C4"/>
    <w:rsid w:val="008B59A8"/>
    <w:rsid w:val="008B5B77"/>
    <w:rsid w:val="008B5D17"/>
    <w:rsid w:val="008B63A9"/>
    <w:rsid w:val="008B63AF"/>
    <w:rsid w:val="008B6592"/>
    <w:rsid w:val="008B6B51"/>
    <w:rsid w:val="008B6CF4"/>
    <w:rsid w:val="008B6D46"/>
    <w:rsid w:val="008B7689"/>
    <w:rsid w:val="008B7EDA"/>
    <w:rsid w:val="008C04FE"/>
    <w:rsid w:val="008C09D0"/>
    <w:rsid w:val="008C102E"/>
    <w:rsid w:val="008C1218"/>
    <w:rsid w:val="008C1675"/>
    <w:rsid w:val="008C18DD"/>
    <w:rsid w:val="008C1C75"/>
    <w:rsid w:val="008C1DE6"/>
    <w:rsid w:val="008C1E37"/>
    <w:rsid w:val="008C2231"/>
    <w:rsid w:val="008C2582"/>
    <w:rsid w:val="008C25F3"/>
    <w:rsid w:val="008C319C"/>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958"/>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0DB9"/>
    <w:rsid w:val="008E10F3"/>
    <w:rsid w:val="008E11F7"/>
    <w:rsid w:val="008E1EB9"/>
    <w:rsid w:val="008E322C"/>
    <w:rsid w:val="008E3289"/>
    <w:rsid w:val="008E3376"/>
    <w:rsid w:val="008E36B7"/>
    <w:rsid w:val="008E37E0"/>
    <w:rsid w:val="008E38F0"/>
    <w:rsid w:val="008E3965"/>
    <w:rsid w:val="008E3B20"/>
    <w:rsid w:val="008E4573"/>
    <w:rsid w:val="008E4FFD"/>
    <w:rsid w:val="008E508C"/>
    <w:rsid w:val="008E521B"/>
    <w:rsid w:val="008E54B8"/>
    <w:rsid w:val="008E5578"/>
    <w:rsid w:val="008E55C6"/>
    <w:rsid w:val="008E5E9B"/>
    <w:rsid w:val="008E5EF7"/>
    <w:rsid w:val="008E5F2D"/>
    <w:rsid w:val="008E7B38"/>
    <w:rsid w:val="008F003D"/>
    <w:rsid w:val="008F005F"/>
    <w:rsid w:val="008F0606"/>
    <w:rsid w:val="008F07FD"/>
    <w:rsid w:val="008F1223"/>
    <w:rsid w:val="008F124E"/>
    <w:rsid w:val="008F1693"/>
    <w:rsid w:val="008F169A"/>
    <w:rsid w:val="008F215F"/>
    <w:rsid w:val="008F25BE"/>
    <w:rsid w:val="008F2D0B"/>
    <w:rsid w:val="008F3374"/>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1DE2"/>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6BF"/>
    <w:rsid w:val="009141DF"/>
    <w:rsid w:val="0091451B"/>
    <w:rsid w:val="00914B32"/>
    <w:rsid w:val="00914E66"/>
    <w:rsid w:val="0091556D"/>
    <w:rsid w:val="009167B3"/>
    <w:rsid w:val="00916B98"/>
    <w:rsid w:val="009175A7"/>
    <w:rsid w:val="00920766"/>
    <w:rsid w:val="00921913"/>
    <w:rsid w:val="00921FE0"/>
    <w:rsid w:val="0092208B"/>
    <w:rsid w:val="00922911"/>
    <w:rsid w:val="00923270"/>
    <w:rsid w:val="00924906"/>
    <w:rsid w:val="009251B5"/>
    <w:rsid w:val="009261BF"/>
    <w:rsid w:val="00926FAA"/>
    <w:rsid w:val="00927F16"/>
    <w:rsid w:val="00927F26"/>
    <w:rsid w:val="00927F5A"/>
    <w:rsid w:val="00930776"/>
    <w:rsid w:val="00930970"/>
    <w:rsid w:val="00930ACF"/>
    <w:rsid w:val="00931567"/>
    <w:rsid w:val="009317EB"/>
    <w:rsid w:val="0093186B"/>
    <w:rsid w:val="00931B80"/>
    <w:rsid w:val="00932392"/>
    <w:rsid w:val="00932577"/>
    <w:rsid w:val="009330E9"/>
    <w:rsid w:val="0093345A"/>
    <w:rsid w:val="00933635"/>
    <w:rsid w:val="00933C5A"/>
    <w:rsid w:val="0093431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78"/>
    <w:rsid w:val="009504AD"/>
    <w:rsid w:val="009505D2"/>
    <w:rsid w:val="00950671"/>
    <w:rsid w:val="00950B2F"/>
    <w:rsid w:val="0095176F"/>
    <w:rsid w:val="0095243B"/>
    <w:rsid w:val="00952725"/>
    <w:rsid w:val="00952D34"/>
    <w:rsid w:val="0095385D"/>
    <w:rsid w:val="00954290"/>
    <w:rsid w:val="009542F6"/>
    <w:rsid w:val="0095451A"/>
    <w:rsid w:val="00955121"/>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1CE"/>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6CE"/>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D58"/>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0B"/>
    <w:rsid w:val="009C4C3A"/>
    <w:rsid w:val="009C508F"/>
    <w:rsid w:val="009C51BA"/>
    <w:rsid w:val="009C5323"/>
    <w:rsid w:val="009C5508"/>
    <w:rsid w:val="009C5DF1"/>
    <w:rsid w:val="009C6041"/>
    <w:rsid w:val="009C6103"/>
    <w:rsid w:val="009C69CE"/>
    <w:rsid w:val="009C6F72"/>
    <w:rsid w:val="009C71E3"/>
    <w:rsid w:val="009C7AAA"/>
    <w:rsid w:val="009D010F"/>
    <w:rsid w:val="009D10DF"/>
    <w:rsid w:val="009D119F"/>
    <w:rsid w:val="009D15F5"/>
    <w:rsid w:val="009D17D1"/>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049"/>
    <w:rsid w:val="009D54DE"/>
    <w:rsid w:val="009D55DD"/>
    <w:rsid w:val="009D5BCE"/>
    <w:rsid w:val="009D5BFA"/>
    <w:rsid w:val="009D675E"/>
    <w:rsid w:val="009D6AAD"/>
    <w:rsid w:val="009D7332"/>
    <w:rsid w:val="009D752B"/>
    <w:rsid w:val="009D7537"/>
    <w:rsid w:val="009D7652"/>
    <w:rsid w:val="009D7B24"/>
    <w:rsid w:val="009E124A"/>
    <w:rsid w:val="009E2A40"/>
    <w:rsid w:val="009E2EAB"/>
    <w:rsid w:val="009E32FE"/>
    <w:rsid w:val="009E37D1"/>
    <w:rsid w:val="009E381D"/>
    <w:rsid w:val="009E3AAA"/>
    <w:rsid w:val="009E3ACF"/>
    <w:rsid w:val="009E4441"/>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7A"/>
    <w:rsid w:val="009F268B"/>
    <w:rsid w:val="009F27A0"/>
    <w:rsid w:val="009F2C6E"/>
    <w:rsid w:val="009F2F44"/>
    <w:rsid w:val="009F3B4B"/>
    <w:rsid w:val="009F3CB8"/>
    <w:rsid w:val="009F3E6F"/>
    <w:rsid w:val="009F3F82"/>
    <w:rsid w:val="009F452D"/>
    <w:rsid w:val="009F466D"/>
    <w:rsid w:val="009F491F"/>
    <w:rsid w:val="009F4D42"/>
    <w:rsid w:val="009F5126"/>
    <w:rsid w:val="009F57A8"/>
    <w:rsid w:val="009F63A4"/>
    <w:rsid w:val="009F67B2"/>
    <w:rsid w:val="009F6E83"/>
    <w:rsid w:val="009F7035"/>
    <w:rsid w:val="009F72B7"/>
    <w:rsid w:val="009F7E36"/>
    <w:rsid w:val="009F7E4F"/>
    <w:rsid w:val="00A007CE"/>
    <w:rsid w:val="00A00817"/>
    <w:rsid w:val="00A01A7F"/>
    <w:rsid w:val="00A02349"/>
    <w:rsid w:val="00A02F28"/>
    <w:rsid w:val="00A03321"/>
    <w:rsid w:val="00A037B8"/>
    <w:rsid w:val="00A03B4E"/>
    <w:rsid w:val="00A03D45"/>
    <w:rsid w:val="00A046A9"/>
    <w:rsid w:val="00A04862"/>
    <w:rsid w:val="00A04C89"/>
    <w:rsid w:val="00A05F50"/>
    <w:rsid w:val="00A061FE"/>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43D"/>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2FC"/>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0D2A"/>
    <w:rsid w:val="00A411D2"/>
    <w:rsid w:val="00A41415"/>
    <w:rsid w:val="00A418E8"/>
    <w:rsid w:val="00A41E9A"/>
    <w:rsid w:val="00A42340"/>
    <w:rsid w:val="00A428CA"/>
    <w:rsid w:val="00A43636"/>
    <w:rsid w:val="00A43AA7"/>
    <w:rsid w:val="00A43F68"/>
    <w:rsid w:val="00A43F69"/>
    <w:rsid w:val="00A440A8"/>
    <w:rsid w:val="00A444D9"/>
    <w:rsid w:val="00A4499C"/>
    <w:rsid w:val="00A44A2F"/>
    <w:rsid w:val="00A450F0"/>
    <w:rsid w:val="00A45D1B"/>
    <w:rsid w:val="00A46409"/>
    <w:rsid w:val="00A46F0D"/>
    <w:rsid w:val="00A477CD"/>
    <w:rsid w:val="00A479F2"/>
    <w:rsid w:val="00A47D7F"/>
    <w:rsid w:val="00A47E15"/>
    <w:rsid w:val="00A5125F"/>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61D"/>
    <w:rsid w:val="00A63876"/>
    <w:rsid w:val="00A64512"/>
    <w:rsid w:val="00A6473E"/>
    <w:rsid w:val="00A659F5"/>
    <w:rsid w:val="00A66646"/>
    <w:rsid w:val="00A66CD2"/>
    <w:rsid w:val="00A66F50"/>
    <w:rsid w:val="00A66F94"/>
    <w:rsid w:val="00A670BA"/>
    <w:rsid w:val="00A671E7"/>
    <w:rsid w:val="00A67317"/>
    <w:rsid w:val="00A6747B"/>
    <w:rsid w:val="00A67728"/>
    <w:rsid w:val="00A67898"/>
    <w:rsid w:val="00A67BAB"/>
    <w:rsid w:val="00A67DE6"/>
    <w:rsid w:val="00A70645"/>
    <w:rsid w:val="00A70A81"/>
    <w:rsid w:val="00A70F64"/>
    <w:rsid w:val="00A710B8"/>
    <w:rsid w:val="00A71F5B"/>
    <w:rsid w:val="00A723F8"/>
    <w:rsid w:val="00A72618"/>
    <w:rsid w:val="00A7283E"/>
    <w:rsid w:val="00A72EEF"/>
    <w:rsid w:val="00A731D8"/>
    <w:rsid w:val="00A731E4"/>
    <w:rsid w:val="00A73FF1"/>
    <w:rsid w:val="00A7417E"/>
    <w:rsid w:val="00A74359"/>
    <w:rsid w:val="00A743EE"/>
    <w:rsid w:val="00A7520E"/>
    <w:rsid w:val="00A75CAC"/>
    <w:rsid w:val="00A76DA2"/>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48D7"/>
    <w:rsid w:val="00A852D5"/>
    <w:rsid w:val="00A85CA8"/>
    <w:rsid w:val="00A86832"/>
    <w:rsid w:val="00A86898"/>
    <w:rsid w:val="00A86D1D"/>
    <w:rsid w:val="00A8745E"/>
    <w:rsid w:val="00A874FA"/>
    <w:rsid w:val="00A875CB"/>
    <w:rsid w:val="00A87CB1"/>
    <w:rsid w:val="00A87ED3"/>
    <w:rsid w:val="00A90A42"/>
    <w:rsid w:val="00A90D1C"/>
    <w:rsid w:val="00A922C0"/>
    <w:rsid w:val="00A92870"/>
    <w:rsid w:val="00A934F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AB0"/>
    <w:rsid w:val="00AB4D53"/>
    <w:rsid w:val="00AB4EF5"/>
    <w:rsid w:val="00AB5280"/>
    <w:rsid w:val="00AB573C"/>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9D3"/>
    <w:rsid w:val="00AC2C77"/>
    <w:rsid w:val="00AC3E1D"/>
    <w:rsid w:val="00AC463D"/>
    <w:rsid w:val="00AC5342"/>
    <w:rsid w:val="00AC57F4"/>
    <w:rsid w:val="00AC6887"/>
    <w:rsid w:val="00AC68E9"/>
    <w:rsid w:val="00AC6EB7"/>
    <w:rsid w:val="00AC725D"/>
    <w:rsid w:val="00AC765B"/>
    <w:rsid w:val="00AC7B52"/>
    <w:rsid w:val="00AD0EA7"/>
    <w:rsid w:val="00AD0FB1"/>
    <w:rsid w:val="00AD0FF3"/>
    <w:rsid w:val="00AD1701"/>
    <w:rsid w:val="00AD1E6F"/>
    <w:rsid w:val="00AD2206"/>
    <w:rsid w:val="00AD2497"/>
    <w:rsid w:val="00AD2DAF"/>
    <w:rsid w:val="00AD42C0"/>
    <w:rsid w:val="00AD42E9"/>
    <w:rsid w:val="00AD4E5D"/>
    <w:rsid w:val="00AD52CE"/>
    <w:rsid w:val="00AD5565"/>
    <w:rsid w:val="00AD5740"/>
    <w:rsid w:val="00AD5CE8"/>
    <w:rsid w:val="00AD6497"/>
    <w:rsid w:val="00AD6828"/>
    <w:rsid w:val="00AD6AD2"/>
    <w:rsid w:val="00AD6D28"/>
    <w:rsid w:val="00AD70D3"/>
    <w:rsid w:val="00AD7290"/>
    <w:rsid w:val="00AD75CA"/>
    <w:rsid w:val="00AD767A"/>
    <w:rsid w:val="00AD7A0A"/>
    <w:rsid w:val="00AD7CE6"/>
    <w:rsid w:val="00AD7EF5"/>
    <w:rsid w:val="00AE00E5"/>
    <w:rsid w:val="00AE03BE"/>
    <w:rsid w:val="00AE050A"/>
    <w:rsid w:val="00AE0B19"/>
    <w:rsid w:val="00AE0CCD"/>
    <w:rsid w:val="00AE15FA"/>
    <w:rsid w:val="00AE1732"/>
    <w:rsid w:val="00AE1737"/>
    <w:rsid w:val="00AE1A1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823"/>
    <w:rsid w:val="00AE7905"/>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E23"/>
    <w:rsid w:val="00AF4F68"/>
    <w:rsid w:val="00AF67DD"/>
    <w:rsid w:val="00AF6E68"/>
    <w:rsid w:val="00AF7056"/>
    <w:rsid w:val="00AF7101"/>
    <w:rsid w:val="00AF71C2"/>
    <w:rsid w:val="00AF7637"/>
    <w:rsid w:val="00AF7789"/>
    <w:rsid w:val="00AF78D7"/>
    <w:rsid w:val="00AF7D42"/>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4163"/>
    <w:rsid w:val="00B24169"/>
    <w:rsid w:val="00B241C8"/>
    <w:rsid w:val="00B242A6"/>
    <w:rsid w:val="00B244C4"/>
    <w:rsid w:val="00B24BD3"/>
    <w:rsid w:val="00B24BE1"/>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8F1"/>
    <w:rsid w:val="00B33B4B"/>
    <w:rsid w:val="00B33C9E"/>
    <w:rsid w:val="00B33F42"/>
    <w:rsid w:val="00B34922"/>
    <w:rsid w:val="00B3527F"/>
    <w:rsid w:val="00B37511"/>
    <w:rsid w:val="00B37652"/>
    <w:rsid w:val="00B37E18"/>
    <w:rsid w:val="00B37EF2"/>
    <w:rsid w:val="00B40923"/>
    <w:rsid w:val="00B40B9F"/>
    <w:rsid w:val="00B40C0D"/>
    <w:rsid w:val="00B40EB4"/>
    <w:rsid w:val="00B413C2"/>
    <w:rsid w:val="00B4152A"/>
    <w:rsid w:val="00B41DB6"/>
    <w:rsid w:val="00B42CBF"/>
    <w:rsid w:val="00B43036"/>
    <w:rsid w:val="00B43EB4"/>
    <w:rsid w:val="00B440B0"/>
    <w:rsid w:val="00B4424A"/>
    <w:rsid w:val="00B44924"/>
    <w:rsid w:val="00B4507A"/>
    <w:rsid w:val="00B4541A"/>
    <w:rsid w:val="00B4552C"/>
    <w:rsid w:val="00B45586"/>
    <w:rsid w:val="00B45B7F"/>
    <w:rsid w:val="00B45EA0"/>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63"/>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8DB"/>
    <w:rsid w:val="00B65C5B"/>
    <w:rsid w:val="00B65E90"/>
    <w:rsid w:val="00B66059"/>
    <w:rsid w:val="00B6612E"/>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5D4"/>
    <w:rsid w:val="00B74A7A"/>
    <w:rsid w:val="00B74B5A"/>
    <w:rsid w:val="00B74D61"/>
    <w:rsid w:val="00B7526D"/>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90052"/>
    <w:rsid w:val="00B90223"/>
    <w:rsid w:val="00B904BC"/>
    <w:rsid w:val="00B90607"/>
    <w:rsid w:val="00B91FE7"/>
    <w:rsid w:val="00B92282"/>
    <w:rsid w:val="00B9253D"/>
    <w:rsid w:val="00B92659"/>
    <w:rsid w:val="00B92997"/>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5CAD"/>
    <w:rsid w:val="00BA61F7"/>
    <w:rsid w:val="00BA69CC"/>
    <w:rsid w:val="00BA6C76"/>
    <w:rsid w:val="00BA7789"/>
    <w:rsid w:val="00BB015B"/>
    <w:rsid w:val="00BB0F3E"/>
    <w:rsid w:val="00BB1170"/>
    <w:rsid w:val="00BB18C3"/>
    <w:rsid w:val="00BB1D30"/>
    <w:rsid w:val="00BB225E"/>
    <w:rsid w:val="00BB2AC7"/>
    <w:rsid w:val="00BB2B1F"/>
    <w:rsid w:val="00BB2F88"/>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29BB"/>
    <w:rsid w:val="00BC3091"/>
    <w:rsid w:val="00BC35A4"/>
    <w:rsid w:val="00BC38B7"/>
    <w:rsid w:val="00BC3B2B"/>
    <w:rsid w:val="00BC43AC"/>
    <w:rsid w:val="00BC4AEA"/>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9FF"/>
    <w:rsid w:val="00BD7B9B"/>
    <w:rsid w:val="00BE010D"/>
    <w:rsid w:val="00BE03FD"/>
    <w:rsid w:val="00BE0F8D"/>
    <w:rsid w:val="00BE1190"/>
    <w:rsid w:val="00BE1FD3"/>
    <w:rsid w:val="00BE284B"/>
    <w:rsid w:val="00BE29AE"/>
    <w:rsid w:val="00BE2EDA"/>
    <w:rsid w:val="00BE3465"/>
    <w:rsid w:val="00BE37ED"/>
    <w:rsid w:val="00BE4A1E"/>
    <w:rsid w:val="00BE5048"/>
    <w:rsid w:val="00BE59F9"/>
    <w:rsid w:val="00BE5B95"/>
    <w:rsid w:val="00BE608C"/>
    <w:rsid w:val="00BE738B"/>
    <w:rsid w:val="00BE7508"/>
    <w:rsid w:val="00BE7770"/>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CD6"/>
    <w:rsid w:val="00BF5DB6"/>
    <w:rsid w:val="00BF6578"/>
    <w:rsid w:val="00BF67F4"/>
    <w:rsid w:val="00BF6F70"/>
    <w:rsid w:val="00BF7516"/>
    <w:rsid w:val="00BF782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400"/>
    <w:rsid w:val="00C1395A"/>
    <w:rsid w:val="00C13A13"/>
    <w:rsid w:val="00C13B24"/>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FCD"/>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BCB"/>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5920"/>
    <w:rsid w:val="00C464EC"/>
    <w:rsid w:val="00C46510"/>
    <w:rsid w:val="00C46C64"/>
    <w:rsid w:val="00C476F7"/>
    <w:rsid w:val="00C47B18"/>
    <w:rsid w:val="00C47D20"/>
    <w:rsid w:val="00C47D2E"/>
    <w:rsid w:val="00C5013F"/>
    <w:rsid w:val="00C503B7"/>
    <w:rsid w:val="00C50684"/>
    <w:rsid w:val="00C50CAE"/>
    <w:rsid w:val="00C50EF5"/>
    <w:rsid w:val="00C51799"/>
    <w:rsid w:val="00C5202E"/>
    <w:rsid w:val="00C527CD"/>
    <w:rsid w:val="00C52930"/>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5B8"/>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1E93"/>
    <w:rsid w:val="00C729EE"/>
    <w:rsid w:val="00C737B4"/>
    <w:rsid w:val="00C73AF1"/>
    <w:rsid w:val="00C73C1F"/>
    <w:rsid w:val="00C741F4"/>
    <w:rsid w:val="00C74A0B"/>
    <w:rsid w:val="00C750C1"/>
    <w:rsid w:val="00C7594F"/>
    <w:rsid w:val="00C75AF4"/>
    <w:rsid w:val="00C75E37"/>
    <w:rsid w:val="00C760D5"/>
    <w:rsid w:val="00C7692C"/>
    <w:rsid w:val="00C76F66"/>
    <w:rsid w:val="00C771FA"/>
    <w:rsid w:val="00C7774C"/>
    <w:rsid w:val="00C77BBF"/>
    <w:rsid w:val="00C77E46"/>
    <w:rsid w:val="00C77E7C"/>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4E78"/>
    <w:rsid w:val="00C95196"/>
    <w:rsid w:val="00C954FF"/>
    <w:rsid w:val="00C95510"/>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49A"/>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418"/>
    <w:rsid w:val="00CC1695"/>
    <w:rsid w:val="00CC17FB"/>
    <w:rsid w:val="00CC1A27"/>
    <w:rsid w:val="00CC1F7A"/>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2992"/>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6E5F"/>
    <w:rsid w:val="00CD6EC0"/>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7DE"/>
    <w:rsid w:val="00CF58F5"/>
    <w:rsid w:val="00CF6443"/>
    <w:rsid w:val="00CF6AD6"/>
    <w:rsid w:val="00CF6E39"/>
    <w:rsid w:val="00CF6E3B"/>
    <w:rsid w:val="00CF703B"/>
    <w:rsid w:val="00CF7DA8"/>
    <w:rsid w:val="00CF7EBD"/>
    <w:rsid w:val="00D00338"/>
    <w:rsid w:val="00D0095F"/>
    <w:rsid w:val="00D00EA9"/>
    <w:rsid w:val="00D0111A"/>
    <w:rsid w:val="00D01132"/>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1A02"/>
    <w:rsid w:val="00D11E51"/>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6AEC"/>
    <w:rsid w:val="00D171A5"/>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27AC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01A"/>
    <w:rsid w:val="00D36189"/>
    <w:rsid w:val="00D361D4"/>
    <w:rsid w:val="00D36E17"/>
    <w:rsid w:val="00D37023"/>
    <w:rsid w:val="00D37499"/>
    <w:rsid w:val="00D37515"/>
    <w:rsid w:val="00D379A3"/>
    <w:rsid w:val="00D37F37"/>
    <w:rsid w:val="00D40832"/>
    <w:rsid w:val="00D41448"/>
    <w:rsid w:val="00D41998"/>
    <w:rsid w:val="00D41BC2"/>
    <w:rsid w:val="00D42339"/>
    <w:rsid w:val="00D43707"/>
    <w:rsid w:val="00D437BB"/>
    <w:rsid w:val="00D43E6E"/>
    <w:rsid w:val="00D442A6"/>
    <w:rsid w:val="00D445C7"/>
    <w:rsid w:val="00D44931"/>
    <w:rsid w:val="00D45308"/>
    <w:rsid w:val="00D453F2"/>
    <w:rsid w:val="00D45E3E"/>
    <w:rsid w:val="00D460AC"/>
    <w:rsid w:val="00D46303"/>
    <w:rsid w:val="00D46335"/>
    <w:rsid w:val="00D46E1A"/>
    <w:rsid w:val="00D47179"/>
    <w:rsid w:val="00D47453"/>
    <w:rsid w:val="00D4781C"/>
    <w:rsid w:val="00D47A7E"/>
    <w:rsid w:val="00D50391"/>
    <w:rsid w:val="00D50845"/>
    <w:rsid w:val="00D509C6"/>
    <w:rsid w:val="00D50A76"/>
    <w:rsid w:val="00D50AF9"/>
    <w:rsid w:val="00D50B7F"/>
    <w:rsid w:val="00D51451"/>
    <w:rsid w:val="00D515AF"/>
    <w:rsid w:val="00D516A9"/>
    <w:rsid w:val="00D516D9"/>
    <w:rsid w:val="00D526DD"/>
    <w:rsid w:val="00D52D70"/>
    <w:rsid w:val="00D53373"/>
    <w:rsid w:val="00D535BF"/>
    <w:rsid w:val="00D5381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707"/>
    <w:rsid w:val="00D60D70"/>
    <w:rsid w:val="00D613DF"/>
    <w:rsid w:val="00D61735"/>
    <w:rsid w:val="00D63357"/>
    <w:rsid w:val="00D63ABF"/>
    <w:rsid w:val="00D63B46"/>
    <w:rsid w:val="00D643D5"/>
    <w:rsid w:val="00D6499F"/>
    <w:rsid w:val="00D65E15"/>
    <w:rsid w:val="00D65F2A"/>
    <w:rsid w:val="00D675CB"/>
    <w:rsid w:val="00D67870"/>
    <w:rsid w:val="00D67C17"/>
    <w:rsid w:val="00D7092B"/>
    <w:rsid w:val="00D71E43"/>
    <w:rsid w:val="00D7239C"/>
    <w:rsid w:val="00D729F1"/>
    <w:rsid w:val="00D72AC5"/>
    <w:rsid w:val="00D72BAD"/>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3F57"/>
    <w:rsid w:val="00D84459"/>
    <w:rsid w:val="00D844B3"/>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31CF"/>
    <w:rsid w:val="00D93298"/>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97D69"/>
    <w:rsid w:val="00DA1116"/>
    <w:rsid w:val="00DA17C4"/>
    <w:rsid w:val="00DA181A"/>
    <w:rsid w:val="00DA1B65"/>
    <w:rsid w:val="00DA2AB9"/>
    <w:rsid w:val="00DA2DE4"/>
    <w:rsid w:val="00DA2F16"/>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681"/>
    <w:rsid w:val="00DC24DB"/>
    <w:rsid w:val="00DC2694"/>
    <w:rsid w:val="00DC276C"/>
    <w:rsid w:val="00DC336A"/>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6B5"/>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6D"/>
    <w:rsid w:val="00DF1DF6"/>
    <w:rsid w:val="00DF2085"/>
    <w:rsid w:val="00DF20CA"/>
    <w:rsid w:val="00DF2341"/>
    <w:rsid w:val="00DF26D8"/>
    <w:rsid w:val="00DF2D33"/>
    <w:rsid w:val="00DF358D"/>
    <w:rsid w:val="00DF37C7"/>
    <w:rsid w:val="00DF3841"/>
    <w:rsid w:val="00DF4228"/>
    <w:rsid w:val="00DF5148"/>
    <w:rsid w:val="00DF515D"/>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2FA3"/>
    <w:rsid w:val="00E131A6"/>
    <w:rsid w:val="00E136D2"/>
    <w:rsid w:val="00E13CCD"/>
    <w:rsid w:val="00E13DB6"/>
    <w:rsid w:val="00E13EEB"/>
    <w:rsid w:val="00E1414C"/>
    <w:rsid w:val="00E14BE9"/>
    <w:rsid w:val="00E14E7C"/>
    <w:rsid w:val="00E151E4"/>
    <w:rsid w:val="00E165F5"/>
    <w:rsid w:val="00E16652"/>
    <w:rsid w:val="00E17AC6"/>
    <w:rsid w:val="00E209BB"/>
    <w:rsid w:val="00E2209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5D51"/>
    <w:rsid w:val="00E2612B"/>
    <w:rsid w:val="00E26754"/>
    <w:rsid w:val="00E27380"/>
    <w:rsid w:val="00E27650"/>
    <w:rsid w:val="00E30DC3"/>
    <w:rsid w:val="00E30F64"/>
    <w:rsid w:val="00E31946"/>
    <w:rsid w:val="00E31A69"/>
    <w:rsid w:val="00E31FB2"/>
    <w:rsid w:val="00E32ACD"/>
    <w:rsid w:val="00E3387B"/>
    <w:rsid w:val="00E33FF3"/>
    <w:rsid w:val="00E3420D"/>
    <w:rsid w:val="00E34246"/>
    <w:rsid w:val="00E344A9"/>
    <w:rsid w:val="00E34C67"/>
    <w:rsid w:val="00E35120"/>
    <w:rsid w:val="00E35297"/>
    <w:rsid w:val="00E3587F"/>
    <w:rsid w:val="00E360F4"/>
    <w:rsid w:val="00E365BB"/>
    <w:rsid w:val="00E37126"/>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236"/>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872"/>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2BF0"/>
    <w:rsid w:val="00E83681"/>
    <w:rsid w:val="00E838E1"/>
    <w:rsid w:val="00E842F0"/>
    <w:rsid w:val="00E8452D"/>
    <w:rsid w:val="00E84A48"/>
    <w:rsid w:val="00E84B6E"/>
    <w:rsid w:val="00E851D1"/>
    <w:rsid w:val="00E85782"/>
    <w:rsid w:val="00E85D99"/>
    <w:rsid w:val="00E85F82"/>
    <w:rsid w:val="00E865AB"/>
    <w:rsid w:val="00E871B0"/>
    <w:rsid w:val="00E8777C"/>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78D"/>
    <w:rsid w:val="00E96895"/>
    <w:rsid w:val="00E96A47"/>
    <w:rsid w:val="00E96B08"/>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C01"/>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974"/>
    <w:rsid w:val="00EB7A0C"/>
    <w:rsid w:val="00EB7C32"/>
    <w:rsid w:val="00EB7D85"/>
    <w:rsid w:val="00EC0382"/>
    <w:rsid w:val="00EC0861"/>
    <w:rsid w:val="00EC09A2"/>
    <w:rsid w:val="00EC0A92"/>
    <w:rsid w:val="00EC0C82"/>
    <w:rsid w:val="00EC0EB4"/>
    <w:rsid w:val="00EC1031"/>
    <w:rsid w:val="00EC24BD"/>
    <w:rsid w:val="00EC2D4C"/>
    <w:rsid w:val="00EC3971"/>
    <w:rsid w:val="00EC3978"/>
    <w:rsid w:val="00EC39DE"/>
    <w:rsid w:val="00EC3AD7"/>
    <w:rsid w:val="00EC4457"/>
    <w:rsid w:val="00EC51F3"/>
    <w:rsid w:val="00EC5AF8"/>
    <w:rsid w:val="00EC71A7"/>
    <w:rsid w:val="00EC739C"/>
    <w:rsid w:val="00EC76EB"/>
    <w:rsid w:val="00EC76F4"/>
    <w:rsid w:val="00EC7726"/>
    <w:rsid w:val="00EC7A1C"/>
    <w:rsid w:val="00EC7F6C"/>
    <w:rsid w:val="00ED05BE"/>
    <w:rsid w:val="00ED06EB"/>
    <w:rsid w:val="00ED1532"/>
    <w:rsid w:val="00ED1701"/>
    <w:rsid w:val="00ED269E"/>
    <w:rsid w:val="00ED2760"/>
    <w:rsid w:val="00ED2812"/>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6D7D"/>
    <w:rsid w:val="00EF74F4"/>
    <w:rsid w:val="00EF78DF"/>
    <w:rsid w:val="00EF7B15"/>
    <w:rsid w:val="00EF7B94"/>
    <w:rsid w:val="00EF7E9C"/>
    <w:rsid w:val="00F0013B"/>
    <w:rsid w:val="00F00367"/>
    <w:rsid w:val="00F00A1D"/>
    <w:rsid w:val="00F01512"/>
    <w:rsid w:val="00F01948"/>
    <w:rsid w:val="00F01DE6"/>
    <w:rsid w:val="00F022F0"/>
    <w:rsid w:val="00F025DD"/>
    <w:rsid w:val="00F0299C"/>
    <w:rsid w:val="00F02A51"/>
    <w:rsid w:val="00F02DF3"/>
    <w:rsid w:val="00F02F92"/>
    <w:rsid w:val="00F0364A"/>
    <w:rsid w:val="00F03AF7"/>
    <w:rsid w:val="00F03F7D"/>
    <w:rsid w:val="00F03FFF"/>
    <w:rsid w:val="00F0481A"/>
    <w:rsid w:val="00F059E8"/>
    <w:rsid w:val="00F05ADA"/>
    <w:rsid w:val="00F05BFF"/>
    <w:rsid w:val="00F05F08"/>
    <w:rsid w:val="00F061C7"/>
    <w:rsid w:val="00F0646B"/>
    <w:rsid w:val="00F0650C"/>
    <w:rsid w:val="00F07DC2"/>
    <w:rsid w:val="00F07DC6"/>
    <w:rsid w:val="00F07FBD"/>
    <w:rsid w:val="00F100FD"/>
    <w:rsid w:val="00F1017D"/>
    <w:rsid w:val="00F10A8E"/>
    <w:rsid w:val="00F11529"/>
    <w:rsid w:val="00F1155F"/>
    <w:rsid w:val="00F1192B"/>
    <w:rsid w:val="00F1236D"/>
    <w:rsid w:val="00F13422"/>
    <w:rsid w:val="00F136D6"/>
    <w:rsid w:val="00F13945"/>
    <w:rsid w:val="00F13F0F"/>
    <w:rsid w:val="00F1410A"/>
    <w:rsid w:val="00F14D76"/>
    <w:rsid w:val="00F14DB3"/>
    <w:rsid w:val="00F1501A"/>
    <w:rsid w:val="00F155F0"/>
    <w:rsid w:val="00F15604"/>
    <w:rsid w:val="00F1598E"/>
    <w:rsid w:val="00F15B13"/>
    <w:rsid w:val="00F162AA"/>
    <w:rsid w:val="00F164CE"/>
    <w:rsid w:val="00F16DE2"/>
    <w:rsid w:val="00F17464"/>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2EFA"/>
    <w:rsid w:val="00F3368F"/>
    <w:rsid w:val="00F33712"/>
    <w:rsid w:val="00F3386D"/>
    <w:rsid w:val="00F33AE0"/>
    <w:rsid w:val="00F33C03"/>
    <w:rsid w:val="00F347E6"/>
    <w:rsid w:val="00F350C2"/>
    <w:rsid w:val="00F35C50"/>
    <w:rsid w:val="00F363A6"/>
    <w:rsid w:val="00F36603"/>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C68"/>
    <w:rsid w:val="00F44D0F"/>
    <w:rsid w:val="00F450E7"/>
    <w:rsid w:val="00F45510"/>
    <w:rsid w:val="00F45713"/>
    <w:rsid w:val="00F45CB4"/>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1D13"/>
    <w:rsid w:val="00F62092"/>
    <w:rsid w:val="00F621F6"/>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69A0"/>
    <w:rsid w:val="00F874B7"/>
    <w:rsid w:val="00F875A9"/>
    <w:rsid w:val="00F87E2F"/>
    <w:rsid w:val="00F90200"/>
    <w:rsid w:val="00F9020E"/>
    <w:rsid w:val="00F90783"/>
    <w:rsid w:val="00F9078C"/>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3ED"/>
    <w:rsid w:val="00FA4F86"/>
    <w:rsid w:val="00FA52EC"/>
    <w:rsid w:val="00FA5729"/>
    <w:rsid w:val="00FA5770"/>
    <w:rsid w:val="00FA57D3"/>
    <w:rsid w:val="00FA5858"/>
    <w:rsid w:val="00FA58CC"/>
    <w:rsid w:val="00FA5F69"/>
    <w:rsid w:val="00FA60BB"/>
    <w:rsid w:val="00FA6456"/>
    <w:rsid w:val="00FA6635"/>
    <w:rsid w:val="00FA75AA"/>
    <w:rsid w:val="00FA75FA"/>
    <w:rsid w:val="00FA798F"/>
    <w:rsid w:val="00FA7F14"/>
    <w:rsid w:val="00FB002F"/>
    <w:rsid w:val="00FB0301"/>
    <w:rsid w:val="00FB0739"/>
    <w:rsid w:val="00FB139F"/>
    <w:rsid w:val="00FB1A6D"/>
    <w:rsid w:val="00FB1BE8"/>
    <w:rsid w:val="00FB3107"/>
    <w:rsid w:val="00FB3129"/>
    <w:rsid w:val="00FB3599"/>
    <w:rsid w:val="00FB390F"/>
    <w:rsid w:val="00FB3C57"/>
    <w:rsid w:val="00FB3F8F"/>
    <w:rsid w:val="00FB421C"/>
    <w:rsid w:val="00FB428B"/>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3B6"/>
    <w:rsid w:val="00FC27C3"/>
    <w:rsid w:val="00FC2852"/>
    <w:rsid w:val="00FC348B"/>
    <w:rsid w:val="00FC3A44"/>
    <w:rsid w:val="00FC4724"/>
    <w:rsid w:val="00FC4B85"/>
    <w:rsid w:val="00FC4C47"/>
    <w:rsid w:val="00FC4E5F"/>
    <w:rsid w:val="00FC5063"/>
    <w:rsid w:val="00FC5130"/>
    <w:rsid w:val="00FC51FC"/>
    <w:rsid w:val="00FC553E"/>
    <w:rsid w:val="00FC59AA"/>
    <w:rsid w:val="00FC5A67"/>
    <w:rsid w:val="00FC5D6B"/>
    <w:rsid w:val="00FC6248"/>
    <w:rsid w:val="00FC62DD"/>
    <w:rsid w:val="00FC6538"/>
    <w:rsid w:val="00FC653A"/>
    <w:rsid w:val="00FC68B2"/>
    <w:rsid w:val="00FC7790"/>
    <w:rsid w:val="00FC788A"/>
    <w:rsid w:val="00FC78EE"/>
    <w:rsid w:val="00FD0E7D"/>
    <w:rsid w:val="00FD1706"/>
    <w:rsid w:val="00FD170F"/>
    <w:rsid w:val="00FD1C6F"/>
    <w:rsid w:val="00FD20EE"/>
    <w:rsid w:val="00FD2574"/>
    <w:rsid w:val="00FD27EC"/>
    <w:rsid w:val="00FD2D80"/>
    <w:rsid w:val="00FD2FB5"/>
    <w:rsid w:val="00FD3466"/>
    <w:rsid w:val="00FD34DA"/>
    <w:rsid w:val="00FD3827"/>
    <w:rsid w:val="00FD3B01"/>
    <w:rsid w:val="00FD3CE6"/>
    <w:rsid w:val="00FD3F38"/>
    <w:rsid w:val="00FD40F3"/>
    <w:rsid w:val="00FD47FB"/>
    <w:rsid w:val="00FD58B8"/>
    <w:rsid w:val="00FD5A9F"/>
    <w:rsid w:val="00FD6153"/>
    <w:rsid w:val="00FD6C1C"/>
    <w:rsid w:val="00FD7271"/>
    <w:rsid w:val="00FD759E"/>
    <w:rsid w:val="00FD7989"/>
    <w:rsid w:val="00FD7B7A"/>
    <w:rsid w:val="00FE09E0"/>
    <w:rsid w:val="00FE1A93"/>
    <w:rsid w:val="00FE1AE0"/>
    <w:rsid w:val="00FE1D6D"/>
    <w:rsid w:val="00FE2729"/>
    <w:rsid w:val="00FE2FCB"/>
    <w:rsid w:val="00FE31F7"/>
    <w:rsid w:val="00FE355A"/>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D48"/>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22E"/>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8010">
      <w:bodyDiv w:val="1"/>
      <w:marLeft w:val="0"/>
      <w:marRight w:val="0"/>
      <w:marTop w:val="0"/>
      <w:marBottom w:val="0"/>
      <w:divBdr>
        <w:top w:val="none" w:sz="0" w:space="0" w:color="auto"/>
        <w:left w:val="none" w:sz="0" w:space="0" w:color="auto"/>
        <w:bottom w:val="none" w:sz="0" w:space="0" w:color="auto"/>
        <w:right w:val="none" w:sz="0" w:space="0" w:color="auto"/>
      </w:divBdr>
      <w:divsChild>
        <w:div w:id="1950815880">
          <w:marLeft w:val="0"/>
          <w:marRight w:val="0"/>
          <w:marTop w:val="0"/>
          <w:marBottom w:val="0"/>
          <w:divBdr>
            <w:top w:val="none" w:sz="0" w:space="0" w:color="auto"/>
            <w:left w:val="none" w:sz="0" w:space="0" w:color="auto"/>
            <w:bottom w:val="none" w:sz="0" w:space="0" w:color="auto"/>
            <w:right w:val="none" w:sz="0" w:space="0" w:color="auto"/>
          </w:divBdr>
          <w:divsChild>
            <w:div w:id="1030037005">
              <w:marLeft w:val="0"/>
              <w:marRight w:val="0"/>
              <w:marTop w:val="0"/>
              <w:marBottom w:val="0"/>
              <w:divBdr>
                <w:top w:val="none" w:sz="0" w:space="0" w:color="auto"/>
                <w:left w:val="none" w:sz="0" w:space="0" w:color="auto"/>
                <w:bottom w:val="none" w:sz="0" w:space="0" w:color="auto"/>
                <w:right w:val="none" w:sz="0" w:space="0" w:color="auto"/>
              </w:divBdr>
              <w:divsChild>
                <w:div w:id="1824856277">
                  <w:marLeft w:val="0"/>
                  <w:marRight w:val="0"/>
                  <w:marTop w:val="0"/>
                  <w:marBottom w:val="0"/>
                  <w:divBdr>
                    <w:top w:val="none" w:sz="0" w:space="0" w:color="auto"/>
                    <w:left w:val="none" w:sz="0" w:space="0" w:color="auto"/>
                    <w:bottom w:val="none" w:sz="0" w:space="0" w:color="auto"/>
                    <w:right w:val="none" w:sz="0" w:space="0" w:color="auto"/>
                  </w:divBdr>
                  <w:divsChild>
                    <w:div w:id="542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6AF72-5E71-474F-95EC-880F8CACE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3</TotalTime>
  <Pages>26</Pages>
  <Words>11840</Words>
  <Characters>67490</Characters>
  <Application>Microsoft Office Word</Application>
  <DocSecurity>0</DocSecurity>
  <Lines>562</Lines>
  <Paragraphs>158</Paragraphs>
  <ScaleCrop>false</ScaleCrop>
  <Company/>
  <LinksUpToDate>false</LinksUpToDate>
  <CharactersWithSpaces>79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3517</cp:revision>
  <dcterms:created xsi:type="dcterms:W3CDTF">2020-05-11T20:29:00Z</dcterms:created>
  <dcterms:modified xsi:type="dcterms:W3CDTF">2020-05-22T03:53:00Z</dcterms:modified>
</cp:coreProperties>
</file>